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9AF733" w14:textId="77777777" w:rsidR="0098741F" w:rsidRPr="002943B5" w:rsidRDefault="0098741F">
      <w:pPr>
        <w:pStyle w:val="Tre"/>
        <w:jc w:val="center"/>
        <w:rPr>
          <w:rFonts w:ascii="Arial" w:hAnsi="Arial" w:cs="Arial"/>
          <w:color w:val="auto"/>
          <w:sz w:val="20"/>
          <w:szCs w:val="20"/>
        </w:rPr>
      </w:pPr>
    </w:p>
    <w:tbl>
      <w:tblPr>
        <w:tblpPr w:leftFromText="141" w:rightFromText="141" w:vertAnchor="text" w:horzAnchor="margin" w:tblpY="76"/>
        <w:tblW w:w="9632" w:type="dxa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820"/>
        <w:gridCol w:w="6812"/>
      </w:tblGrid>
      <w:tr w:rsidR="00B72623" w:rsidRPr="002943B5" w14:paraId="55FF584A" w14:textId="77777777" w:rsidTr="00352866">
        <w:trPr>
          <w:cantSplit/>
          <w:trHeight w:val="279"/>
        </w:trPr>
        <w:tc>
          <w:tcPr>
            <w:tcW w:w="2820" w:type="dxa"/>
            <w:tcBorders>
              <w:bottom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FBCA3A" w14:textId="7E4124F1" w:rsidR="00B72623" w:rsidRPr="002943B5" w:rsidRDefault="00AE25F1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  <w:r w:rsidRPr="002943B5">
              <w:rPr>
                <w:rFonts w:ascii="Arial" w:eastAsia="Arial Unicode MS" w:hAnsi="Arial" w:cs="Arial"/>
                <w:noProof/>
                <w:sz w:val="24"/>
              </w:rPr>
              <w:drawing>
                <wp:inline distT="0" distB="0" distL="0" distR="0" wp14:anchorId="0B3648C8" wp14:editId="3A1C7911">
                  <wp:extent cx="2171700" cy="2396696"/>
                  <wp:effectExtent l="0" t="0" r="0" b="3810"/>
                  <wp:docPr id="1612541226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78429" cy="24041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B89C3A0" w14:textId="77777777" w:rsidR="00B72623" w:rsidRPr="002943B5" w:rsidRDefault="00B72623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</w:p>
        </w:tc>
        <w:tc>
          <w:tcPr>
            <w:tcW w:w="6812" w:type="dxa"/>
            <w:tcBorders>
              <w:bottom w:val="single" w:sz="12" w:space="0" w:color="00608B"/>
            </w:tcBorders>
            <w:vAlign w:val="center"/>
          </w:tcPr>
          <w:p w14:paraId="3656FC47" w14:textId="77777777" w:rsidR="008B34B4" w:rsidRPr="002943B5" w:rsidRDefault="008B34B4" w:rsidP="008B34B4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36"/>
                <w:szCs w:val="36"/>
              </w:rPr>
            </w:pPr>
            <w:r w:rsidRPr="002943B5">
              <w:rPr>
                <w:rFonts w:ascii="Arial" w:hAnsi="Arial" w:cs="Arial"/>
                <w:b/>
                <w:bCs/>
                <w:color w:val="00608B"/>
                <w:sz w:val="36"/>
                <w:szCs w:val="36"/>
              </w:rPr>
              <w:t xml:space="preserve">Collegium </w:t>
            </w:r>
            <w:proofErr w:type="spellStart"/>
            <w:r w:rsidRPr="002943B5">
              <w:rPr>
                <w:rFonts w:ascii="Arial" w:hAnsi="Arial" w:cs="Arial"/>
                <w:b/>
                <w:bCs/>
                <w:color w:val="00608B"/>
                <w:sz w:val="36"/>
                <w:szCs w:val="36"/>
              </w:rPr>
              <w:t>Medicum</w:t>
            </w:r>
            <w:proofErr w:type="spellEnd"/>
          </w:p>
          <w:p w14:paraId="717C8CF8" w14:textId="2C655DEC" w:rsidR="008B34B4" w:rsidRPr="002943B5" w:rsidRDefault="008B34B4" w:rsidP="008B34B4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36"/>
                <w:szCs w:val="36"/>
              </w:rPr>
            </w:pPr>
            <w:r w:rsidRPr="002943B5">
              <w:rPr>
                <w:rFonts w:ascii="Arial" w:hAnsi="Arial" w:cs="Arial"/>
                <w:b/>
                <w:bCs/>
                <w:color w:val="00608B"/>
                <w:sz w:val="36"/>
                <w:szCs w:val="36"/>
              </w:rPr>
              <w:t xml:space="preserve">Wydział </w:t>
            </w:r>
            <w:r w:rsidR="00667905" w:rsidRPr="002943B5">
              <w:rPr>
                <w:rFonts w:ascii="Arial" w:hAnsi="Arial" w:cs="Arial"/>
                <w:b/>
                <w:bCs/>
                <w:color w:val="00608B"/>
                <w:sz w:val="36"/>
                <w:szCs w:val="36"/>
              </w:rPr>
              <w:t>Nauk o Zdrowiu</w:t>
            </w:r>
          </w:p>
          <w:p w14:paraId="63A1CE49" w14:textId="77777777" w:rsidR="008B34B4" w:rsidRPr="002943B5" w:rsidRDefault="008B34B4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</w:pPr>
          </w:p>
          <w:p w14:paraId="0F229F94" w14:textId="0A3D102A" w:rsidR="00B72623" w:rsidRPr="002943B5" w:rsidRDefault="00B72623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</w:pPr>
            <w:r w:rsidRPr="002943B5"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  <w:t>KARTA PRZEDMIOTU</w:t>
            </w:r>
          </w:p>
          <w:p w14:paraId="3FB0EB9B" w14:textId="083FC2CC" w:rsidR="00B72623" w:rsidRPr="002943B5" w:rsidRDefault="008B34B4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 w:rsidRPr="002943B5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Nazwa kierunku</w:t>
            </w:r>
            <w:r w:rsidR="00B72623" w:rsidRPr="002943B5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: </w:t>
            </w:r>
            <w:r w:rsidRPr="002943B5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Kierunek </w:t>
            </w:r>
            <w:r w:rsidR="003769E8" w:rsidRPr="002943B5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Pielęgniarstwo</w:t>
            </w:r>
          </w:p>
          <w:p w14:paraId="418ADD2E" w14:textId="3D80E394" w:rsidR="008B34B4" w:rsidRPr="002943B5" w:rsidRDefault="008B34B4" w:rsidP="008B34B4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 w:rsidRPr="002943B5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Poziom: Studia </w:t>
            </w:r>
            <w:r w:rsidR="0008631D" w:rsidRPr="002943B5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drugiego</w:t>
            </w:r>
            <w:r w:rsidR="003769E8" w:rsidRPr="002943B5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 stopnia </w:t>
            </w:r>
          </w:p>
          <w:p w14:paraId="014B6344" w14:textId="5A27ED4D" w:rsidR="00B72623" w:rsidRPr="002943B5" w:rsidRDefault="00B72623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 w:rsidRPr="002943B5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Forma: S</w:t>
            </w:r>
            <w:r w:rsidR="008B34B4" w:rsidRPr="002943B5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tudia s</w:t>
            </w:r>
            <w:r w:rsidRPr="002943B5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tacjonarne</w:t>
            </w:r>
            <w:r w:rsidR="0008631D" w:rsidRPr="002943B5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/niestacjonarne </w:t>
            </w:r>
          </w:p>
          <w:p w14:paraId="43BBCBD2" w14:textId="1A752F58" w:rsidR="00B72623" w:rsidRPr="002943B5" w:rsidRDefault="00B72623" w:rsidP="00B72623">
            <w:pPr>
              <w:pStyle w:val="Styltabeli3"/>
              <w:jc w:val="center"/>
              <w:rPr>
                <w:rFonts w:ascii="Arial" w:hAnsi="Arial" w:cs="Arial"/>
                <w:color w:val="00608B"/>
                <w:sz w:val="28"/>
                <w:szCs w:val="28"/>
              </w:rPr>
            </w:pPr>
            <w:r w:rsidRPr="002943B5">
              <w:rPr>
                <w:rFonts w:ascii="Arial" w:hAnsi="Arial" w:cs="Arial"/>
                <w:color w:val="00608B"/>
                <w:sz w:val="28"/>
                <w:szCs w:val="28"/>
              </w:rPr>
              <w:t>Rok akademicki:</w:t>
            </w:r>
            <w:r w:rsidR="003769E8" w:rsidRPr="002943B5">
              <w:rPr>
                <w:rFonts w:ascii="Arial" w:hAnsi="Arial" w:cs="Arial"/>
                <w:color w:val="00608B"/>
                <w:sz w:val="28"/>
                <w:szCs w:val="28"/>
              </w:rPr>
              <w:t xml:space="preserve"> </w:t>
            </w:r>
            <w:r w:rsidRPr="002943B5">
              <w:rPr>
                <w:rFonts w:ascii="Arial" w:hAnsi="Arial" w:cs="Arial"/>
                <w:color w:val="00608B"/>
                <w:sz w:val="28"/>
                <w:szCs w:val="28"/>
              </w:rPr>
              <w:t>202</w:t>
            </w:r>
            <w:r w:rsidR="00347BBC" w:rsidRPr="002943B5">
              <w:rPr>
                <w:rFonts w:ascii="Arial" w:hAnsi="Arial" w:cs="Arial"/>
                <w:color w:val="00608B"/>
                <w:sz w:val="28"/>
                <w:szCs w:val="28"/>
              </w:rPr>
              <w:t>5</w:t>
            </w:r>
            <w:r w:rsidR="003769E8" w:rsidRPr="002943B5">
              <w:rPr>
                <w:rFonts w:ascii="Arial" w:hAnsi="Arial" w:cs="Arial"/>
                <w:color w:val="00608B"/>
                <w:sz w:val="28"/>
                <w:szCs w:val="28"/>
              </w:rPr>
              <w:t>/2026</w:t>
            </w:r>
          </w:p>
          <w:p w14:paraId="3BB894A8" w14:textId="289B1D7E" w:rsidR="008B34B4" w:rsidRPr="002943B5" w:rsidRDefault="008B34B4" w:rsidP="00B72623">
            <w:pPr>
              <w:pStyle w:val="Styltabeli3"/>
              <w:jc w:val="center"/>
              <w:rPr>
                <w:rFonts w:ascii="Arial" w:hAnsi="Arial" w:cs="Arial"/>
                <w:color w:val="00608B"/>
                <w:sz w:val="28"/>
                <w:szCs w:val="28"/>
              </w:rPr>
            </w:pPr>
            <w:r w:rsidRPr="002943B5">
              <w:rPr>
                <w:rFonts w:ascii="Arial" w:hAnsi="Arial" w:cs="Arial"/>
                <w:color w:val="00608B"/>
                <w:sz w:val="28"/>
                <w:szCs w:val="28"/>
              </w:rPr>
              <w:t>Język studiów: polski</w:t>
            </w:r>
          </w:p>
          <w:p w14:paraId="16870CB6" w14:textId="77777777" w:rsidR="00B72623" w:rsidRPr="002943B5" w:rsidRDefault="00B72623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</w:p>
        </w:tc>
      </w:tr>
    </w:tbl>
    <w:tbl>
      <w:tblPr>
        <w:tblW w:w="9632" w:type="dxa"/>
        <w:jc w:val="center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901"/>
        <w:gridCol w:w="6731"/>
      </w:tblGrid>
      <w:tr w:rsidR="00B72623" w:rsidRPr="00106579" w14:paraId="2FBB92A9" w14:textId="77777777" w:rsidTr="00352866">
        <w:trPr>
          <w:cantSplit/>
          <w:trHeight w:val="279"/>
          <w:tblHeader/>
          <w:jc w:val="center"/>
        </w:trPr>
        <w:tc>
          <w:tcPr>
            <w:tcW w:w="9632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0E96CA" w14:textId="076FD34B" w:rsidR="00B72623" w:rsidRPr="002943B5" w:rsidRDefault="00007DAF" w:rsidP="009C46EF">
            <w:pPr>
              <w:pStyle w:val="Styltabeli3"/>
              <w:jc w:val="center"/>
              <w:rPr>
                <w:rFonts w:ascii="Arial" w:eastAsia="Arial Unicode MS" w:hAnsi="Arial" w:cs="Arial"/>
              </w:rPr>
            </w:pPr>
            <w:r w:rsidRPr="002943B5">
              <w:rPr>
                <w:rFonts w:ascii="Arial" w:hAnsi="Arial" w:cs="Arial"/>
              </w:rPr>
              <w:t>Praktyka zawodowa pielęgniarki oparta na dowodach naukowych</w:t>
            </w:r>
          </w:p>
        </w:tc>
      </w:tr>
      <w:tr w:rsidR="00B72623" w:rsidRPr="00106579" w14:paraId="489EA92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F6179D" w14:textId="77777777" w:rsidR="00B72623" w:rsidRPr="002943B5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2943B5">
              <w:rPr>
                <w:rFonts w:ascii="Arial" w:eastAsia="Arial Unicode MS" w:hAnsi="Arial" w:cs="Arial"/>
                <w:color w:val="00608B"/>
              </w:rPr>
              <w:t>NAZWA PRZEDMIOTU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F4C10C" w14:textId="6383AFC5" w:rsidR="00B72623" w:rsidRPr="002943B5" w:rsidRDefault="0089759C" w:rsidP="000F12EB">
            <w:pPr>
              <w:spacing w:afterLines="40" w:after="96"/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</w:pPr>
            <w:r w:rsidRPr="002943B5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Praktyka zawodowa pielęgniarki oparta na dowodach naukowych</w:t>
            </w:r>
          </w:p>
        </w:tc>
      </w:tr>
      <w:tr w:rsidR="00B72623" w:rsidRPr="002943B5" w14:paraId="16CAA94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CAFA36" w14:textId="77777777" w:rsidR="00B72623" w:rsidRPr="002943B5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2943B5">
              <w:rPr>
                <w:rFonts w:ascii="Arial" w:eastAsia="Arial Unicode MS" w:hAnsi="Arial" w:cs="Arial"/>
                <w:color w:val="00608B"/>
              </w:rPr>
              <w:t>LICZBA PUNKTÓW ECTS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ED906E" w14:textId="18FF8FE3" w:rsidR="00B72623" w:rsidRPr="002943B5" w:rsidRDefault="0089759C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>3</w:t>
            </w:r>
          </w:p>
        </w:tc>
      </w:tr>
      <w:tr w:rsidR="00B72623" w:rsidRPr="002943B5" w14:paraId="75580A0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CBB531" w14:textId="77777777" w:rsidR="00B72623" w:rsidRPr="002943B5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2943B5">
              <w:rPr>
                <w:rFonts w:ascii="Arial" w:eastAsia="Arial Unicode MS" w:hAnsi="Arial" w:cs="Arial"/>
                <w:color w:val="00608B"/>
              </w:rPr>
              <w:t>JĘZYK WYKŁADOWY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F31ACD" w14:textId="2E5B3F3F" w:rsidR="00B72623" w:rsidRPr="002943B5" w:rsidRDefault="003769E8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 xml:space="preserve">POLSKI </w:t>
            </w:r>
          </w:p>
        </w:tc>
      </w:tr>
      <w:tr w:rsidR="00B72623" w:rsidRPr="00106579" w14:paraId="2CE1605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84B8E8" w14:textId="77777777" w:rsidR="00B72623" w:rsidRPr="002943B5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2943B5">
              <w:rPr>
                <w:rFonts w:ascii="Arial" w:eastAsia="Arial Unicode MS" w:hAnsi="Arial" w:cs="Arial"/>
                <w:color w:val="00608B"/>
              </w:rPr>
              <w:t>PROWADZĄCY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B66F86" w14:textId="6EF638C0" w:rsidR="00B72623" w:rsidRPr="002943B5" w:rsidRDefault="00B473D5" w:rsidP="000F12EB">
            <w:pPr>
              <w:widowControl w:val="0"/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</w:pPr>
            <w:r w:rsidRPr="002943B5">
              <w:rPr>
                <w:rFonts w:ascii="Arial" w:hAnsi="Arial" w:cs="Arial"/>
                <w:color w:val="212529"/>
                <w:sz w:val="20"/>
                <w:szCs w:val="20"/>
              </w:rPr>
              <w:t xml:space="preserve">prof. UAFM dr hab. n. med. </w:t>
            </w:r>
            <w:r w:rsidR="001A3BEA" w:rsidRPr="001A3BEA">
              <w:rPr>
                <w:rFonts w:ascii="Arial" w:hAnsi="Arial" w:cs="Arial"/>
                <w:color w:val="212529"/>
                <w:sz w:val="20"/>
                <w:szCs w:val="20"/>
                <w:lang w:val="pl-PL"/>
              </w:rPr>
              <w:t>I n o</w:t>
            </w:r>
            <w:r w:rsidR="001A3BEA">
              <w:rPr>
                <w:rFonts w:ascii="Arial" w:hAnsi="Arial" w:cs="Arial"/>
                <w:color w:val="212529"/>
                <w:sz w:val="20"/>
                <w:szCs w:val="20"/>
                <w:lang w:val="pl-PL"/>
              </w:rPr>
              <w:t xml:space="preserve"> </w:t>
            </w:r>
            <w:proofErr w:type="spellStart"/>
            <w:r w:rsidR="001A3BEA" w:rsidRPr="001A3BEA">
              <w:rPr>
                <w:rFonts w:ascii="Arial" w:hAnsi="Arial" w:cs="Arial"/>
                <w:color w:val="212529"/>
                <w:sz w:val="20"/>
                <w:szCs w:val="20"/>
                <w:lang w:val="pl-PL"/>
              </w:rPr>
              <w:t>zdr</w:t>
            </w:r>
            <w:proofErr w:type="spellEnd"/>
            <w:r w:rsidR="001A3BEA" w:rsidRPr="001A3BEA">
              <w:rPr>
                <w:rFonts w:ascii="Arial" w:hAnsi="Arial" w:cs="Arial"/>
                <w:color w:val="212529"/>
                <w:sz w:val="20"/>
                <w:szCs w:val="20"/>
                <w:lang w:val="pl-PL"/>
              </w:rPr>
              <w:t xml:space="preserve">. </w:t>
            </w:r>
            <w:r w:rsidRPr="001A3BEA">
              <w:rPr>
                <w:rFonts w:ascii="Arial" w:hAnsi="Arial" w:cs="Arial"/>
                <w:color w:val="212529"/>
                <w:sz w:val="20"/>
                <w:szCs w:val="20"/>
                <w:lang w:val="pl-PL"/>
              </w:rPr>
              <w:t>Irena Milaniak</w:t>
            </w:r>
          </w:p>
        </w:tc>
      </w:tr>
      <w:tr w:rsidR="00B72623" w:rsidRPr="001A3BEA" w14:paraId="1674025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38C7FC" w14:textId="77777777" w:rsidR="00B72623" w:rsidRPr="002943B5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2943B5">
              <w:rPr>
                <w:rFonts w:ascii="Arial" w:eastAsia="Arial Unicode MS" w:hAnsi="Arial" w:cs="Arial"/>
                <w:color w:val="00608B"/>
              </w:rPr>
              <w:t>OSOBA ODPOWIEDZIALNA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CF01A" w14:textId="34BF202F" w:rsidR="00B72623" w:rsidRPr="002943B5" w:rsidRDefault="00B473D5" w:rsidP="000F12EB">
            <w:pPr>
              <w:widowControl w:val="0"/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</w:pPr>
            <w:r w:rsidRPr="001A3BEA">
              <w:rPr>
                <w:rFonts w:ascii="Arial" w:hAnsi="Arial" w:cs="Arial"/>
                <w:color w:val="212529"/>
                <w:sz w:val="20"/>
                <w:szCs w:val="20"/>
                <w:lang w:val="pl-PL"/>
              </w:rPr>
              <w:t xml:space="preserve">prof. UAFM dr hab. n. </w:t>
            </w:r>
            <w:proofErr w:type="spellStart"/>
            <w:r w:rsidRPr="001A3BEA">
              <w:rPr>
                <w:rFonts w:ascii="Arial" w:hAnsi="Arial" w:cs="Arial"/>
                <w:color w:val="212529"/>
                <w:sz w:val="20"/>
                <w:szCs w:val="20"/>
                <w:lang w:val="pl-PL"/>
              </w:rPr>
              <w:t>med.</w:t>
            </w:r>
            <w:r w:rsidR="001A3BEA" w:rsidRPr="001A3BEA">
              <w:rPr>
                <w:rFonts w:ascii="Arial" w:hAnsi="Arial" w:cs="Arial"/>
                <w:color w:val="212529"/>
                <w:sz w:val="20"/>
                <w:szCs w:val="20"/>
                <w:lang w:val="pl-PL"/>
              </w:rPr>
              <w:t>i</w:t>
            </w:r>
            <w:proofErr w:type="spellEnd"/>
            <w:r w:rsidR="001A3BEA" w:rsidRPr="001A3BEA">
              <w:rPr>
                <w:rFonts w:ascii="Arial" w:hAnsi="Arial" w:cs="Arial"/>
                <w:color w:val="212529"/>
                <w:sz w:val="20"/>
                <w:szCs w:val="20"/>
                <w:lang w:val="pl-PL"/>
              </w:rPr>
              <w:t xml:space="preserve"> n o </w:t>
            </w:r>
            <w:proofErr w:type="spellStart"/>
            <w:r w:rsidR="001A3BEA" w:rsidRPr="001A3BEA">
              <w:rPr>
                <w:rFonts w:ascii="Arial" w:hAnsi="Arial" w:cs="Arial"/>
                <w:color w:val="212529"/>
                <w:sz w:val="20"/>
                <w:szCs w:val="20"/>
                <w:lang w:val="pl-PL"/>
              </w:rPr>
              <w:t>zdr</w:t>
            </w:r>
            <w:proofErr w:type="spellEnd"/>
            <w:r w:rsidR="001A3BEA" w:rsidRPr="001A3BEA">
              <w:rPr>
                <w:rFonts w:ascii="Arial" w:hAnsi="Arial" w:cs="Arial"/>
                <w:color w:val="212529"/>
                <w:sz w:val="20"/>
                <w:szCs w:val="20"/>
                <w:lang w:val="pl-PL"/>
              </w:rPr>
              <w:t>.</w:t>
            </w:r>
            <w:r w:rsidR="001A3BEA">
              <w:rPr>
                <w:rFonts w:ascii="Arial" w:hAnsi="Arial" w:cs="Arial"/>
                <w:color w:val="212529"/>
                <w:sz w:val="20"/>
                <w:szCs w:val="20"/>
                <w:lang w:val="pl-PL"/>
              </w:rPr>
              <w:t xml:space="preserve"> </w:t>
            </w:r>
            <w:r w:rsidRPr="001A3BEA">
              <w:rPr>
                <w:rFonts w:ascii="Arial" w:hAnsi="Arial" w:cs="Arial"/>
                <w:color w:val="212529"/>
                <w:sz w:val="20"/>
                <w:szCs w:val="20"/>
                <w:lang w:val="pl-PL"/>
              </w:rPr>
              <w:t xml:space="preserve"> Irena Milaniak</w:t>
            </w:r>
          </w:p>
        </w:tc>
      </w:tr>
      <w:tr w:rsidR="00B72623" w:rsidRPr="002943B5" w14:paraId="6CD8626B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89B457" w14:textId="77777777" w:rsidR="00B72623" w:rsidRPr="002943B5" w:rsidRDefault="00B72623" w:rsidP="009C46EF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pl-PL"/>
              </w:rPr>
            </w:pPr>
            <w:r w:rsidRPr="002943B5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LICZBA GODZIN</w:t>
            </w:r>
          </w:p>
        </w:tc>
      </w:tr>
      <w:tr w:rsidR="007B2BCC" w:rsidRPr="00106579" w14:paraId="16A9F32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500E16" w14:textId="376D088F" w:rsidR="007B2BCC" w:rsidRPr="002943B5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2943B5">
              <w:rPr>
                <w:rFonts w:ascii="Arial" w:hAnsi="Arial" w:cs="Arial"/>
                <w:color w:val="00608B"/>
              </w:rPr>
              <w:t>WYKŁADY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395CCD" w14:textId="39B0CF1C" w:rsidR="007B2BCC" w:rsidRPr="002943B5" w:rsidRDefault="0008631D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="00007DAF" w:rsidRPr="002943B5">
              <w:rPr>
                <w:rFonts w:ascii="Arial" w:hAnsi="Arial" w:cs="Arial"/>
                <w:sz w:val="20"/>
                <w:szCs w:val="20"/>
                <w:lang w:val="pl-PL"/>
              </w:rPr>
              <w:t>5 godz.</w:t>
            </w:r>
            <w:r w:rsidR="00007DAF">
              <w:rPr>
                <w:rFonts w:ascii="Arial" w:hAnsi="Arial" w:cs="Arial"/>
                <w:sz w:val="20"/>
                <w:szCs w:val="20"/>
                <w:lang w:val="pl-PL"/>
              </w:rPr>
              <w:t xml:space="preserve"> (5</w:t>
            </w:r>
            <w:r w:rsidR="00007DAF" w:rsidRPr="00BE4645">
              <w:rPr>
                <w:rFonts w:ascii="Arial" w:hAnsi="Arial" w:cs="Arial"/>
                <w:sz w:val="20"/>
                <w:szCs w:val="20"/>
                <w:lang w:val="pl-PL"/>
              </w:rPr>
              <w:t xml:space="preserve"> godz. on-line 0.</w:t>
            </w:r>
            <w:r w:rsidR="00007DAF">
              <w:rPr>
                <w:rFonts w:ascii="Arial" w:hAnsi="Arial" w:cs="Arial"/>
                <w:sz w:val="20"/>
                <w:szCs w:val="20"/>
                <w:lang w:val="pl-PL"/>
              </w:rPr>
              <w:t>5</w:t>
            </w:r>
            <w:r w:rsidR="00007DAF" w:rsidRPr="00BE4645">
              <w:rPr>
                <w:rFonts w:ascii="Arial" w:hAnsi="Arial" w:cs="Arial"/>
                <w:sz w:val="20"/>
                <w:szCs w:val="20"/>
                <w:lang w:val="pl-PL"/>
              </w:rPr>
              <w:t xml:space="preserve"> ECTS, metody i techniki kształcenia na odległość synchroniczne</w:t>
            </w:r>
            <w:r w:rsidR="00007DAF">
              <w:rPr>
                <w:rFonts w:ascii="Arial" w:hAnsi="Arial" w:cs="Arial"/>
                <w:sz w:val="20"/>
                <w:szCs w:val="20"/>
                <w:lang w:val="pl-PL"/>
              </w:rPr>
              <w:t>)</w:t>
            </w:r>
          </w:p>
        </w:tc>
      </w:tr>
      <w:tr w:rsidR="007B2BCC" w:rsidRPr="002943B5" w14:paraId="180F053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406722" w14:textId="6F11ADEC" w:rsidR="007B2BCC" w:rsidRPr="002943B5" w:rsidRDefault="0008631D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2943B5">
              <w:rPr>
                <w:rFonts w:ascii="Arial" w:hAnsi="Arial" w:cs="Arial"/>
                <w:color w:val="00608B"/>
              </w:rPr>
              <w:t>KONWERSATORIA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C1776B" w14:textId="053FEFEE" w:rsidR="007B2BCC" w:rsidRPr="002943B5" w:rsidRDefault="00A57B84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3769E8" w:rsidRPr="002943B5" w14:paraId="44FF1F8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DD6F6F" w14:textId="16050A0A" w:rsidR="003769E8" w:rsidRPr="002943B5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2943B5">
              <w:rPr>
                <w:rFonts w:ascii="Arial" w:hAnsi="Arial" w:cs="Arial"/>
                <w:color w:val="00608B"/>
              </w:rPr>
              <w:t>ĆWICZENIA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08FDD9" w14:textId="30854F4C" w:rsidR="003769E8" w:rsidRPr="002943B5" w:rsidRDefault="00A57B84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>10 godz.</w:t>
            </w:r>
          </w:p>
        </w:tc>
      </w:tr>
      <w:tr w:rsidR="003769E8" w:rsidRPr="002943B5" w14:paraId="031F896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241547" w14:textId="11F23CD2" w:rsidR="003769E8" w:rsidRPr="002943B5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2943B5">
              <w:rPr>
                <w:rFonts w:ascii="Arial" w:hAnsi="Arial" w:cs="Arial"/>
                <w:color w:val="00608B"/>
              </w:rPr>
              <w:t>ZAJĘCIA W WARUNKACH SYMULOWANYCH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511857" w14:textId="503F6304" w:rsidR="003769E8" w:rsidRPr="002943B5" w:rsidRDefault="0089759C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7B2BCC" w:rsidRPr="002943B5" w14:paraId="365A340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B304F4" w14:textId="7AFC9755" w:rsidR="007B2BCC" w:rsidRPr="002943B5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2943B5">
              <w:rPr>
                <w:rFonts w:ascii="Arial" w:hAnsi="Arial" w:cs="Arial"/>
                <w:color w:val="00608B"/>
              </w:rPr>
              <w:t xml:space="preserve">ZAJĘCIA PRAKTYCZNE 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D1C408" w14:textId="3CFF5213" w:rsidR="007B2BCC" w:rsidRPr="002943B5" w:rsidRDefault="00B473D5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7B2BCC" w:rsidRPr="002943B5" w14:paraId="3F7AFC87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47AB15" w14:textId="77777777" w:rsidR="007B2BCC" w:rsidRPr="002943B5" w:rsidRDefault="007B2BCC" w:rsidP="007B2BCC">
            <w:pPr>
              <w:jc w:val="center"/>
              <w:rPr>
                <w:rFonts w:ascii="Arial" w:hAnsi="Arial" w:cs="Arial"/>
                <w:b/>
                <w:color w:val="463F7C"/>
                <w:sz w:val="20"/>
                <w:szCs w:val="20"/>
              </w:rPr>
            </w:pPr>
            <w:r w:rsidRPr="002943B5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CELE PRZEDMIOTU</w:t>
            </w:r>
          </w:p>
        </w:tc>
      </w:tr>
      <w:tr w:rsidR="00C27AFC" w:rsidRPr="00106579" w14:paraId="2A40A818" w14:textId="77777777" w:rsidTr="0009660B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368DD9" w14:textId="77777777" w:rsidR="00C27AFC" w:rsidRPr="002943B5" w:rsidRDefault="00C27AFC" w:rsidP="00C27AF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2943B5">
              <w:rPr>
                <w:rFonts w:ascii="Arial" w:hAnsi="Arial" w:cs="Arial"/>
                <w:color w:val="00608B"/>
              </w:rPr>
              <w:t>CEL 1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ECB0A0" w14:textId="1EC50613" w:rsidR="00C27AFC" w:rsidRPr="002943B5" w:rsidRDefault="0089759C" w:rsidP="00C27AFC">
            <w:pPr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sz w:val="20"/>
                <w:szCs w:val="20"/>
                <w:lang w:val="pl-PL" w:eastAsia="pl-PL"/>
              </w:rPr>
            </w:pPr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>Przygotowanie absolwenta do krytycznej analizy wyników badań i ich wykorzystania w rozwoju praktyki zawodowej opartej na faktach</w:t>
            </w:r>
          </w:p>
        </w:tc>
      </w:tr>
      <w:tr w:rsidR="00C27AFC" w:rsidRPr="00106579" w14:paraId="103A7C00" w14:textId="77777777" w:rsidTr="0009660B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7D5C84" w14:textId="77777777" w:rsidR="00C27AFC" w:rsidRPr="002943B5" w:rsidRDefault="00C27AFC" w:rsidP="00C27AF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2943B5">
              <w:rPr>
                <w:rFonts w:ascii="Arial" w:hAnsi="Arial" w:cs="Arial"/>
                <w:color w:val="00608B"/>
              </w:rPr>
              <w:t>CEL 2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F3C8BE" w14:textId="1F3F28DC" w:rsidR="0089759C" w:rsidRPr="002943B5" w:rsidRDefault="00C27AFC" w:rsidP="0089759C">
            <w:pPr>
              <w:pStyle w:val="Default"/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</w:pPr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 xml:space="preserve">Przygotowanie </w:t>
            </w:r>
            <w:r w:rsidR="0089759C" w:rsidRPr="002943B5">
              <w:rPr>
                <w:rFonts w:ascii="Arial" w:hAnsi="Arial" w:cs="Arial"/>
                <w:sz w:val="20"/>
                <w:szCs w:val="20"/>
                <w:lang w:val="pl-PL"/>
              </w:rPr>
              <w:t xml:space="preserve">absolwenta </w:t>
            </w:r>
            <w:r w:rsidR="0089759C" w:rsidRPr="002943B5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do planowania opieki nad pacjentem zgodnie z praktyką pielęgniarską opartą na faktach. </w:t>
            </w:r>
          </w:p>
          <w:p w14:paraId="1D52E57C" w14:textId="2068D8C6" w:rsidR="00C27AFC" w:rsidRPr="002943B5" w:rsidRDefault="00C27AFC" w:rsidP="00C27AFC">
            <w:pPr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</w:tc>
      </w:tr>
      <w:tr w:rsidR="007B2BCC" w:rsidRPr="002943B5" w14:paraId="3F838B7A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B3B716" w14:textId="050CEA88" w:rsidR="007B2BCC" w:rsidRPr="002943B5" w:rsidRDefault="007B2BCC" w:rsidP="007B2BCC">
            <w:pPr>
              <w:jc w:val="center"/>
              <w:rPr>
                <w:rFonts w:ascii="Arial" w:hAnsi="Arial" w:cs="Arial"/>
                <w:b/>
                <w:color w:val="00608B"/>
                <w:sz w:val="20"/>
                <w:szCs w:val="20"/>
              </w:rPr>
            </w:pPr>
            <w:r w:rsidRPr="002943B5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EFEKTY UCZENIA SIĘ</w:t>
            </w:r>
          </w:p>
        </w:tc>
      </w:tr>
      <w:tr w:rsidR="007B2BCC" w:rsidRPr="00106579" w14:paraId="48FF7DF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8AA1E9" w14:textId="44C8EF7E" w:rsidR="007B2BCC" w:rsidRPr="002943B5" w:rsidRDefault="0089759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2943B5">
              <w:rPr>
                <w:rFonts w:ascii="Arial" w:hAnsi="Arial" w:cs="Arial"/>
                <w:color w:val="00608B"/>
              </w:rPr>
              <w:t>C</w:t>
            </w:r>
            <w:r w:rsidR="00B473D5" w:rsidRPr="002943B5">
              <w:rPr>
                <w:rFonts w:ascii="Arial" w:hAnsi="Arial" w:cs="Arial"/>
                <w:color w:val="00608B"/>
              </w:rPr>
              <w:t>.W.11.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723246" w14:textId="05C1EE14" w:rsidR="007B2BCC" w:rsidRPr="002943B5" w:rsidRDefault="0089759C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>Zna i rozumie zasady i etapy praktyki zawodowej pielęgniarki opartej na dowodach naukowych (</w:t>
            </w:r>
            <w:proofErr w:type="spellStart"/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>Evidence</w:t>
            </w:r>
            <w:proofErr w:type="spellEnd"/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>Based</w:t>
            </w:r>
            <w:proofErr w:type="spellEnd"/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>Nursing</w:t>
            </w:r>
            <w:proofErr w:type="spellEnd"/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>Practice</w:t>
            </w:r>
            <w:proofErr w:type="spellEnd"/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>);</w:t>
            </w:r>
          </w:p>
        </w:tc>
      </w:tr>
      <w:tr w:rsidR="007B2BCC" w:rsidRPr="00106579" w14:paraId="4702294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3E81BD" w14:textId="08C42CE1" w:rsidR="007B2BCC" w:rsidRPr="002943B5" w:rsidRDefault="0089759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2943B5">
              <w:rPr>
                <w:rFonts w:ascii="Arial" w:hAnsi="Arial" w:cs="Arial"/>
                <w:color w:val="00608B"/>
              </w:rPr>
              <w:lastRenderedPageBreak/>
              <w:t>C</w:t>
            </w:r>
            <w:r w:rsidR="00B473D5" w:rsidRPr="002943B5">
              <w:rPr>
                <w:rFonts w:ascii="Arial" w:hAnsi="Arial" w:cs="Arial"/>
                <w:color w:val="00608B"/>
              </w:rPr>
              <w:t>.W.12.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03EF5B" w14:textId="31E247E6" w:rsidR="007B2BCC" w:rsidRPr="002943B5" w:rsidRDefault="0089759C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>Zna i rozumie założenia i zasady opracowywania standardów postępowania pielęgniarskiego, z uwzględnieniem praktyki zawodowej pielęgniarki opartej na dowodach naukowych oraz praktyki opartej na dowodach naukowych w medycynie;</w:t>
            </w:r>
          </w:p>
        </w:tc>
      </w:tr>
      <w:tr w:rsidR="007B2BCC" w:rsidRPr="00106579" w14:paraId="07B122AC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F79ED5" w14:textId="7504A5E2" w:rsidR="007B2BCC" w:rsidRPr="002943B5" w:rsidRDefault="0089759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2943B5">
              <w:rPr>
                <w:rFonts w:ascii="Arial" w:hAnsi="Arial" w:cs="Arial"/>
                <w:color w:val="00608B"/>
              </w:rPr>
              <w:t>C.W.13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9510C6" w14:textId="71CD4106" w:rsidR="007B2BCC" w:rsidRPr="002943B5" w:rsidRDefault="0089759C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>Zna i rozumie zasady i etapy przygotowania rekomendacji, wytycznych i zaleceń w zakresie praktyki zawodowej pielęgniarki opartej na dowodach naukowych;</w:t>
            </w:r>
          </w:p>
        </w:tc>
      </w:tr>
      <w:tr w:rsidR="00737319" w:rsidRPr="00106579" w14:paraId="093C848E" w14:textId="77777777" w:rsidTr="001950FD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50932B" w14:textId="20E8FD43" w:rsidR="00737319" w:rsidRPr="002943B5" w:rsidRDefault="00737319" w:rsidP="00737319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2943B5">
              <w:rPr>
                <w:rFonts w:ascii="Arial" w:hAnsi="Arial" w:cs="Arial"/>
                <w:sz w:val="22"/>
                <w:szCs w:val="22"/>
              </w:rPr>
              <w:t>C. U 9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2A7E4F" w14:textId="66FDBF94" w:rsidR="00737319" w:rsidRPr="002943B5" w:rsidRDefault="00737319" w:rsidP="00737319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>Potrafi wskazać różnice między praktyką opartą na dowodach naukowych a praktyką opartą na faktach;</w:t>
            </w:r>
          </w:p>
        </w:tc>
      </w:tr>
      <w:tr w:rsidR="00737319" w:rsidRPr="00106579" w14:paraId="429FE1D9" w14:textId="77777777" w:rsidTr="001950FD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645330" w14:textId="6FDB2A18" w:rsidR="00737319" w:rsidRPr="002943B5" w:rsidRDefault="00737319" w:rsidP="00737319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2943B5">
              <w:rPr>
                <w:rFonts w:ascii="Arial" w:hAnsi="Arial" w:cs="Arial"/>
                <w:sz w:val="22"/>
                <w:szCs w:val="22"/>
              </w:rPr>
              <w:t>C. U10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D8436F" w14:textId="608CB24E" w:rsidR="00737319" w:rsidRPr="002943B5" w:rsidRDefault="00737319" w:rsidP="00737319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>Potrafi wskazać etapy praktyki opartej na dowodach naukowych;</w:t>
            </w:r>
          </w:p>
        </w:tc>
      </w:tr>
      <w:tr w:rsidR="00737319" w:rsidRPr="00106579" w14:paraId="6E98CD81" w14:textId="77777777" w:rsidTr="001950FD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85073C" w14:textId="5C78F184" w:rsidR="00737319" w:rsidRPr="002943B5" w:rsidRDefault="00737319" w:rsidP="00737319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2943B5">
              <w:rPr>
                <w:rFonts w:ascii="Arial" w:hAnsi="Arial" w:cs="Arial"/>
                <w:sz w:val="22"/>
                <w:szCs w:val="22"/>
              </w:rPr>
              <w:t>C. U11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73693B" w14:textId="135B7406" w:rsidR="00737319" w:rsidRPr="002943B5" w:rsidRDefault="00737319" w:rsidP="00737319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>Potrafi scharakteryzować poziomy i stopnie dowodów naukowych;</w:t>
            </w:r>
          </w:p>
        </w:tc>
      </w:tr>
      <w:tr w:rsidR="00737319" w:rsidRPr="00106579" w14:paraId="5C9607D5" w14:textId="77777777" w:rsidTr="001950FD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E628E9" w14:textId="049F72F6" w:rsidR="00737319" w:rsidRPr="002943B5" w:rsidRDefault="00737319" w:rsidP="00737319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2943B5">
              <w:rPr>
                <w:rFonts w:ascii="Arial" w:hAnsi="Arial" w:cs="Arial"/>
                <w:sz w:val="22"/>
                <w:szCs w:val="22"/>
              </w:rPr>
              <w:t>C. U12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BC36FA" w14:textId="372D687B" w:rsidR="00737319" w:rsidRPr="002943B5" w:rsidRDefault="00737319" w:rsidP="00737319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>Potrafi wykorzystywać wyniki badań naukowych w zakresie opieki pielęgniarskiej do podjęcia właściwej decyzji w praktyce zawodowej pielęgniarki;</w:t>
            </w:r>
          </w:p>
        </w:tc>
      </w:tr>
      <w:tr w:rsidR="00737319" w:rsidRPr="00106579" w14:paraId="082541AC" w14:textId="77777777" w:rsidTr="001950FD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C3E8B8" w14:textId="7409FBD0" w:rsidR="00737319" w:rsidRPr="002943B5" w:rsidRDefault="00737319" w:rsidP="00737319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2943B5">
              <w:rPr>
                <w:rFonts w:ascii="Arial" w:hAnsi="Arial" w:cs="Arial"/>
                <w:sz w:val="22"/>
                <w:szCs w:val="22"/>
              </w:rPr>
              <w:t>C.U13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C3BC8C" w14:textId="640E026F" w:rsidR="00737319" w:rsidRPr="002943B5" w:rsidRDefault="00737319" w:rsidP="00737319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>Potrafi przygotowywać rekomendacje w zakresie opieki pielęgniarskiej w oparciu o dowody naukowe;</w:t>
            </w:r>
          </w:p>
        </w:tc>
      </w:tr>
      <w:tr w:rsidR="00007DAF" w:rsidRPr="00106579" w14:paraId="0BA5277B" w14:textId="77777777" w:rsidTr="001950FD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6C9A9A" w14:textId="755DFA0F" w:rsidR="00007DAF" w:rsidRPr="00007DAF" w:rsidRDefault="00007DAF" w:rsidP="00007DAF">
            <w:pPr>
              <w:pStyle w:val="Styltabeli6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07DAF">
              <w:rPr>
                <w:rFonts w:ascii="Arial" w:hAnsi="Arial" w:cs="Arial"/>
                <w:sz w:val="22"/>
                <w:szCs w:val="22"/>
              </w:rPr>
              <w:t>K.S1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73D453" w14:textId="314EF87A" w:rsidR="00007DAF" w:rsidRPr="00007DAF" w:rsidRDefault="00007DAF" w:rsidP="00007DA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007DAF">
              <w:rPr>
                <w:rFonts w:ascii="Arial" w:hAnsi="Arial" w:cs="Arial"/>
                <w:sz w:val="22"/>
                <w:szCs w:val="22"/>
                <w:lang w:val="pl-PL"/>
              </w:rPr>
              <w:t>Jest gotów dokonywania krytycznej oceny działań własnych i działań współpracowników przy zachowaniu szacunku dla różnic światopoglądowych i kulturowych;</w:t>
            </w:r>
          </w:p>
        </w:tc>
      </w:tr>
      <w:tr w:rsidR="007B2BCC" w:rsidRPr="002943B5" w14:paraId="27FCCA31" w14:textId="77777777" w:rsidTr="00352866">
        <w:trPr>
          <w:cantSplit/>
          <w:trHeight w:val="18"/>
          <w:jc w:val="center"/>
        </w:trPr>
        <w:tc>
          <w:tcPr>
            <w:tcW w:w="9632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3FD5E0" w14:textId="34215813" w:rsidR="007B2BCC" w:rsidRPr="002943B5" w:rsidRDefault="007B2BCC" w:rsidP="007B2BCC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2943B5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WYMAGANIA WSTĘPNE</w:t>
            </w:r>
          </w:p>
        </w:tc>
      </w:tr>
      <w:tr w:rsidR="007B2BCC" w:rsidRPr="00106579" w14:paraId="2CB15403" w14:textId="77777777" w:rsidTr="00352866">
        <w:trPr>
          <w:cantSplit/>
          <w:trHeight w:val="459"/>
          <w:jc w:val="center"/>
        </w:trPr>
        <w:tc>
          <w:tcPr>
            <w:tcW w:w="9632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E58F25" w14:textId="59006871" w:rsidR="007B2BCC" w:rsidRPr="002943B5" w:rsidRDefault="00C27AFC" w:rsidP="007B2BCC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 xml:space="preserve">Student </w:t>
            </w:r>
            <w:r w:rsidR="00737319" w:rsidRPr="002943B5">
              <w:rPr>
                <w:rFonts w:ascii="Arial" w:hAnsi="Arial" w:cs="Arial"/>
                <w:sz w:val="20"/>
                <w:szCs w:val="20"/>
                <w:lang w:val="pl-PL"/>
              </w:rPr>
              <w:t>Potrafi krytycznie analizować publikowane wyniki badań naukowych oraz wskazać możliwości ich wykorzystania w praktyce zawodowej pielęgniarki;</w:t>
            </w:r>
          </w:p>
        </w:tc>
      </w:tr>
    </w:tbl>
    <w:p w14:paraId="3F7716B4" w14:textId="77777777" w:rsidR="00B523AB" w:rsidRPr="00B523AB" w:rsidRDefault="00B523AB">
      <w:pPr>
        <w:rPr>
          <w:lang w:val="pl-PL"/>
        </w:rPr>
      </w:pPr>
    </w:p>
    <w:tbl>
      <w:tblPr>
        <w:tblW w:w="9781" w:type="dxa"/>
        <w:jc w:val="center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1796"/>
        <w:gridCol w:w="6731"/>
        <w:gridCol w:w="1254"/>
      </w:tblGrid>
      <w:tr w:rsidR="00B523AB" w:rsidRPr="002943B5" w14:paraId="29F65973" w14:textId="7C077B88" w:rsidTr="00B523AB">
        <w:trPr>
          <w:cantSplit/>
          <w:trHeight w:val="18"/>
          <w:jc w:val="center"/>
        </w:trPr>
        <w:tc>
          <w:tcPr>
            <w:tcW w:w="1796" w:type="dxa"/>
            <w:tcBorders>
              <w:top w:val="single" w:sz="12" w:space="0" w:color="00608B"/>
              <w:left w:val="single" w:sz="12" w:space="0" w:color="00608B"/>
              <w:bottom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F0BB34" w14:textId="77777777" w:rsidR="00B523AB" w:rsidRPr="002943B5" w:rsidRDefault="00B523AB" w:rsidP="007B2BCC">
            <w:pPr>
              <w:pStyle w:val="Styltabeli6"/>
              <w:jc w:val="center"/>
              <w:rPr>
                <w:rFonts w:ascii="Arial" w:hAnsi="Arial" w:cs="Arial"/>
                <w:color w:val="FFFFFF" w:themeColor="background1"/>
                <w:sz w:val="22"/>
              </w:rPr>
            </w:pPr>
            <w:r w:rsidRPr="002943B5">
              <w:rPr>
                <w:rFonts w:ascii="Arial" w:hAnsi="Arial" w:cs="Arial"/>
                <w:color w:val="FFFFFF" w:themeColor="background1"/>
                <w:sz w:val="22"/>
              </w:rPr>
              <w:t>TREŚCI PROGRAMOWE</w:t>
            </w:r>
          </w:p>
        </w:tc>
        <w:tc>
          <w:tcPr>
            <w:tcW w:w="6731" w:type="dxa"/>
            <w:tcBorders>
              <w:top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4A71A4" w14:textId="77777777" w:rsidR="00B523AB" w:rsidRPr="002943B5" w:rsidRDefault="00B523AB" w:rsidP="007B2BCC">
            <w:pPr>
              <w:pStyle w:val="Styltabeli2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2943B5">
              <w:rPr>
                <w:rFonts w:ascii="Arial" w:hAnsi="Arial" w:cs="Arial"/>
                <w:b/>
                <w:color w:val="FFFFFF" w:themeColor="background1"/>
              </w:rPr>
              <w:t>SZCZEGÓŁOWY OPIS BLOKÓW TEMATYCZNYCH</w:t>
            </w:r>
          </w:p>
        </w:tc>
        <w:tc>
          <w:tcPr>
            <w:tcW w:w="1254" w:type="dxa"/>
            <w:tcBorders>
              <w:top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</w:tcPr>
          <w:p w14:paraId="461B0046" w14:textId="15224782" w:rsidR="00B523AB" w:rsidRPr="002943B5" w:rsidRDefault="00B523AB" w:rsidP="007B2BCC">
            <w:pPr>
              <w:pStyle w:val="Styltabeli2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 xml:space="preserve">Efekty uczenia się </w:t>
            </w:r>
          </w:p>
        </w:tc>
      </w:tr>
      <w:tr w:rsidR="00B523AB" w:rsidRPr="002943B5" w14:paraId="76A85E8B" w14:textId="14E65E9D" w:rsidTr="00B523AB">
        <w:trPr>
          <w:cantSplit/>
          <w:trHeight w:val="567"/>
          <w:jc w:val="center"/>
        </w:trPr>
        <w:tc>
          <w:tcPr>
            <w:tcW w:w="1796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D26572" w14:textId="3C3F5924" w:rsidR="00B523AB" w:rsidRPr="002943B5" w:rsidRDefault="00B523AB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2943B5">
              <w:rPr>
                <w:rFonts w:ascii="Arial" w:hAnsi="Arial" w:cs="Arial"/>
                <w:color w:val="00608B"/>
              </w:rPr>
              <w:t>WYKŁAD 1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8AA9FF" w14:textId="1611DD8D" w:rsidR="00B523AB" w:rsidRPr="002943B5" w:rsidRDefault="00B523AB" w:rsidP="000F12E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>Zasady i etapy praktyki zawodowej pielęgniarki opartej na dowodach naukowych (</w:t>
            </w:r>
            <w:proofErr w:type="spellStart"/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>Evidence</w:t>
            </w:r>
            <w:proofErr w:type="spellEnd"/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>Based</w:t>
            </w:r>
            <w:proofErr w:type="spellEnd"/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>Nursing</w:t>
            </w:r>
            <w:proofErr w:type="spellEnd"/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>Practice</w:t>
            </w:r>
            <w:proofErr w:type="spellEnd"/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424786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(2 godz.) Online</w:t>
            </w:r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</w:p>
        </w:tc>
        <w:tc>
          <w:tcPr>
            <w:tcW w:w="1254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</w:tcPr>
          <w:p w14:paraId="64C87710" w14:textId="466D1681" w:rsidR="00B523AB" w:rsidRPr="00B523AB" w:rsidRDefault="00B523AB" w:rsidP="000F12E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523AB">
              <w:rPr>
                <w:rFonts w:ascii="Arial" w:hAnsi="Arial" w:cs="Arial"/>
                <w:sz w:val="20"/>
                <w:szCs w:val="20"/>
                <w:lang w:val="pl-PL"/>
              </w:rPr>
              <w:t>C. W11</w:t>
            </w:r>
          </w:p>
        </w:tc>
      </w:tr>
      <w:tr w:rsidR="00B523AB" w:rsidRPr="00B523AB" w14:paraId="5D94F8EF" w14:textId="798C8C55" w:rsidTr="00B523AB">
        <w:trPr>
          <w:cantSplit/>
          <w:trHeight w:val="567"/>
          <w:jc w:val="center"/>
        </w:trPr>
        <w:tc>
          <w:tcPr>
            <w:tcW w:w="1796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400291" w14:textId="7C9C4D4B" w:rsidR="00B523AB" w:rsidRPr="002943B5" w:rsidRDefault="00B523AB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2943B5">
              <w:rPr>
                <w:rFonts w:ascii="Arial" w:hAnsi="Arial" w:cs="Arial"/>
                <w:color w:val="00608B"/>
              </w:rPr>
              <w:t>WYKŁAD 2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AF491F" w14:textId="6344B450" w:rsidR="00B523AB" w:rsidRPr="002943B5" w:rsidRDefault="00B523AB" w:rsidP="000F12E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Z</w:t>
            </w:r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>asady i etapy przygotowania rekomendacji, wytycznych i zaleceń w zakresie praktyki zawodowej pielęgniarki opartej na dowodach naukowych;</w:t>
            </w:r>
            <w:r w:rsidRPr="002943B5">
              <w:rPr>
                <w:rFonts w:ascii="Arial" w:hAnsi="Arial" w:cs="Arial"/>
                <w:sz w:val="20"/>
                <w:szCs w:val="20"/>
                <w:u w:val="single"/>
                <w:lang w:val="pl-PL"/>
              </w:rPr>
              <w:t xml:space="preserve"> (</w:t>
            </w:r>
            <w:r w:rsidRPr="00424786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2 godziny) Online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 xml:space="preserve"> </w:t>
            </w:r>
          </w:p>
        </w:tc>
        <w:tc>
          <w:tcPr>
            <w:tcW w:w="1254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</w:tcPr>
          <w:p w14:paraId="1FF08BD2" w14:textId="5DC647B6" w:rsidR="00B523AB" w:rsidRPr="00B523AB" w:rsidRDefault="00B523AB" w:rsidP="000F12E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523AB">
              <w:rPr>
                <w:rFonts w:ascii="Arial" w:hAnsi="Arial" w:cs="Arial"/>
                <w:sz w:val="20"/>
                <w:szCs w:val="20"/>
                <w:lang w:val="pl-PL"/>
              </w:rPr>
              <w:t>C. W12</w:t>
            </w:r>
          </w:p>
        </w:tc>
      </w:tr>
      <w:tr w:rsidR="00B523AB" w:rsidRPr="00B523AB" w14:paraId="1E587717" w14:textId="6A30C357" w:rsidTr="00B523AB">
        <w:trPr>
          <w:cantSplit/>
          <w:trHeight w:val="567"/>
          <w:jc w:val="center"/>
        </w:trPr>
        <w:tc>
          <w:tcPr>
            <w:tcW w:w="1796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5B20C3" w14:textId="1DCAFE89" w:rsidR="00B523AB" w:rsidRPr="002943B5" w:rsidRDefault="00B523AB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2943B5">
              <w:rPr>
                <w:rFonts w:ascii="Arial" w:hAnsi="Arial" w:cs="Arial"/>
                <w:color w:val="00608B"/>
              </w:rPr>
              <w:t>WYKŁAD 3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04C078" w14:textId="12695FFA" w:rsidR="00B523AB" w:rsidRPr="002943B5" w:rsidRDefault="00B523AB" w:rsidP="000F12E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Z</w:t>
            </w:r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 xml:space="preserve">ałożenia i zasady opracowywania standardów postępowania pielęgniarskiego </w:t>
            </w:r>
            <w:r w:rsidRPr="00424786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 xml:space="preserve">(1 </w:t>
            </w:r>
            <w:proofErr w:type="spellStart"/>
            <w:r w:rsidRPr="00424786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godz</w:t>
            </w:r>
            <w:proofErr w:type="spellEnd"/>
            <w:r w:rsidRPr="00424786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); Online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 xml:space="preserve"> </w:t>
            </w:r>
          </w:p>
        </w:tc>
        <w:tc>
          <w:tcPr>
            <w:tcW w:w="1254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</w:tcPr>
          <w:p w14:paraId="6BC2C874" w14:textId="6F93B5AF" w:rsidR="00B523AB" w:rsidRPr="00B523AB" w:rsidRDefault="00B523AB" w:rsidP="000F12E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523AB">
              <w:rPr>
                <w:rFonts w:ascii="Arial" w:hAnsi="Arial" w:cs="Arial"/>
                <w:sz w:val="20"/>
                <w:szCs w:val="20"/>
                <w:lang w:val="pl-PL"/>
              </w:rPr>
              <w:t>C. W13</w:t>
            </w:r>
          </w:p>
        </w:tc>
      </w:tr>
      <w:tr w:rsidR="00B523AB" w:rsidRPr="00007DAF" w14:paraId="7911A661" w14:textId="2A9100E7" w:rsidTr="00B523AB">
        <w:trPr>
          <w:cantSplit/>
          <w:trHeight w:val="567"/>
          <w:jc w:val="center"/>
        </w:trPr>
        <w:tc>
          <w:tcPr>
            <w:tcW w:w="1796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6E3E0F" w14:textId="060AE748" w:rsidR="00B523AB" w:rsidRPr="002943B5" w:rsidRDefault="00B523AB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2943B5">
              <w:rPr>
                <w:rFonts w:ascii="Arial" w:hAnsi="Arial" w:cs="Arial"/>
                <w:color w:val="00608B"/>
              </w:rPr>
              <w:t>ĆWICZENIA 1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4FA249" w14:textId="6C9B09BB" w:rsidR="00B523AB" w:rsidRPr="002943B5" w:rsidRDefault="00B523AB" w:rsidP="000F12E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>Etapy praktyki opartej na dowodach naukowych, ocena dowodów i stopni naukowych</w:t>
            </w:r>
            <w:r w:rsidR="00FF327E">
              <w:rPr>
                <w:rFonts w:ascii="Arial" w:hAnsi="Arial" w:cs="Arial"/>
                <w:sz w:val="20"/>
                <w:szCs w:val="20"/>
                <w:lang w:val="pl-PL"/>
              </w:rPr>
              <w:t>. Formułowanie pytań w oparciu o schemat PICO</w:t>
            </w:r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424786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(5 godz.)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 xml:space="preserve"> </w:t>
            </w:r>
          </w:p>
        </w:tc>
        <w:tc>
          <w:tcPr>
            <w:tcW w:w="1254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</w:tcPr>
          <w:p w14:paraId="17DC7403" w14:textId="3953DAD9" w:rsidR="00B523AB" w:rsidRPr="00B523AB" w:rsidRDefault="00B523AB" w:rsidP="000F12E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523AB">
              <w:rPr>
                <w:rFonts w:ascii="Arial" w:hAnsi="Arial" w:cs="Arial"/>
                <w:sz w:val="20"/>
                <w:szCs w:val="20"/>
                <w:lang w:val="pl-PL"/>
              </w:rPr>
              <w:t xml:space="preserve">C.U10, C.U11, </w:t>
            </w:r>
            <w:r w:rsidRPr="00B523AB">
              <w:rPr>
                <w:rFonts w:ascii="Arial" w:hAnsi="Arial" w:cs="Arial"/>
                <w:sz w:val="22"/>
                <w:szCs w:val="22"/>
              </w:rPr>
              <w:t>K.S1</w:t>
            </w:r>
          </w:p>
        </w:tc>
      </w:tr>
      <w:tr w:rsidR="00B523AB" w:rsidRPr="00007DAF" w14:paraId="20020CDB" w14:textId="7F5B659C" w:rsidTr="00B523AB">
        <w:trPr>
          <w:cantSplit/>
          <w:trHeight w:val="567"/>
          <w:jc w:val="center"/>
        </w:trPr>
        <w:tc>
          <w:tcPr>
            <w:tcW w:w="1796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D0A6BF" w14:textId="17055B13" w:rsidR="00B523AB" w:rsidRPr="002943B5" w:rsidRDefault="00B523AB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2943B5">
              <w:rPr>
                <w:rFonts w:ascii="Arial" w:hAnsi="Arial" w:cs="Arial"/>
                <w:color w:val="00608B"/>
              </w:rPr>
              <w:t>ĆWICZENIA 2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99A2AA" w14:textId="34E806DD" w:rsidR="00B523AB" w:rsidRPr="002943B5" w:rsidRDefault="00FF327E" w:rsidP="000F12E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Tworzenie r</w:t>
            </w:r>
            <w:r w:rsidR="00B523AB" w:rsidRPr="002943B5">
              <w:rPr>
                <w:rFonts w:ascii="Arial" w:hAnsi="Arial" w:cs="Arial"/>
                <w:sz w:val="20"/>
                <w:szCs w:val="20"/>
                <w:lang w:val="pl-PL"/>
              </w:rPr>
              <w:t>ekomendacj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i</w:t>
            </w:r>
            <w:r w:rsidR="00B523AB" w:rsidRPr="002943B5">
              <w:rPr>
                <w:rFonts w:ascii="Arial" w:hAnsi="Arial" w:cs="Arial"/>
                <w:sz w:val="20"/>
                <w:szCs w:val="20"/>
                <w:lang w:val="pl-PL"/>
              </w:rPr>
              <w:t xml:space="preserve"> w zakresie opieki pielęgniarskiej w oparciu o dowody naukowe </w:t>
            </w:r>
            <w:r w:rsidR="00B523AB" w:rsidRPr="00424786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(5 godz.)</w:t>
            </w:r>
            <w:r w:rsidR="00B523AB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 xml:space="preserve"> </w:t>
            </w:r>
          </w:p>
        </w:tc>
        <w:tc>
          <w:tcPr>
            <w:tcW w:w="1254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</w:tcPr>
          <w:p w14:paraId="70561FA9" w14:textId="60FF86A1" w:rsidR="00B523AB" w:rsidRPr="00B523AB" w:rsidRDefault="00B523AB" w:rsidP="000F12E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523AB">
              <w:rPr>
                <w:rFonts w:ascii="Arial" w:hAnsi="Arial" w:cs="Arial"/>
                <w:sz w:val="20"/>
                <w:szCs w:val="20"/>
                <w:lang w:val="pl-PL"/>
              </w:rPr>
              <w:t xml:space="preserve">C.U12, C.U13, </w:t>
            </w:r>
            <w:r w:rsidRPr="00B523AB">
              <w:rPr>
                <w:rFonts w:ascii="Arial" w:hAnsi="Arial" w:cs="Arial"/>
                <w:sz w:val="22"/>
                <w:szCs w:val="22"/>
              </w:rPr>
              <w:t>K.S1</w:t>
            </w:r>
          </w:p>
        </w:tc>
      </w:tr>
    </w:tbl>
    <w:p w14:paraId="56AEC7F0" w14:textId="77777777" w:rsidR="00B523AB" w:rsidRDefault="00B523AB"/>
    <w:tbl>
      <w:tblPr>
        <w:tblW w:w="9632" w:type="dxa"/>
        <w:jc w:val="center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901"/>
        <w:gridCol w:w="6731"/>
      </w:tblGrid>
      <w:tr w:rsidR="003769E8" w:rsidRPr="002943B5" w14:paraId="1C9565D7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49F052" w14:textId="7E3C966F" w:rsidR="003769E8" w:rsidRPr="002943B5" w:rsidRDefault="003769E8" w:rsidP="003769E8">
            <w:pPr>
              <w:pStyle w:val="Styltabeli6"/>
              <w:jc w:val="center"/>
              <w:rPr>
                <w:rFonts w:ascii="Arial" w:hAnsi="Arial" w:cs="Arial"/>
                <w:color w:val="FEFFFF"/>
              </w:rPr>
            </w:pPr>
            <w:r w:rsidRPr="002943B5">
              <w:rPr>
                <w:rFonts w:ascii="Arial" w:hAnsi="Arial" w:cs="Arial"/>
                <w:color w:val="FFFFFF" w:themeColor="background1"/>
              </w:rPr>
              <w:lastRenderedPageBreak/>
              <w:t>METODY DYDAKTYCZNE</w:t>
            </w:r>
          </w:p>
        </w:tc>
      </w:tr>
      <w:tr w:rsidR="003769E8" w:rsidRPr="002943B5" w14:paraId="2990C70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7099BC" w14:textId="447E927D" w:rsidR="003769E8" w:rsidRPr="002943B5" w:rsidRDefault="003769E8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2943B5">
              <w:rPr>
                <w:rFonts w:ascii="Arial" w:hAnsi="Arial" w:cs="Arial"/>
                <w:color w:val="00608B"/>
              </w:rPr>
              <w:t>M1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C696B7" w14:textId="17F20D2B" w:rsidR="003769E8" w:rsidRPr="002943B5" w:rsidRDefault="004A0AF5" w:rsidP="003769E8">
            <w:pPr>
              <w:pStyle w:val="Styltabeli2"/>
              <w:spacing w:afterLines="40" w:after="96"/>
              <w:rPr>
                <w:rFonts w:ascii="Arial" w:hAnsi="Arial" w:cs="Arial"/>
                <w:color w:val="auto"/>
              </w:rPr>
            </w:pPr>
            <w:r w:rsidRPr="002943B5">
              <w:rPr>
                <w:rFonts w:ascii="Arial" w:hAnsi="Arial" w:cs="Arial"/>
                <w:color w:val="auto"/>
              </w:rPr>
              <w:t xml:space="preserve">Wykład, prezentacja multimedialna </w:t>
            </w:r>
          </w:p>
        </w:tc>
      </w:tr>
      <w:tr w:rsidR="003769E8" w:rsidRPr="002943B5" w14:paraId="5DB2688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2FCACE" w14:textId="4C203433" w:rsidR="003769E8" w:rsidRPr="002943B5" w:rsidRDefault="003769E8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2943B5">
              <w:rPr>
                <w:rFonts w:ascii="Arial" w:hAnsi="Arial" w:cs="Arial"/>
                <w:color w:val="00608B"/>
              </w:rPr>
              <w:t>M2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841F51" w14:textId="26ADA4BB" w:rsidR="003769E8" w:rsidRPr="002943B5" w:rsidRDefault="00FB4B8F" w:rsidP="003769E8">
            <w:pPr>
              <w:pStyle w:val="Styltabeli2"/>
              <w:spacing w:afterLines="40" w:after="96"/>
              <w:rPr>
                <w:rFonts w:ascii="Arial" w:hAnsi="Arial" w:cs="Arial"/>
                <w:color w:val="auto"/>
              </w:rPr>
            </w:pPr>
            <w:r w:rsidRPr="002943B5">
              <w:rPr>
                <w:rFonts w:ascii="Arial" w:hAnsi="Arial" w:cs="Arial"/>
                <w:color w:val="auto"/>
              </w:rPr>
              <w:t xml:space="preserve">Ćwiczenia </w:t>
            </w:r>
          </w:p>
        </w:tc>
      </w:tr>
      <w:tr w:rsidR="003769E8" w:rsidRPr="002943B5" w14:paraId="7FFDD9C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5FDCEE" w14:textId="0F74C295" w:rsidR="003769E8" w:rsidRPr="002943B5" w:rsidRDefault="003769E8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2943B5">
              <w:rPr>
                <w:rFonts w:ascii="Arial" w:hAnsi="Arial" w:cs="Arial"/>
                <w:color w:val="00608B"/>
              </w:rPr>
              <w:t>M3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AB558E" w14:textId="30362180" w:rsidR="003769E8" w:rsidRPr="002943B5" w:rsidRDefault="004A0AF5" w:rsidP="003769E8">
            <w:pPr>
              <w:pStyle w:val="Styltabeli2"/>
              <w:spacing w:afterLines="40" w:after="96"/>
              <w:rPr>
                <w:rFonts w:ascii="Arial" w:hAnsi="Arial" w:cs="Arial"/>
                <w:color w:val="auto"/>
              </w:rPr>
            </w:pPr>
            <w:r w:rsidRPr="002943B5">
              <w:rPr>
                <w:rFonts w:ascii="Arial" w:hAnsi="Arial" w:cs="Arial"/>
                <w:color w:val="auto"/>
              </w:rPr>
              <w:t xml:space="preserve">Dyskusja </w:t>
            </w:r>
          </w:p>
        </w:tc>
      </w:tr>
      <w:tr w:rsidR="003769E8" w:rsidRPr="002943B5" w14:paraId="684DA1D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99E75D" w14:textId="3C74F880" w:rsidR="003769E8" w:rsidRPr="002943B5" w:rsidRDefault="003769E8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2943B5">
              <w:rPr>
                <w:rFonts w:ascii="Arial" w:hAnsi="Arial" w:cs="Arial"/>
                <w:color w:val="00608B"/>
              </w:rPr>
              <w:t>M4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4DBCB7" w14:textId="7DF8274C" w:rsidR="003769E8" w:rsidRPr="002943B5" w:rsidRDefault="00FB4B8F" w:rsidP="0008631D">
            <w:pPr>
              <w:pStyle w:val="Styltabeli2"/>
              <w:spacing w:afterLines="40" w:after="96"/>
              <w:rPr>
                <w:rFonts w:ascii="Arial" w:hAnsi="Arial" w:cs="Arial"/>
                <w:color w:val="auto"/>
              </w:rPr>
            </w:pPr>
            <w:r w:rsidRPr="002943B5">
              <w:rPr>
                <w:rFonts w:ascii="Arial" w:hAnsi="Arial" w:cs="Arial"/>
                <w:color w:val="000000" w:themeColor="text1"/>
              </w:rPr>
              <w:t>Projekty</w:t>
            </w:r>
            <w:r w:rsidR="0008631D" w:rsidRPr="002943B5">
              <w:rPr>
                <w:rFonts w:ascii="Arial" w:hAnsi="Arial" w:cs="Arial"/>
                <w:color w:val="000000" w:themeColor="text1"/>
              </w:rPr>
              <w:t xml:space="preserve"> </w:t>
            </w:r>
          </w:p>
        </w:tc>
      </w:tr>
      <w:tr w:rsidR="00FB4B8F" w:rsidRPr="002943B5" w14:paraId="3451181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7129A8" w14:textId="0D50D4A3" w:rsidR="00FB4B8F" w:rsidRPr="002943B5" w:rsidRDefault="00FB4B8F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2943B5">
              <w:rPr>
                <w:rFonts w:ascii="Arial" w:hAnsi="Arial" w:cs="Arial"/>
                <w:color w:val="00608B"/>
              </w:rPr>
              <w:t>M5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57EDF8" w14:textId="7D3327E9" w:rsidR="00FB4B8F" w:rsidRPr="002943B5" w:rsidRDefault="00FB4B8F" w:rsidP="0008631D">
            <w:pPr>
              <w:pStyle w:val="Styltabeli2"/>
              <w:spacing w:afterLines="40" w:after="96"/>
              <w:rPr>
                <w:rFonts w:ascii="Arial" w:hAnsi="Arial" w:cs="Arial"/>
                <w:color w:val="000000" w:themeColor="text1"/>
              </w:rPr>
            </w:pPr>
            <w:r w:rsidRPr="002943B5">
              <w:rPr>
                <w:rFonts w:ascii="Arial" w:hAnsi="Arial" w:cs="Arial"/>
                <w:color w:val="000000" w:themeColor="text1"/>
              </w:rPr>
              <w:t xml:space="preserve">Analiza tekstu </w:t>
            </w:r>
          </w:p>
        </w:tc>
      </w:tr>
      <w:tr w:rsidR="00007DAF" w:rsidRPr="00106579" w14:paraId="4C3596DC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54D2B6" w14:textId="5934A487" w:rsidR="00007DAF" w:rsidRPr="002943B5" w:rsidRDefault="00007DAF" w:rsidP="00007DAF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M6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2464A2" w14:textId="369241E7" w:rsidR="00007DAF" w:rsidRPr="002943B5" w:rsidRDefault="00007DAF" w:rsidP="00007DAF">
            <w:pPr>
              <w:pStyle w:val="Styltabeli2"/>
              <w:spacing w:afterLines="40" w:after="96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auto"/>
              </w:rPr>
              <w:t>Metody i techniki kształcenia na odległość – synchroniczne</w:t>
            </w:r>
          </w:p>
        </w:tc>
      </w:tr>
      <w:tr w:rsidR="003769E8" w:rsidRPr="002943B5" w14:paraId="6FE0989F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462AB2" w14:textId="75640FBD" w:rsidR="003769E8" w:rsidRPr="002943B5" w:rsidRDefault="003769E8" w:rsidP="003769E8">
            <w:pPr>
              <w:pStyle w:val="Styltabeli2"/>
              <w:jc w:val="center"/>
              <w:rPr>
                <w:rFonts w:ascii="Arial" w:hAnsi="Arial" w:cs="Arial"/>
                <w:b/>
                <w:color w:val="FEFFFF"/>
              </w:rPr>
            </w:pPr>
            <w:r w:rsidRPr="002943B5">
              <w:rPr>
                <w:rFonts w:ascii="Arial" w:hAnsi="Arial" w:cs="Arial"/>
                <w:b/>
                <w:color w:val="FFFFFF" w:themeColor="background1"/>
              </w:rPr>
              <w:t>NAKŁAD PRACY STUDENTA</w:t>
            </w:r>
          </w:p>
        </w:tc>
      </w:tr>
      <w:tr w:rsidR="003769E8" w:rsidRPr="002943B5" w14:paraId="350F9C6C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4C012D" w14:textId="77777777" w:rsidR="003769E8" w:rsidRPr="002943B5" w:rsidRDefault="003769E8" w:rsidP="003769E8">
            <w:pPr>
              <w:pStyle w:val="Styltabeli6"/>
              <w:jc w:val="center"/>
              <w:rPr>
                <w:rFonts w:ascii="Arial" w:hAnsi="Arial" w:cs="Arial"/>
                <w:color w:val="463F7C"/>
              </w:rPr>
            </w:pPr>
            <w:r w:rsidRPr="002943B5">
              <w:rPr>
                <w:rFonts w:ascii="Arial" w:hAnsi="Arial" w:cs="Arial"/>
                <w:color w:val="00608B"/>
              </w:rPr>
              <w:t>GODZINY KONTAKTOWE Z NAUCZYCIELEM AKADEMICKIM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D5E719" w14:textId="3A4787B1" w:rsidR="003769E8" w:rsidRPr="002943B5" w:rsidRDefault="0089759C" w:rsidP="003769E8">
            <w:pPr>
              <w:spacing w:afterLines="40" w:after="96" w:line="276" w:lineRule="auto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>15</w:t>
            </w:r>
            <w:r w:rsidR="0008631D" w:rsidRPr="002943B5">
              <w:rPr>
                <w:rFonts w:ascii="Arial" w:hAnsi="Arial" w:cs="Arial"/>
                <w:sz w:val="20"/>
                <w:szCs w:val="20"/>
                <w:lang w:val="pl-PL"/>
              </w:rPr>
              <w:t xml:space="preserve"> godz. </w:t>
            </w:r>
          </w:p>
        </w:tc>
      </w:tr>
      <w:tr w:rsidR="003769E8" w:rsidRPr="002943B5" w14:paraId="5D16754B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F0BC45" w14:textId="77777777" w:rsidR="003769E8" w:rsidRPr="002943B5" w:rsidRDefault="003769E8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2943B5">
              <w:rPr>
                <w:rFonts w:ascii="Arial" w:hAnsi="Arial" w:cs="Arial"/>
                <w:color w:val="00608B"/>
              </w:rPr>
              <w:t>GODZINY BEZ UDZIAŁU NAUCZYCIELA AKADEMICKIEGO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735F28" w14:textId="0A7D13FA" w:rsidR="003769E8" w:rsidRPr="002943B5" w:rsidRDefault="0089759C" w:rsidP="003769E8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>60</w:t>
            </w:r>
            <w:r w:rsidR="0008631D" w:rsidRPr="002943B5">
              <w:rPr>
                <w:rFonts w:ascii="Arial" w:hAnsi="Arial" w:cs="Arial"/>
                <w:sz w:val="20"/>
                <w:szCs w:val="20"/>
                <w:lang w:val="pl-PL"/>
              </w:rPr>
              <w:t xml:space="preserve"> godz. </w:t>
            </w:r>
          </w:p>
        </w:tc>
      </w:tr>
      <w:tr w:rsidR="003769E8" w:rsidRPr="002943B5" w14:paraId="5770A29D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9EB070" w14:textId="77777777" w:rsidR="003769E8" w:rsidRPr="002943B5" w:rsidRDefault="003769E8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2943B5">
              <w:rPr>
                <w:rFonts w:ascii="Arial" w:hAnsi="Arial" w:cs="Arial"/>
                <w:color w:val="00608B"/>
              </w:rPr>
              <w:t>SUMARYCZNA LICZBA GODZIN DLA PRZEDMIOTU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E38BA1" w14:textId="320CDCA6" w:rsidR="003769E8" w:rsidRPr="002943B5" w:rsidRDefault="0089759C" w:rsidP="003769E8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>7</w:t>
            </w:r>
            <w:r w:rsidR="0008631D" w:rsidRPr="002943B5">
              <w:rPr>
                <w:rFonts w:ascii="Arial" w:hAnsi="Arial" w:cs="Arial"/>
                <w:sz w:val="20"/>
                <w:szCs w:val="20"/>
                <w:lang w:val="pl-PL"/>
              </w:rPr>
              <w:t xml:space="preserve">5 godz. </w:t>
            </w:r>
          </w:p>
        </w:tc>
      </w:tr>
      <w:tr w:rsidR="003769E8" w:rsidRPr="00106579" w14:paraId="09F67D54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B3615" w14:textId="77777777" w:rsidR="003769E8" w:rsidRPr="002943B5" w:rsidRDefault="003769E8" w:rsidP="003769E8">
            <w:pPr>
              <w:jc w:val="center"/>
              <w:rPr>
                <w:rFonts w:ascii="Arial" w:hAnsi="Arial" w:cs="Arial"/>
                <w:b/>
                <w:sz w:val="22"/>
                <w:lang w:val="pl-PL"/>
              </w:rPr>
            </w:pPr>
            <w:r w:rsidRPr="002943B5"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  <w:t>REGULAMIN ZAJĘĆ I WARUNKI ZALICZENIA</w:t>
            </w:r>
          </w:p>
        </w:tc>
      </w:tr>
      <w:tr w:rsidR="003769E8" w:rsidRPr="00106579" w14:paraId="0B7D3C5F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E7E7FA" w14:textId="2F69EE93" w:rsidR="009F6D7B" w:rsidRDefault="009F6D7B" w:rsidP="004A0AF5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Forma zaliczenia: wykład: zaliczenie ocena, ćwiczenia: zaliczenie bez oceny </w:t>
            </w:r>
          </w:p>
          <w:p w14:paraId="1609A7F6" w14:textId="7DE4E9BD" w:rsidR="005C60C9" w:rsidRPr="002943B5" w:rsidRDefault="003769E8" w:rsidP="004A0AF5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 xml:space="preserve">Wszystkie </w:t>
            </w:r>
            <w:r w:rsidR="004A0AF5" w:rsidRPr="002943B5">
              <w:rPr>
                <w:rFonts w:ascii="Arial" w:hAnsi="Arial" w:cs="Arial"/>
                <w:sz w:val="20"/>
                <w:szCs w:val="20"/>
                <w:lang w:val="pl-PL"/>
              </w:rPr>
              <w:t xml:space="preserve">formy zajęć </w:t>
            </w:r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>są obowiązkowe.</w:t>
            </w:r>
            <w:r w:rsidR="0008631D" w:rsidRPr="002943B5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</w:p>
        </w:tc>
      </w:tr>
      <w:tr w:rsidR="003769E8" w:rsidRPr="002943B5" w14:paraId="326BE6B4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81BE3C" w14:textId="61BDA676" w:rsidR="003769E8" w:rsidRPr="002943B5" w:rsidRDefault="003769E8" w:rsidP="003769E8">
            <w:pPr>
              <w:jc w:val="center"/>
              <w:rPr>
                <w:rFonts w:ascii="Arial" w:hAnsi="Arial" w:cs="Arial"/>
                <w:b/>
                <w:sz w:val="22"/>
                <w:lang w:val="pl-PL"/>
              </w:rPr>
            </w:pPr>
            <w:r w:rsidRPr="002943B5">
              <w:rPr>
                <w:rFonts w:ascii="Arial" w:hAnsi="Arial" w:cs="Arial"/>
                <w:b/>
                <w:color w:val="FFFFFF" w:themeColor="background1"/>
                <w:sz w:val="22"/>
              </w:rPr>
              <w:t>METODY OCENY POSTĘPU STUDENTÓW</w:t>
            </w:r>
          </w:p>
        </w:tc>
      </w:tr>
      <w:tr w:rsidR="003769E8" w:rsidRPr="00106579" w14:paraId="77DAD077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7E583C" w14:textId="1ABCC9C3" w:rsidR="003769E8" w:rsidRPr="002943B5" w:rsidRDefault="003769E8" w:rsidP="003769E8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2943B5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WIEDZY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0BF5A0" w14:textId="6C62B0EE" w:rsidR="003769E8" w:rsidRPr="002943B5" w:rsidRDefault="00FB4B8F" w:rsidP="00FB4B8F">
            <w:pPr>
              <w:spacing w:before="1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 xml:space="preserve">Przedstawienie rekomendacji dla praktyki pielęgniarskiej opartej na dowodach naukowych </w:t>
            </w:r>
          </w:p>
        </w:tc>
      </w:tr>
      <w:tr w:rsidR="003769E8" w:rsidRPr="00106579" w14:paraId="798C4FFF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7C612A" w14:textId="5794FA4E" w:rsidR="003769E8" w:rsidRPr="002943B5" w:rsidRDefault="003769E8" w:rsidP="003769E8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2943B5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UMIEJĘTNOŚCI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BBC581" w14:textId="77777777" w:rsidR="00FB4B8F" w:rsidRPr="002A290A" w:rsidRDefault="00FB4B8F" w:rsidP="00FB4B8F">
            <w:pPr>
              <w:spacing w:before="1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A290A">
              <w:rPr>
                <w:rFonts w:ascii="Arial" w:hAnsi="Arial" w:cs="Arial"/>
                <w:sz w:val="20"/>
                <w:szCs w:val="20"/>
                <w:lang w:val="pl-PL"/>
              </w:rPr>
              <w:t>100 % obecność na ćwiczeniach, aktywność przy realizacji poszczególnych projektów, zatwierdzenie opracowanych rekomendacji,</w:t>
            </w:r>
          </w:p>
          <w:p w14:paraId="5EA84C84" w14:textId="4E94C8B1" w:rsidR="003769E8" w:rsidRPr="002A290A" w:rsidRDefault="00FB4B8F" w:rsidP="00FB4B8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A290A">
              <w:rPr>
                <w:rFonts w:ascii="Arial" w:hAnsi="Arial" w:cs="Arial"/>
                <w:sz w:val="20"/>
                <w:szCs w:val="20"/>
                <w:lang w:val="pl-PL"/>
              </w:rPr>
              <w:t>Przygotowanie rekomendacji dla praktyki pielęgniarskiej opartej na dowodach naukowych</w:t>
            </w:r>
          </w:p>
        </w:tc>
      </w:tr>
      <w:tr w:rsidR="005C60C9" w:rsidRPr="00106579" w14:paraId="59F509B5" w14:textId="77777777" w:rsidTr="00A17128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E5E6FF" w14:textId="09537295" w:rsidR="005C60C9" w:rsidRPr="002943B5" w:rsidRDefault="005C60C9" w:rsidP="005C60C9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2943B5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 KOMPETENCJI SPOŁECZNYCH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DB73C5" w14:textId="609107B4" w:rsidR="005C60C9" w:rsidRPr="002A290A" w:rsidRDefault="00FB4B8F" w:rsidP="005C60C9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A290A">
              <w:rPr>
                <w:rFonts w:ascii="Arial" w:hAnsi="Arial" w:cs="Arial"/>
                <w:sz w:val="20"/>
                <w:szCs w:val="20"/>
                <w:lang w:val="pl-PL"/>
              </w:rPr>
              <w:t>Ocena pracy studenta, aktywności, pracy w grupie</w:t>
            </w:r>
          </w:p>
        </w:tc>
      </w:tr>
      <w:tr w:rsidR="005C60C9" w:rsidRPr="002943B5" w14:paraId="36843DF9" w14:textId="77777777" w:rsidTr="00A17128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8246FD" w14:textId="615F7559" w:rsidR="005C60C9" w:rsidRPr="002943B5" w:rsidRDefault="005C60C9" w:rsidP="005C60C9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2943B5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SPRAWDZIANY KSZTAŁTUJĄCE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EA1068" w14:textId="15DB32E9" w:rsidR="005C60C9" w:rsidRPr="002A290A" w:rsidRDefault="005C60C9" w:rsidP="005C60C9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A290A">
              <w:rPr>
                <w:rFonts w:ascii="Arial" w:hAnsi="Arial" w:cs="Arial"/>
                <w:sz w:val="20"/>
                <w:szCs w:val="20"/>
                <w:lang w:val="pl-PL"/>
              </w:rPr>
              <w:t xml:space="preserve">Nie dotyczy </w:t>
            </w:r>
          </w:p>
        </w:tc>
      </w:tr>
      <w:tr w:rsidR="005C60C9" w:rsidRPr="00106579" w14:paraId="7172B663" w14:textId="77777777" w:rsidTr="00A17128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4A4B48" w14:textId="2625D284" w:rsidR="005C60C9" w:rsidRPr="002943B5" w:rsidRDefault="005C60C9" w:rsidP="005C60C9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2943B5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SPRAWDZIANY PODSUMOWUJĄCE</w:t>
            </w:r>
          </w:p>
          <w:p w14:paraId="5F36CA1E" w14:textId="77777777" w:rsidR="005C60C9" w:rsidRPr="002943B5" w:rsidRDefault="005C60C9" w:rsidP="005C60C9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2943B5">
              <w:rPr>
                <w:rFonts w:ascii="Arial" w:hAnsi="Arial" w:cs="Arial"/>
                <w:b/>
                <w:color w:val="00608B"/>
                <w:sz w:val="20"/>
                <w:lang w:val="pl-PL"/>
              </w:rPr>
              <w:t xml:space="preserve">(I </w:t>
            </w:r>
            <w:proofErr w:type="spellStart"/>
            <w:r w:rsidRPr="002943B5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i</w:t>
            </w:r>
            <w:proofErr w:type="spellEnd"/>
            <w:r w:rsidRPr="002943B5">
              <w:rPr>
                <w:rFonts w:ascii="Arial" w:hAnsi="Arial" w:cs="Arial"/>
                <w:b/>
                <w:color w:val="00608B"/>
                <w:sz w:val="20"/>
                <w:lang w:val="pl-PL"/>
              </w:rPr>
              <w:t xml:space="preserve"> II termin)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B4432E" w14:textId="36171BF4" w:rsidR="00FB4B8F" w:rsidRPr="002A290A" w:rsidRDefault="00FB4B8F" w:rsidP="00FB4B8F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A290A">
              <w:rPr>
                <w:rFonts w:ascii="Arial" w:hAnsi="Arial" w:cs="Arial"/>
                <w:sz w:val="20"/>
                <w:szCs w:val="20"/>
                <w:lang w:val="pl-PL"/>
              </w:rPr>
              <w:t>I termin – przedstawienie projektu rekomendacji w zakresie opieki pielęgniarskiej w oparciu o dowody naukowe</w:t>
            </w:r>
          </w:p>
          <w:p w14:paraId="53F4CD3E" w14:textId="71B6CCC0" w:rsidR="005C60C9" w:rsidRPr="002A290A" w:rsidRDefault="00FB4B8F" w:rsidP="00FB4B8F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A290A">
              <w:rPr>
                <w:rFonts w:ascii="Arial" w:hAnsi="Arial" w:cs="Arial"/>
                <w:sz w:val="20"/>
                <w:szCs w:val="20"/>
                <w:lang w:val="pl-PL"/>
              </w:rPr>
              <w:t xml:space="preserve">II termin </w:t>
            </w:r>
            <w:r w:rsidR="002943B5" w:rsidRPr="002A290A">
              <w:rPr>
                <w:rFonts w:ascii="Arial" w:hAnsi="Arial" w:cs="Arial"/>
                <w:sz w:val="20"/>
                <w:szCs w:val="20"/>
                <w:lang w:val="pl-PL"/>
              </w:rPr>
              <w:t>- przedstawienie</w:t>
            </w:r>
            <w:r w:rsidRPr="002A290A">
              <w:rPr>
                <w:rFonts w:ascii="Arial" w:hAnsi="Arial" w:cs="Arial"/>
                <w:sz w:val="20"/>
                <w:szCs w:val="20"/>
                <w:lang w:val="pl-PL"/>
              </w:rPr>
              <w:t xml:space="preserve"> poprawionego projektu rekomendacji w zakresie opieki pielęgniarskiej w oparciu o dowody naukowe</w:t>
            </w:r>
          </w:p>
        </w:tc>
      </w:tr>
      <w:tr w:rsidR="003769E8" w:rsidRPr="00106579" w14:paraId="2040EB61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CBDF43" w14:textId="77777777" w:rsidR="003769E8" w:rsidRPr="001A3BEA" w:rsidRDefault="003769E8" w:rsidP="003769E8">
            <w:pPr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  <w:lang w:val="pl-PL"/>
              </w:rPr>
            </w:pPr>
            <w:r w:rsidRPr="001A3BEA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pl-PL"/>
              </w:rPr>
              <w:t>KRYTERIA EGZAMINU/ ZALICZENIA Z OCENĄ</w:t>
            </w:r>
          </w:p>
        </w:tc>
      </w:tr>
      <w:tr w:rsidR="00106579" w:rsidRPr="00106579" w14:paraId="4E07981B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3F7BB0" w14:textId="19C16CC5" w:rsidR="00106579" w:rsidRPr="002943B5" w:rsidRDefault="00106579" w:rsidP="00FB4B8F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2943B5">
              <w:rPr>
                <w:rFonts w:ascii="Arial" w:hAnsi="Arial" w:cs="Arial"/>
                <w:b/>
                <w:color w:val="00608B"/>
                <w:sz w:val="20"/>
                <w:lang w:val="pl-PL"/>
              </w:rPr>
              <w:lastRenderedPageBreak/>
              <w:t xml:space="preserve">NA OCENĘ </w:t>
            </w:r>
            <w:r>
              <w:rPr>
                <w:rFonts w:ascii="Arial" w:hAnsi="Arial" w:cs="Arial"/>
                <w:b/>
                <w:color w:val="00608B"/>
                <w:sz w:val="20"/>
                <w:lang w:val="pl-PL"/>
              </w:rPr>
              <w:t>2</w:t>
            </w:r>
            <w:r w:rsidRPr="002943B5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,0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7906D2" w14:textId="05CC6472" w:rsidR="00106579" w:rsidRPr="001A3BEA" w:rsidRDefault="00106579" w:rsidP="002943B5">
            <w:pPr>
              <w:pStyle w:val="TableParagraph"/>
              <w:spacing w:before="9"/>
              <w:rPr>
                <w:rFonts w:ascii="Arial" w:eastAsia="Times New Roman" w:hAnsi="Arial" w:cs="Arial"/>
                <w:i/>
                <w:iCs/>
                <w:sz w:val="20"/>
                <w:szCs w:val="20"/>
                <w:lang w:val="pl-PL"/>
              </w:rPr>
            </w:pPr>
            <w:r w:rsidRPr="001A3BEA">
              <w:rPr>
                <w:rFonts w:ascii="Arial" w:eastAsia="Times New Roman" w:hAnsi="Arial" w:cs="Arial"/>
                <w:i/>
                <w:iCs/>
                <w:sz w:val="20"/>
                <w:szCs w:val="20"/>
                <w:lang w:val="pl-PL"/>
              </w:rPr>
              <w:t>Wiedza</w:t>
            </w:r>
            <w:r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 xml:space="preserve">: </w:t>
            </w:r>
            <w:r>
              <w:rPr>
                <w:rFonts w:ascii="Arial" w:eastAsia="Times New Roman" w:hAnsi="Arial" w:cs="Arial"/>
                <w:sz w:val="20"/>
                <w:szCs w:val="20"/>
                <w:lang w:val="pl-PL"/>
              </w:rPr>
              <w:t xml:space="preserve">uzyskanie poniżej </w:t>
            </w:r>
            <w:r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 xml:space="preserve"> 25 pkt. </w:t>
            </w:r>
            <w:r w:rsidRPr="001A3BEA">
              <w:rPr>
                <w:rFonts w:ascii="Arial" w:eastAsia="Times New Roman" w:hAnsi="Arial" w:cs="Arial"/>
                <w:i/>
                <w:iCs/>
                <w:sz w:val="20"/>
                <w:szCs w:val="20"/>
                <w:lang w:val="pl-PL"/>
              </w:rPr>
              <w:t>Umiejętności</w:t>
            </w:r>
            <w:r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 xml:space="preserve">: </w:t>
            </w:r>
            <w:r>
              <w:rPr>
                <w:rFonts w:ascii="Arial" w:eastAsia="Times New Roman" w:hAnsi="Arial" w:cs="Arial"/>
                <w:sz w:val="20"/>
                <w:szCs w:val="20"/>
                <w:lang w:val="pl-PL"/>
              </w:rPr>
              <w:t xml:space="preserve">brak zaangażowania </w:t>
            </w:r>
            <w:r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 xml:space="preserve"> w tworzeniu rekomendacji</w:t>
            </w:r>
            <w:r>
              <w:rPr>
                <w:rFonts w:ascii="Arial" w:eastAsia="Times New Roman" w:hAnsi="Arial" w:cs="Arial"/>
                <w:sz w:val="20"/>
                <w:szCs w:val="20"/>
                <w:lang w:val="pl-PL"/>
              </w:rPr>
              <w:t>, niepoprawne formułowanie rekomendacji</w:t>
            </w:r>
            <w:r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 xml:space="preserve"> </w:t>
            </w:r>
            <w:r w:rsidRPr="001A3BEA">
              <w:rPr>
                <w:rFonts w:ascii="Arial" w:eastAsia="Times New Roman" w:hAnsi="Arial" w:cs="Arial"/>
                <w:i/>
                <w:iCs/>
                <w:sz w:val="20"/>
                <w:szCs w:val="20"/>
                <w:lang w:val="pl-PL"/>
              </w:rPr>
              <w:t>Kompetencje społeczne:</w:t>
            </w:r>
            <w:r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 xml:space="preserve"> Wymaga ukierunkowania w zakresie  </w:t>
            </w:r>
            <w:r w:rsidRPr="001A3BEA">
              <w:rPr>
                <w:rFonts w:ascii="Arial" w:hAnsi="Arial" w:cs="Arial"/>
                <w:sz w:val="20"/>
                <w:szCs w:val="20"/>
                <w:lang w:val="pl-PL"/>
              </w:rPr>
              <w:t>dokonywania krytycznej oceny działań własnych i działań współpracowników przy zachowaniu szacunku dla różnic światopoglądowych i kulturowych;</w:t>
            </w:r>
          </w:p>
        </w:tc>
      </w:tr>
      <w:tr w:rsidR="00FB4B8F" w:rsidRPr="00106579" w14:paraId="17A93AEE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929A23" w14:textId="77777777" w:rsidR="00FB4B8F" w:rsidRPr="002943B5" w:rsidRDefault="00FB4B8F" w:rsidP="00FB4B8F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2943B5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3,0</w:t>
            </w:r>
          </w:p>
        </w:tc>
        <w:tc>
          <w:tcPr>
            <w:tcW w:w="6731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302FDF" w14:textId="1F7EB7AF" w:rsidR="00FB4B8F" w:rsidRPr="001A3BEA" w:rsidRDefault="00007DAF" w:rsidP="002943B5">
            <w:pPr>
              <w:pStyle w:val="TableParagraph"/>
              <w:spacing w:before="9"/>
              <w:rPr>
                <w:rFonts w:ascii="Arial" w:eastAsia="Times New Roman" w:hAnsi="Arial" w:cs="Arial"/>
                <w:sz w:val="20"/>
                <w:szCs w:val="20"/>
                <w:lang w:val="pl-PL"/>
              </w:rPr>
            </w:pPr>
            <w:r w:rsidRPr="001A3BEA">
              <w:rPr>
                <w:rFonts w:ascii="Arial" w:eastAsia="Times New Roman" w:hAnsi="Arial" w:cs="Arial"/>
                <w:i/>
                <w:iCs/>
                <w:sz w:val="20"/>
                <w:szCs w:val="20"/>
                <w:lang w:val="pl-PL"/>
              </w:rPr>
              <w:t>Wiedza</w:t>
            </w:r>
            <w:r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 xml:space="preserve">: </w:t>
            </w:r>
            <w:r w:rsidR="00FB4B8F"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 xml:space="preserve">Student powinien uzyskać minimum 25-30 </w:t>
            </w:r>
            <w:r w:rsidR="00424786"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 xml:space="preserve">pkt </w:t>
            </w:r>
            <w:r w:rsidR="00FB4B8F"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>możliwych do uzyskania liczby punktów</w:t>
            </w:r>
            <w:r w:rsidR="002943B5"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 xml:space="preserve">. </w:t>
            </w:r>
            <w:r w:rsidRPr="001A3BEA">
              <w:rPr>
                <w:rFonts w:ascii="Arial" w:eastAsia="Times New Roman" w:hAnsi="Arial" w:cs="Arial"/>
                <w:i/>
                <w:iCs/>
                <w:sz w:val="20"/>
                <w:szCs w:val="20"/>
                <w:lang w:val="pl-PL"/>
              </w:rPr>
              <w:t>Umiejętności</w:t>
            </w:r>
            <w:r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 xml:space="preserve">: </w:t>
            </w:r>
            <w:r w:rsidR="00FB4B8F"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 xml:space="preserve">Wymaga pomocy w tworzeniu rekomendacji </w:t>
            </w:r>
            <w:r w:rsidR="007B1D66" w:rsidRPr="001A3BEA">
              <w:rPr>
                <w:rFonts w:ascii="Arial" w:eastAsia="Times New Roman" w:hAnsi="Arial" w:cs="Arial"/>
                <w:i/>
                <w:iCs/>
                <w:sz w:val="20"/>
                <w:szCs w:val="20"/>
                <w:lang w:val="pl-PL"/>
              </w:rPr>
              <w:t>Kompetencje społeczne:</w:t>
            </w:r>
            <w:r w:rsidR="007B1D66"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 xml:space="preserve"> Wymaga ukierunkowania w zakresie  </w:t>
            </w:r>
            <w:r w:rsidR="007B1D66" w:rsidRPr="001A3BEA">
              <w:rPr>
                <w:rFonts w:ascii="Arial" w:hAnsi="Arial" w:cs="Arial"/>
                <w:sz w:val="20"/>
                <w:szCs w:val="20"/>
                <w:lang w:val="pl-PL"/>
              </w:rPr>
              <w:t>dokonywania krytycznej oceny działań własnych i działań współpracowników przy zachowaniu szacunku dla różnic światopoglądowych i kulturowych;</w:t>
            </w:r>
          </w:p>
        </w:tc>
      </w:tr>
      <w:tr w:rsidR="00FB4B8F" w:rsidRPr="00106579" w14:paraId="40BB5497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4689C9" w14:textId="77777777" w:rsidR="00FB4B8F" w:rsidRPr="002943B5" w:rsidRDefault="00FB4B8F" w:rsidP="00FB4B8F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2943B5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3,5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20CF3D" w14:textId="0A6E9AA5" w:rsidR="00FB4B8F" w:rsidRPr="001A3BEA" w:rsidRDefault="007B1D66" w:rsidP="002943B5">
            <w:pPr>
              <w:pStyle w:val="TableParagraph"/>
              <w:spacing w:before="9"/>
              <w:rPr>
                <w:rFonts w:ascii="Arial" w:eastAsia="Times New Roman" w:hAnsi="Arial" w:cs="Arial"/>
                <w:sz w:val="20"/>
                <w:szCs w:val="20"/>
                <w:lang w:val="pl-PL"/>
              </w:rPr>
            </w:pPr>
            <w:r w:rsidRPr="001A3BEA">
              <w:rPr>
                <w:rFonts w:ascii="Arial" w:eastAsia="Times New Roman" w:hAnsi="Arial" w:cs="Arial"/>
                <w:i/>
                <w:iCs/>
                <w:sz w:val="20"/>
                <w:szCs w:val="20"/>
                <w:lang w:val="pl-PL"/>
              </w:rPr>
              <w:t>Wiedza</w:t>
            </w:r>
            <w:r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 xml:space="preserve">: </w:t>
            </w:r>
            <w:r w:rsidR="00FB4B8F"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>Student powinien uzyskać minimum 3</w:t>
            </w:r>
            <w:r w:rsidR="002943B5"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>1</w:t>
            </w:r>
            <w:r w:rsidR="00FB4B8F"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 xml:space="preserve">-50 </w:t>
            </w:r>
            <w:r w:rsidR="00424786"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 xml:space="preserve">pkt </w:t>
            </w:r>
            <w:r w:rsidR="00FB4B8F"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>możliwych do uzyskania liczby punktów</w:t>
            </w:r>
            <w:r w:rsidR="002943B5"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 xml:space="preserve">. </w:t>
            </w:r>
            <w:r w:rsidRPr="001A3BEA">
              <w:rPr>
                <w:rFonts w:ascii="Arial" w:eastAsia="Times New Roman" w:hAnsi="Arial" w:cs="Arial"/>
                <w:i/>
                <w:iCs/>
                <w:sz w:val="20"/>
                <w:szCs w:val="20"/>
                <w:lang w:val="pl-PL"/>
              </w:rPr>
              <w:t>Umiejętności</w:t>
            </w:r>
            <w:r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 xml:space="preserve">: </w:t>
            </w:r>
            <w:r w:rsidR="00FB4B8F"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>Wymaga niewielkiej pomocy w tworzeniu rekomendacji</w:t>
            </w:r>
            <w:r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 xml:space="preserve">. </w:t>
            </w:r>
            <w:r w:rsidRPr="001A3BEA">
              <w:rPr>
                <w:rFonts w:ascii="Arial" w:eastAsia="Times New Roman" w:hAnsi="Arial" w:cs="Arial"/>
                <w:i/>
                <w:iCs/>
                <w:sz w:val="20"/>
                <w:szCs w:val="20"/>
                <w:lang w:val="pl-PL"/>
              </w:rPr>
              <w:t>Kompetencje społeczne:</w:t>
            </w:r>
            <w:r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 xml:space="preserve"> Wymaga ukierunkowania w zakresie  </w:t>
            </w:r>
            <w:r w:rsidRPr="001A3BEA">
              <w:rPr>
                <w:rFonts w:ascii="Arial" w:hAnsi="Arial" w:cs="Arial"/>
                <w:sz w:val="20"/>
                <w:szCs w:val="20"/>
                <w:lang w:val="pl-PL"/>
              </w:rPr>
              <w:t>dokonywania krytycznej oceny działań własnych i działań współpracowników przy zachowaniu szacunku dla różnic światopoglądowych i kulturowych</w:t>
            </w:r>
          </w:p>
        </w:tc>
      </w:tr>
      <w:tr w:rsidR="00FB4B8F" w:rsidRPr="00106579" w14:paraId="3642D4D9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A90164" w14:textId="77777777" w:rsidR="00FB4B8F" w:rsidRPr="002943B5" w:rsidRDefault="00FB4B8F" w:rsidP="00FB4B8F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2943B5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4,0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A73FAF" w14:textId="1B58C502" w:rsidR="00FB4B8F" w:rsidRPr="001A3BEA" w:rsidRDefault="007B1D66" w:rsidP="002943B5">
            <w:pPr>
              <w:pStyle w:val="TableParagraph"/>
              <w:spacing w:before="9"/>
              <w:rPr>
                <w:rFonts w:ascii="Arial" w:eastAsia="Times New Roman" w:hAnsi="Arial" w:cs="Arial"/>
                <w:sz w:val="20"/>
                <w:szCs w:val="20"/>
                <w:lang w:val="pl-PL"/>
              </w:rPr>
            </w:pPr>
            <w:r w:rsidRPr="001A3BEA">
              <w:rPr>
                <w:rFonts w:ascii="Arial" w:eastAsia="Times New Roman" w:hAnsi="Arial" w:cs="Arial"/>
                <w:i/>
                <w:iCs/>
                <w:sz w:val="20"/>
                <w:szCs w:val="20"/>
                <w:lang w:val="pl-PL"/>
              </w:rPr>
              <w:t>Wiedza</w:t>
            </w:r>
            <w:r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>: Student</w:t>
            </w:r>
            <w:r w:rsidR="00FB4B8F"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 xml:space="preserve"> powinien uzyskać minimum 5</w:t>
            </w:r>
            <w:r w:rsidR="002943B5"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>1</w:t>
            </w:r>
            <w:r w:rsidR="00FB4B8F"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>-60</w:t>
            </w:r>
            <w:r w:rsidR="00424786"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 xml:space="preserve"> pkt </w:t>
            </w:r>
            <w:r w:rsidR="00FB4B8F"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 xml:space="preserve"> możliwych do uzyskania liczby punktów</w:t>
            </w:r>
            <w:r w:rsidR="002943B5"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 xml:space="preserve">. </w:t>
            </w:r>
            <w:r w:rsidRPr="001A3BEA">
              <w:rPr>
                <w:rFonts w:ascii="Arial" w:eastAsia="Times New Roman" w:hAnsi="Arial" w:cs="Arial"/>
                <w:i/>
                <w:iCs/>
                <w:sz w:val="20"/>
                <w:szCs w:val="20"/>
                <w:lang w:val="pl-PL"/>
              </w:rPr>
              <w:t>Umiejętności</w:t>
            </w:r>
            <w:r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 xml:space="preserve">: </w:t>
            </w:r>
            <w:r w:rsidR="00FB4B8F"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>Samodzielnie tworzy rekomendacje dla praktyki pielęgniarskiej w sytuacjach typowych</w:t>
            </w:r>
            <w:r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 xml:space="preserve">. </w:t>
            </w:r>
            <w:r w:rsidRPr="001A3BEA">
              <w:rPr>
                <w:rFonts w:ascii="Arial" w:eastAsia="Times New Roman" w:hAnsi="Arial" w:cs="Arial"/>
                <w:i/>
                <w:iCs/>
                <w:sz w:val="20"/>
                <w:szCs w:val="20"/>
                <w:lang w:val="pl-PL"/>
              </w:rPr>
              <w:t>Kompetencje społeczne:</w:t>
            </w:r>
            <w:r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 xml:space="preserve"> Jest gotów do  </w:t>
            </w:r>
            <w:r w:rsidRPr="001A3BEA">
              <w:rPr>
                <w:rFonts w:ascii="Arial" w:hAnsi="Arial" w:cs="Arial"/>
                <w:sz w:val="20"/>
                <w:szCs w:val="20"/>
                <w:lang w:val="pl-PL"/>
              </w:rPr>
              <w:t>dokonywania krytycznej oceny działań własnych i działań współpracowników przy zachowaniu szacunku dla różnic światopoglądowych i kulturowych</w:t>
            </w:r>
          </w:p>
        </w:tc>
      </w:tr>
      <w:tr w:rsidR="00FB4B8F" w:rsidRPr="00106579" w14:paraId="01D080D6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EC4C1E" w14:textId="77777777" w:rsidR="00FB4B8F" w:rsidRPr="002943B5" w:rsidRDefault="00FB4B8F" w:rsidP="00FB4B8F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2943B5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4,5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30F915" w14:textId="6B9D4563" w:rsidR="00FB4B8F" w:rsidRPr="001A3BEA" w:rsidRDefault="007B1D66" w:rsidP="002943B5">
            <w:pPr>
              <w:pStyle w:val="TableParagraph"/>
              <w:spacing w:before="9"/>
              <w:rPr>
                <w:rFonts w:ascii="Arial" w:eastAsia="Times New Roman" w:hAnsi="Arial" w:cs="Arial"/>
                <w:sz w:val="20"/>
                <w:szCs w:val="20"/>
                <w:lang w:val="pl-PL"/>
              </w:rPr>
            </w:pPr>
            <w:r w:rsidRPr="001A3BEA">
              <w:rPr>
                <w:rFonts w:ascii="Arial" w:eastAsia="Times New Roman" w:hAnsi="Arial" w:cs="Arial"/>
                <w:i/>
                <w:iCs/>
                <w:sz w:val="20"/>
                <w:szCs w:val="20"/>
                <w:lang w:val="pl-PL"/>
              </w:rPr>
              <w:t>Wiedza</w:t>
            </w:r>
            <w:r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 xml:space="preserve">: </w:t>
            </w:r>
            <w:r w:rsidR="00FB4B8F"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>Student powinien uzyskać minimum 6</w:t>
            </w:r>
            <w:r w:rsidR="002943B5"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>1</w:t>
            </w:r>
            <w:r w:rsidR="00FB4B8F"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>-70</w:t>
            </w:r>
            <w:r w:rsidR="00424786"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 xml:space="preserve"> pkt</w:t>
            </w:r>
            <w:r w:rsidR="00FB4B8F"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 xml:space="preserve"> możliwych do uzyskania liczby punktów</w:t>
            </w:r>
            <w:r w:rsidR="002943B5"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 xml:space="preserve">. </w:t>
            </w:r>
            <w:r w:rsidRPr="001A3BEA">
              <w:rPr>
                <w:rFonts w:ascii="Arial" w:eastAsia="Times New Roman" w:hAnsi="Arial" w:cs="Arial"/>
                <w:i/>
                <w:iCs/>
                <w:sz w:val="20"/>
                <w:szCs w:val="20"/>
                <w:lang w:val="pl-PL"/>
              </w:rPr>
              <w:t>Umiejętności</w:t>
            </w:r>
            <w:r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 xml:space="preserve">: </w:t>
            </w:r>
            <w:r w:rsidR="00FB4B8F"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>Samodzielnie tworzy rekomendacje dla praktyki pielęgniarskiej w sytuacjach typowych z wykorzystaniem literatury naukowej</w:t>
            </w:r>
            <w:r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 xml:space="preserve">. </w:t>
            </w:r>
            <w:r w:rsidRPr="001A3BEA">
              <w:rPr>
                <w:rFonts w:ascii="Arial" w:eastAsia="Times New Roman" w:hAnsi="Arial" w:cs="Arial"/>
                <w:i/>
                <w:iCs/>
                <w:sz w:val="20"/>
                <w:szCs w:val="20"/>
                <w:lang w:val="pl-PL"/>
              </w:rPr>
              <w:t>Kompetencje społeczne:</w:t>
            </w:r>
            <w:r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 xml:space="preserve"> Jest gotów do  </w:t>
            </w:r>
            <w:r w:rsidRPr="001A3BEA">
              <w:rPr>
                <w:rFonts w:ascii="Arial" w:hAnsi="Arial" w:cs="Arial"/>
                <w:sz w:val="20"/>
                <w:szCs w:val="20"/>
                <w:lang w:val="pl-PL"/>
              </w:rPr>
              <w:t>dokonywania krytycznej oceny działań własnych i działań współpracowników przy zachowaniu szacunku dla różnic światopoglądowych i kulturowych</w:t>
            </w:r>
          </w:p>
        </w:tc>
      </w:tr>
      <w:tr w:rsidR="005C60C9" w:rsidRPr="00106579" w14:paraId="79550A66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EB3BED" w14:textId="77777777" w:rsidR="005C60C9" w:rsidRPr="002943B5" w:rsidRDefault="005C60C9" w:rsidP="005C60C9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2943B5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5,0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66D70D" w14:textId="48B2493C" w:rsidR="005C60C9" w:rsidRPr="001A3BEA" w:rsidRDefault="007B1D66" w:rsidP="002943B5">
            <w:pPr>
              <w:pStyle w:val="TableParagraph"/>
              <w:spacing w:line="211" w:lineRule="exact"/>
              <w:rPr>
                <w:rFonts w:ascii="Arial" w:hAnsi="Arial" w:cs="Arial"/>
                <w:spacing w:val="-1"/>
                <w:w w:val="105"/>
                <w:sz w:val="20"/>
                <w:szCs w:val="20"/>
                <w:lang w:val="pl-PL"/>
              </w:rPr>
            </w:pPr>
            <w:r w:rsidRPr="001A3BEA">
              <w:rPr>
                <w:rFonts w:ascii="Arial" w:hAnsi="Arial" w:cs="Arial"/>
                <w:i/>
                <w:iCs/>
                <w:spacing w:val="-1"/>
                <w:w w:val="105"/>
                <w:sz w:val="20"/>
                <w:szCs w:val="20"/>
                <w:lang w:val="pl-PL"/>
              </w:rPr>
              <w:t>Wiedza</w:t>
            </w:r>
            <w:r w:rsidRPr="001A3BEA">
              <w:rPr>
                <w:rFonts w:ascii="Arial" w:hAnsi="Arial" w:cs="Arial"/>
                <w:spacing w:val="-1"/>
                <w:w w:val="105"/>
                <w:sz w:val="20"/>
                <w:szCs w:val="20"/>
                <w:lang w:val="pl-PL"/>
              </w:rPr>
              <w:t xml:space="preserve">: </w:t>
            </w:r>
            <w:r w:rsidR="00FB4B8F" w:rsidRPr="001A3BEA">
              <w:rPr>
                <w:rFonts w:ascii="Arial" w:hAnsi="Arial" w:cs="Arial"/>
                <w:spacing w:val="-1"/>
                <w:w w:val="105"/>
                <w:sz w:val="20"/>
                <w:szCs w:val="20"/>
                <w:lang w:val="pl-PL"/>
              </w:rPr>
              <w:t>Student powinien uzyskać minimum 7</w:t>
            </w:r>
            <w:r w:rsidR="002943B5" w:rsidRPr="001A3BEA">
              <w:rPr>
                <w:rFonts w:ascii="Arial" w:hAnsi="Arial" w:cs="Arial"/>
                <w:spacing w:val="-1"/>
                <w:w w:val="105"/>
                <w:sz w:val="20"/>
                <w:szCs w:val="20"/>
                <w:lang w:val="pl-PL"/>
              </w:rPr>
              <w:t>1</w:t>
            </w:r>
            <w:r w:rsidR="00FB4B8F" w:rsidRPr="001A3BEA">
              <w:rPr>
                <w:rFonts w:ascii="Arial" w:hAnsi="Arial" w:cs="Arial"/>
                <w:spacing w:val="-1"/>
                <w:w w:val="105"/>
                <w:sz w:val="20"/>
                <w:szCs w:val="20"/>
                <w:lang w:val="pl-PL"/>
              </w:rPr>
              <w:t>-</w:t>
            </w:r>
            <w:r w:rsidR="002A290A" w:rsidRPr="001A3BEA">
              <w:rPr>
                <w:rFonts w:ascii="Arial" w:hAnsi="Arial" w:cs="Arial"/>
                <w:spacing w:val="-1"/>
                <w:w w:val="105"/>
                <w:sz w:val="20"/>
                <w:szCs w:val="20"/>
                <w:lang w:val="pl-PL"/>
              </w:rPr>
              <w:t>99</w:t>
            </w:r>
            <w:r w:rsidR="00FB4B8F" w:rsidRPr="001A3BEA">
              <w:rPr>
                <w:rFonts w:ascii="Arial" w:hAnsi="Arial" w:cs="Arial"/>
                <w:spacing w:val="-1"/>
                <w:w w:val="105"/>
                <w:sz w:val="20"/>
                <w:szCs w:val="20"/>
                <w:lang w:val="pl-PL"/>
              </w:rPr>
              <w:t xml:space="preserve"> </w:t>
            </w:r>
            <w:r w:rsidR="00424786" w:rsidRPr="001A3BEA">
              <w:rPr>
                <w:rFonts w:ascii="Arial" w:hAnsi="Arial" w:cs="Arial"/>
                <w:spacing w:val="-1"/>
                <w:w w:val="105"/>
                <w:sz w:val="20"/>
                <w:szCs w:val="20"/>
                <w:lang w:val="pl-PL"/>
              </w:rPr>
              <w:t xml:space="preserve">pkt </w:t>
            </w:r>
            <w:r w:rsidR="00FB4B8F" w:rsidRPr="001A3BEA">
              <w:rPr>
                <w:rFonts w:ascii="Arial" w:hAnsi="Arial" w:cs="Arial"/>
                <w:spacing w:val="-1"/>
                <w:w w:val="105"/>
                <w:sz w:val="20"/>
                <w:szCs w:val="20"/>
                <w:lang w:val="pl-PL"/>
              </w:rPr>
              <w:t>możliwych do uzyskania liczby punktów</w:t>
            </w:r>
            <w:r w:rsidR="002943B5" w:rsidRPr="001A3BEA">
              <w:rPr>
                <w:rFonts w:ascii="Arial" w:hAnsi="Arial" w:cs="Arial"/>
                <w:spacing w:val="-1"/>
                <w:w w:val="105"/>
                <w:sz w:val="20"/>
                <w:szCs w:val="20"/>
                <w:lang w:val="pl-PL"/>
              </w:rPr>
              <w:t xml:space="preserve">. </w:t>
            </w:r>
            <w:r w:rsidRPr="001A3BEA">
              <w:rPr>
                <w:rFonts w:ascii="Arial" w:hAnsi="Arial" w:cs="Arial"/>
                <w:i/>
                <w:iCs/>
                <w:spacing w:val="-1"/>
                <w:w w:val="105"/>
                <w:sz w:val="20"/>
                <w:szCs w:val="20"/>
                <w:lang w:val="pl-PL"/>
              </w:rPr>
              <w:t>Umiejętności</w:t>
            </w:r>
            <w:r w:rsidRPr="001A3BEA">
              <w:rPr>
                <w:rFonts w:ascii="Arial" w:hAnsi="Arial" w:cs="Arial"/>
                <w:spacing w:val="-1"/>
                <w:w w:val="105"/>
                <w:sz w:val="20"/>
                <w:szCs w:val="20"/>
                <w:lang w:val="pl-PL"/>
              </w:rPr>
              <w:t xml:space="preserve">: </w:t>
            </w:r>
            <w:r w:rsidR="00FB4B8F"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>Samodzielnie tworzy rekomendacje dla praktyki pielęgniarskiej w sytuacjach złożonych  z wykorzystaniem literatury naukowej krajowej i zagranicznej, przeglądów systematycznych i metaanaliz</w:t>
            </w:r>
            <w:r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 xml:space="preserve">. </w:t>
            </w:r>
            <w:r w:rsidRPr="001A3BEA">
              <w:rPr>
                <w:rFonts w:ascii="Arial" w:eastAsia="Times New Roman" w:hAnsi="Arial" w:cs="Arial"/>
                <w:i/>
                <w:iCs/>
                <w:sz w:val="20"/>
                <w:szCs w:val="20"/>
                <w:lang w:val="pl-PL"/>
              </w:rPr>
              <w:t>Kompetencje społeczne:</w:t>
            </w:r>
            <w:r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 xml:space="preserve"> Jest gotów do  </w:t>
            </w:r>
            <w:r w:rsidRPr="001A3BEA">
              <w:rPr>
                <w:rFonts w:ascii="Arial" w:hAnsi="Arial" w:cs="Arial"/>
                <w:sz w:val="20"/>
                <w:szCs w:val="20"/>
                <w:lang w:val="pl-PL"/>
              </w:rPr>
              <w:t>dokonywania krytycznej oceny działań własnych i działań współpracowników przy zachowaniu szacunku dla różnic światopoglądowych i kulturowych</w:t>
            </w:r>
          </w:p>
        </w:tc>
      </w:tr>
      <w:tr w:rsidR="002A290A" w:rsidRPr="00106579" w14:paraId="6B0E1981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CD5298" w14:textId="7D2EA214" w:rsidR="002A290A" w:rsidRPr="002943B5" w:rsidRDefault="002A290A" w:rsidP="005C60C9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2943B5">
              <w:rPr>
                <w:rFonts w:ascii="Arial" w:hAnsi="Arial" w:cs="Arial"/>
                <w:b/>
                <w:color w:val="00608B"/>
                <w:sz w:val="20"/>
                <w:lang w:val="pl-PL"/>
              </w:rPr>
              <w:t xml:space="preserve">NA OCENĘ </w:t>
            </w:r>
            <w:r>
              <w:rPr>
                <w:rFonts w:ascii="Arial" w:hAnsi="Arial" w:cs="Arial"/>
                <w:b/>
                <w:color w:val="00608B"/>
                <w:sz w:val="20"/>
                <w:lang w:val="pl-PL"/>
              </w:rPr>
              <w:t>6</w:t>
            </w:r>
            <w:r w:rsidRPr="002943B5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,0</w:t>
            </w:r>
          </w:p>
        </w:tc>
        <w:tc>
          <w:tcPr>
            <w:tcW w:w="6731" w:type="dxa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A810BF" w14:textId="77777777" w:rsidR="002A290A" w:rsidRPr="001A3BEA" w:rsidRDefault="002A290A" w:rsidP="002943B5">
            <w:pPr>
              <w:pStyle w:val="TableParagraph"/>
              <w:spacing w:line="211" w:lineRule="exact"/>
              <w:rPr>
                <w:rFonts w:ascii="Arial" w:eastAsia="Times New Roman" w:hAnsi="Arial" w:cs="Arial"/>
                <w:sz w:val="20"/>
                <w:szCs w:val="20"/>
                <w:lang w:val="pl-PL"/>
              </w:rPr>
            </w:pPr>
            <w:r w:rsidRPr="001A3BEA">
              <w:rPr>
                <w:rFonts w:ascii="Arial" w:hAnsi="Arial" w:cs="Arial"/>
                <w:i/>
                <w:iCs/>
                <w:spacing w:val="-1"/>
                <w:w w:val="105"/>
                <w:sz w:val="20"/>
                <w:szCs w:val="20"/>
                <w:lang w:val="pl-PL"/>
              </w:rPr>
              <w:t>Wiedza</w:t>
            </w:r>
            <w:r w:rsidRPr="001A3BEA">
              <w:rPr>
                <w:rFonts w:ascii="Arial" w:hAnsi="Arial" w:cs="Arial"/>
                <w:spacing w:val="-1"/>
                <w:w w:val="105"/>
                <w:sz w:val="20"/>
                <w:szCs w:val="20"/>
                <w:lang w:val="pl-PL"/>
              </w:rPr>
              <w:t xml:space="preserve">: Student powinien uzyskać maksymalną liczbę 100 pkt </w:t>
            </w:r>
            <w:r w:rsidRPr="001A3BEA">
              <w:rPr>
                <w:rFonts w:ascii="Arial" w:hAnsi="Arial" w:cs="Arial"/>
                <w:i/>
                <w:iCs/>
                <w:spacing w:val="-1"/>
                <w:w w:val="105"/>
                <w:sz w:val="20"/>
                <w:szCs w:val="20"/>
                <w:lang w:val="pl-PL"/>
              </w:rPr>
              <w:t>Umiejętności</w:t>
            </w:r>
            <w:r w:rsidRPr="001A3BEA">
              <w:rPr>
                <w:rFonts w:ascii="Arial" w:hAnsi="Arial" w:cs="Arial"/>
                <w:spacing w:val="-1"/>
                <w:w w:val="105"/>
                <w:sz w:val="20"/>
                <w:szCs w:val="20"/>
                <w:lang w:val="pl-PL"/>
              </w:rPr>
              <w:t xml:space="preserve">: </w:t>
            </w:r>
            <w:r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 xml:space="preserve">Samodzielnie tworzy rekomendacje dla praktyki pielęgniarskiej w sytuacjach złożonych  z wykorzystaniem literatury naukowej krajowej i zagranicznej, przeglądów systematycznych i metaanaliz. </w:t>
            </w:r>
          </w:p>
          <w:p w14:paraId="772D2652" w14:textId="77777777" w:rsidR="002A290A" w:rsidRPr="001A3BEA" w:rsidRDefault="002A290A" w:rsidP="002943B5">
            <w:pPr>
              <w:pStyle w:val="TableParagraph"/>
              <w:spacing w:line="211" w:lineRule="exact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A3BEA">
              <w:rPr>
                <w:rFonts w:ascii="Arial" w:eastAsia="Times New Roman" w:hAnsi="Arial" w:cs="Arial"/>
                <w:i/>
                <w:iCs/>
                <w:sz w:val="20"/>
                <w:szCs w:val="20"/>
                <w:lang w:val="pl-PL"/>
              </w:rPr>
              <w:t>Kompetencje społeczne:</w:t>
            </w:r>
            <w:r w:rsidRPr="001A3BEA">
              <w:rPr>
                <w:rFonts w:ascii="Arial" w:eastAsia="Times New Roman" w:hAnsi="Arial" w:cs="Arial"/>
                <w:sz w:val="20"/>
                <w:szCs w:val="20"/>
                <w:lang w:val="pl-PL"/>
              </w:rPr>
              <w:t xml:space="preserve"> Jest gotów do  </w:t>
            </w:r>
            <w:r w:rsidRPr="001A3BEA">
              <w:rPr>
                <w:rFonts w:ascii="Arial" w:hAnsi="Arial" w:cs="Arial"/>
                <w:sz w:val="20"/>
                <w:szCs w:val="20"/>
                <w:lang w:val="pl-PL"/>
              </w:rPr>
              <w:t>dokonywania krytycznej oceny działań własnych i działań współpracowników przy zachowaniu szacunku dla różnic światopoglądowych i kulturowych</w:t>
            </w:r>
          </w:p>
          <w:p w14:paraId="3CE65315" w14:textId="65A52BAE" w:rsidR="002A290A" w:rsidRPr="001A3BEA" w:rsidRDefault="002A290A" w:rsidP="002A290A">
            <w:pPr>
              <w:spacing w:after="160" w:line="278" w:lineRule="auto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A3BEA">
              <w:rPr>
                <w:rFonts w:ascii="Arial" w:hAnsi="Arial" w:cs="Arial"/>
                <w:sz w:val="20"/>
                <w:szCs w:val="20"/>
                <w:lang w:val="pl-PL"/>
              </w:rPr>
              <w:t>Dodatkowo student wykazuje się wiedzą i umiejętnościami wykraczającymi poza program zajęć (np. aktywność naukowa, przygotowanie prezentacji, analiza artykułu naukowego</w:t>
            </w:r>
            <w:r w:rsidR="00750E64" w:rsidRPr="001A3BEA">
              <w:rPr>
                <w:rFonts w:ascii="Arial" w:hAnsi="Arial" w:cs="Arial"/>
                <w:sz w:val="20"/>
                <w:szCs w:val="20"/>
                <w:lang w:val="pl-PL"/>
              </w:rPr>
              <w:t>, innowacyjny projekt</w:t>
            </w:r>
            <w:r w:rsidRPr="001A3BEA">
              <w:rPr>
                <w:rFonts w:ascii="Arial" w:hAnsi="Arial" w:cs="Arial"/>
                <w:sz w:val="20"/>
                <w:szCs w:val="20"/>
                <w:lang w:val="pl-PL"/>
              </w:rPr>
              <w:t>).</w:t>
            </w:r>
          </w:p>
        </w:tc>
      </w:tr>
      <w:tr w:rsidR="003769E8" w:rsidRPr="002943B5" w14:paraId="2ACA042C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E7CF4D9" w14:textId="77777777" w:rsidR="003769E8" w:rsidRPr="002943B5" w:rsidRDefault="003769E8" w:rsidP="003769E8">
            <w:pPr>
              <w:jc w:val="center"/>
              <w:rPr>
                <w:rFonts w:ascii="Arial" w:hAnsi="Arial" w:cs="Arial"/>
                <w:b/>
                <w:color w:val="463F7C"/>
                <w:sz w:val="22"/>
                <w:lang w:val="pl-PL"/>
              </w:rPr>
            </w:pPr>
            <w:r w:rsidRPr="002943B5">
              <w:rPr>
                <w:rFonts w:ascii="Arial" w:hAnsi="Arial" w:cs="Arial"/>
                <w:b/>
                <w:color w:val="FFFFFF" w:themeColor="background1"/>
                <w:sz w:val="22"/>
              </w:rPr>
              <w:t>LITERATURA OBOWIĄZKOWA</w:t>
            </w:r>
          </w:p>
        </w:tc>
      </w:tr>
      <w:tr w:rsidR="003769E8" w:rsidRPr="00106579" w14:paraId="26648480" w14:textId="77777777" w:rsidTr="00352866">
        <w:trPr>
          <w:cantSplit/>
          <w:trHeight w:val="567"/>
          <w:jc w:val="center"/>
        </w:trPr>
        <w:tc>
          <w:tcPr>
            <w:tcW w:w="9632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60A8BE" w14:textId="57C0128B" w:rsidR="009F6D7B" w:rsidRPr="0003093F" w:rsidRDefault="0003093F" w:rsidP="00FB4B8F">
            <w:pPr>
              <w:pStyle w:val="Nagwek3"/>
              <w:keepNext w:val="0"/>
              <w:keepLines w:val="0"/>
              <w:widowControl w:val="0"/>
              <w:numPr>
                <w:ilvl w:val="0"/>
                <w:numId w:val="11"/>
              </w:numPr>
              <w:spacing w:before="176"/>
              <w:rPr>
                <w:rFonts w:ascii="Arial" w:hAnsi="Arial" w:cs="Arial"/>
                <w:color w:val="auto"/>
                <w:sz w:val="20"/>
                <w:szCs w:val="20"/>
                <w:lang w:val="pl-PL"/>
              </w:rPr>
            </w:pPr>
            <w:proofErr w:type="spellStart"/>
            <w:r w:rsidRPr="0003093F">
              <w:rPr>
                <w:rFonts w:ascii="Arial" w:hAnsi="Arial" w:cs="Arial"/>
                <w:color w:val="auto"/>
                <w:sz w:val="20"/>
                <w:szCs w:val="20"/>
                <w:lang w:val="pl-PL"/>
              </w:rPr>
              <w:lastRenderedPageBreak/>
              <w:t>Kobos</w:t>
            </w:r>
            <w:proofErr w:type="spellEnd"/>
            <w:r w:rsidRPr="0003093F">
              <w:rPr>
                <w:rFonts w:ascii="Arial" w:hAnsi="Arial" w:cs="Arial"/>
                <w:color w:val="auto"/>
                <w:sz w:val="20"/>
                <w:szCs w:val="20"/>
                <w:lang w:val="pl-PL"/>
              </w:rPr>
              <w:t xml:space="preserve"> E. Kózka M, Bala M, Sienkiewicz Z. Praktyka pielęgniarska oparta na dowodach naukowych. </w:t>
            </w:r>
            <w:proofErr w:type="spellStart"/>
            <w:r w:rsidRPr="0003093F">
              <w:rPr>
                <w:rFonts w:ascii="Arial" w:hAnsi="Arial" w:cs="Arial"/>
                <w:color w:val="auto"/>
                <w:sz w:val="20"/>
                <w:szCs w:val="20"/>
                <w:lang w:val="pl-PL"/>
              </w:rPr>
              <w:t>Evidence</w:t>
            </w:r>
            <w:proofErr w:type="spellEnd"/>
            <w:r w:rsidRPr="0003093F">
              <w:rPr>
                <w:rFonts w:ascii="Arial" w:hAnsi="Arial" w:cs="Arial"/>
                <w:color w:val="auto"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03093F">
              <w:rPr>
                <w:rFonts w:ascii="Arial" w:hAnsi="Arial" w:cs="Arial"/>
                <w:color w:val="auto"/>
                <w:sz w:val="20"/>
                <w:szCs w:val="20"/>
                <w:lang w:val="pl-PL"/>
              </w:rPr>
              <w:t>Based</w:t>
            </w:r>
            <w:proofErr w:type="spellEnd"/>
            <w:r w:rsidRPr="0003093F">
              <w:rPr>
                <w:rFonts w:ascii="Arial" w:hAnsi="Arial" w:cs="Arial"/>
                <w:color w:val="auto"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03093F">
              <w:rPr>
                <w:rFonts w:ascii="Arial" w:hAnsi="Arial" w:cs="Arial"/>
                <w:color w:val="auto"/>
                <w:sz w:val="20"/>
                <w:szCs w:val="20"/>
                <w:lang w:val="pl-PL"/>
              </w:rPr>
              <w:t>Nursing</w:t>
            </w:r>
            <w:proofErr w:type="spellEnd"/>
            <w:r w:rsidRPr="0003093F">
              <w:rPr>
                <w:rFonts w:ascii="Arial" w:hAnsi="Arial" w:cs="Arial"/>
                <w:color w:val="auto"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03093F">
              <w:rPr>
                <w:rFonts w:ascii="Arial" w:hAnsi="Arial" w:cs="Arial"/>
                <w:color w:val="auto"/>
                <w:sz w:val="20"/>
                <w:szCs w:val="20"/>
                <w:lang w:val="pl-PL"/>
              </w:rPr>
              <w:t>Practise</w:t>
            </w:r>
            <w:proofErr w:type="spellEnd"/>
            <w:r w:rsidRPr="0003093F">
              <w:rPr>
                <w:rFonts w:ascii="Arial" w:hAnsi="Arial" w:cs="Arial"/>
                <w:color w:val="auto"/>
                <w:sz w:val="20"/>
                <w:szCs w:val="20"/>
                <w:lang w:val="pl-PL"/>
              </w:rPr>
              <w:t>. Warszawa PZWL 2025</w:t>
            </w:r>
          </w:p>
          <w:p w14:paraId="36E40025" w14:textId="3382C8DE" w:rsidR="00FB4B8F" w:rsidRPr="0003093F" w:rsidRDefault="00FB4B8F" w:rsidP="00FB4B8F">
            <w:pPr>
              <w:pStyle w:val="Nagwek3"/>
              <w:keepNext w:val="0"/>
              <w:keepLines w:val="0"/>
              <w:widowControl w:val="0"/>
              <w:numPr>
                <w:ilvl w:val="0"/>
                <w:numId w:val="11"/>
              </w:numPr>
              <w:spacing w:before="176"/>
              <w:rPr>
                <w:rFonts w:ascii="Arial" w:hAnsi="Arial" w:cs="Arial"/>
                <w:color w:val="auto"/>
                <w:sz w:val="20"/>
                <w:szCs w:val="20"/>
                <w:lang w:val="pl-PL"/>
              </w:rPr>
            </w:pPr>
            <w:r w:rsidRPr="0003093F">
              <w:rPr>
                <w:rFonts w:ascii="Arial" w:hAnsi="Arial" w:cs="Arial"/>
                <w:color w:val="auto"/>
                <w:sz w:val="20"/>
                <w:szCs w:val="20"/>
                <w:lang w:val="pl-PL"/>
              </w:rPr>
              <w:t>Zarzycka D, Gaworska-Krzemińska A. Teoria, badania i praktyka oparta na dowodach naukowych. W: Podstawy Pielęgniarstwa Tom 1. Red. Zarzycka D, Ślusarska B. Warszawa, 2017, PZWL</w:t>
            </w:r>
          </w:p>
          <w:p w14:paraId="63E65398" w14:textId="77777777" w:rsidR="00FB4B8F" w:rsidRPr="0003093F" w:rsidRDefault="00FB4B8F" w:rsidP="00FB4B8F">
            <w:pPr>
              <w:pStyle w:val="Akapitzlist"/>
              <w:numPr>
                <w:ilvl w:val="0"/>
                <w:numId w:val="11"/>
              </w:numPr>
              <w:spacing w:line="0" w:lineRule="auto"/>
              <w:contextualSpacing w:val="0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03093F">
              <w:rPr>
                <w:rFonts w:ascii="Arial" w:hAnsi="Arial" w:cs="Arial"/>
                <w:sz w:val="20"/>
                <w:szCs w:val="20"/>
                <w:lang w:val="pl-PL" w:eastAsia="pl-PL"/>
              </w:rPr>
              <w:t xml:space="preserve">Sołtysiak Artur, Wprowadzenie do praktyki pielęgniarskiej opartej na faktach. </w:t>
            </w:r>
            <w:proofErr w:type="spellStart"/>
            <w:r w:rsidRPr="0003093F">
              <w:rPr>
                <w:rFonts w:ascii="Arial" w:hAnsi="Arial" w:cs="Arial"/>
                <w:sz w:val="20"/>
                <w:szCs w:val="20"/>
                <w:lang w:eastAsia="pl-PL"/>
              </w:rPr>
              <w:t>Prezentacja</w:t>
            </w:r>
            <w:proofErr w:type="spellEnd"/>
            <w:r w:rsidRPr="0003093F">
              <w:rPr>
                <w:rFonts w:ascii="Arial" w:hAnsi="Arial" w:cs="Arial"/>
                <w:sz w:val="20"/>
                <w:szCs w:val="20"/>
                <w:lang w:eastAsia="pl-PL"/>
              </w:rPr>
              <w:t xml:space="preserve"> Dzień I online </w:t>
            </w:r>
          </w:p>
          <w:p w14:paraId="1621EB5A" w14:textId="77777777" w:rsidR="00FB4B8F" w:rsidRPr="0003093F" w:rsidRDefault="00FB4B8F" w:rsidP="00FB4B8F">
            <w:pPr>
              <w:pStyle w:val="Akapitzlist"/>
              <w:numPr>
                <w:ilvl w:val="0"/>
                <w:numId w:val="11"/>
              </w:numPr>
              <w:spacing w:line="0" w:lineRule="auto"/>
              <w:contextualSpacing w:val="0"/>
              <w:rPr>
                <w:rFonts w:ascii="Arial" w:hAnsi="Arial" w:cs="Arial"/>
                <w:sz w:val="20"/>
                <w:szCs w:val="20"/>
                <w:lang w:val="pl-PL" w:eastAsia="pl-PL"/>
              </w:rPr>
            </w:pPr>
            <w:r w:rsidRPr="0003093F">
              <w:rPr>
                <w:rFonts w:ascii="Arial" w:hAnsi="Arial" w:cs="Arial"/>
                <w:sz w:val="20"/>
                <w:szCs w:val="20"/>
                <w:lang w:val="pl-PL" w:eastAsia="pl-PL"/>
              </w:rPr>
              <w:t>na stronie https://sites.google.com/site/ebnppoland/ebnp/intro-1</w:t>
            </w:r>
          </w:p>
          <w:p w14:paraId="2E4E9C36" w14:textId="77777777" w:rsidR="00FB4B8F" w:rsidRPr="0003093F" w:rsidRDefault="00FB4B8F" w:rsidP="00FB4B8F">
            <w:pPr>
              <w:pStyle w:val="Akapitzlist"/>
              <w:numPr>
                <w:ilvl w:val="0"/>
                <w:numId w:val="11"/>
              </w:numPr>
              <w:spacing w:line="0" w:lineRule="auto"/>
              <w:contextualSpacing w:val="0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03093F">
              <w:rPr>
                <w:rFonts w:ascii="Arial" w:hAnsi="Arial" w:cs="Arial"/>
                <w:sz w:val="20"/>
                <w:szCs w:val="20"/>
                <w:lang w:val="pl-PL" w:eastAsia="pl-PL"/>
              </w:rPr>
              <w:t xml:space="preserve">Sołtysiak Artur, Wprowadzenie do praktyki pielęgniarskiej opartej na faktach. </w:t>
            </w:r>
            <w:proofErr w:type="spellStart"/>
            <w:r w:rsidRPr="0003093F">
              <w:rPr>
                <w:rFonts w:ascii="Arial" w:hAnsi="Arial" w:cs="Arial"/>
                <w:sz w:val="20"/>
                <w:szCs w:val="20"/>
                <w:lang w:eastAsia="pl-PL"/>
              </w:rPr>
              <w:t>Prezentacja</w:t>
            </w:r>
            <w:proofErr w:type="spellEnd"/>
            <w:r w:rsidRPr="0003093F">
              <w:rPr>
                <w:rFonts w:ascii="Arial" w:hAnsi="Arial" w:cs="Arial"/>
                <w:sz w:val="20"/>
                <w:szCs w:val="20"/>
                <w:lang w:eastAsia="pl-PL"/>
              </w:rPr>
              <w:t xml:space="preserve"> Dzień I online </w:t>
            </w:r>
          </w:p>
          <w:p w14:paraId="18CB8628" w14:textId="77777777" w:rsidR="00FB4B8F" w:rsidRPr="0003093F" w:rsidRDefault="00FB4B8F" w:rsidP="00FB4B8F">
            <w:pPr>
              <w:pStyle w:val="Akapitzlist"/>
              <w:numPr>
                <w:ilvl w:val="0"/>
                <w:numId w:val="11"/>
              </w:numPr>
              <w:spacing w:line="0" w:lineRule="auto"/>
              <w:contextualSpacing w:val="0"/>
              <w:rPr>
                <w:rFonts w:ascii="Arial" w:hAnsi="Arial" w:cs="Arial"/>
                <w:sz w:val="20"/>
                <w:szCs w:val="20"/>
                <w:lang w:val="pl-PL" w:eastAsia="pl-PL"/>
              </w:rPr>
            </w:pPr>
            <w:r w:rsidRPr="0003093F">
              <w:rPr>
                <w:rFonts w:ascii="Arial" w:hAnsi="Arial" w:cs="Arial"/>
                <w:sz w:val="20"/>
                <w:szCs w:val="20"/>
                <w:lang w:val="pl-PL" w:eastAsia="pl-PL"/>
              </w:rPr>
              <w:t>na stronie https://sites.google.com/site/ebnppoland/ebnp/intro-1</w:t>
            </w:r>
          </w:p>
          <w:p w14:paraId="52E66B65" w14:textId="77777777" w:rsidR="00FB4B8F" w:rsidRPr="0003093F" w:rsidRDefault="00FB4B8F" w:rsidP="00FB4B8F">
            <w:pPr>
              <w:pStyle w:val="Akapitzlist"/>
              <w:numPr>
                <w:ilvl w:val="0"/>
                <w:numId w:val="11"/>
              </w:numPr>
              <w:spacing w:line="0" w:lineRule="auto"/>
              <w:contextualSpacing w:val="0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03093F">
              <w:rPr>
                <w:rFonts w:ascii="Arial" w:hAnsi="Arial" w:cs="Arial"/>
                <w:sz w:val="20"/>
                <w:szCs w:val="20"/>
                <w:lang w:val="pl-PL" w:eastAsia="pl-PL"/>
              </w:rPr>
              <w:t xml:space="preserve">Sołtysiak Artur, Wprowadzenie do praktyki pielęgniarskiej opartej na faktach. </w:t>
            </w:r>
            <w:proofErr w:type="spellStart"/>
            <w:r w:rsidRPr="0003093F">
              <w:rPr>
                <w:rFonts w:ascii="Arial" w:hAnsi="Arial" w:cs="Arial"/>
                <w:sz w:val="20"/>
                <w:szCs w:val="20"/>
                <w:lang w:eastAsia="pl-PL"/>
              </w:rPr>
              <w:t>Prezentacja</w:t>
            </w:r>
            <w:proofErr w:type="spellEnd"/>
            <w:r w:rsidRPr="0003093F">
              <w:rPr>
                <w:rFonts w:ascii="Arial" w:hAnsi="Arial" w:cs="Arial"/>
                <w:sz w:val="20"/>
                <w:szCs w:val="20"/>
                <w:lang w:eastAsia="pl-PL"/>
              </w:rPr>
              <w:t xml:space="preserve"> Dzień I online </w:t>
            </w:r>
          </w:p>
          <w:p w14:paraId="6CB2EABD" w14:textId="77777777" w:rsidR="00FB4B8F" w:rsidRPr="0003093F" w:rsidRDefault="00FB4B8F" w:rsidP="00FB4B8F">
            <w:pPr>
              <w:pStyle w:val="Akapitzlist"/>
              <w:numPr>
                <w:ilvl w:val="0"/>
                <w:numId w:val="11"/>
              </w:numPr>
              <w:spacing w:line="0" w:lineRule="auto"/>
              <w:contextualSpacing w:val="0"/>
              <w:rPr>
                <w:rFonts w:ascii="Arial" w:hAnsi="Arial" w:cs="Arial"/>
                <w:sz w:val="20"/>
                <w:szCs w:val="20"/>
                <w:lang w:val="pl-PL" w:eastAsia="pl-PL"/>
              </w:rPr>
            </w:pPr>
            <w:r w:rsidRPr="0003093F">
              <w:rPr>
                <w:rFonts w:ascii="Arial" w:hAnsi="Arial" w:cs="Arial"/>
                <w:sz w:val="20"/>
                <w:szCs w:val="20"/>
                <w:lang w:val="pl-PL" w:eastAsia="pl-PL"/>
              </w:rPr>
              <w:t>na stronie https://sites.google.com/site/ebnppoland/ebnp/intro-1</w:t>
            </w:r>
          </w:p>
          <w:p w14:paraId="26E447D4" w14:textId="77777777" w:rsidR="00FB4B8F" w:rsidRPr="0003093F" w:rsidRDefault="00FB4B8F" w:rsidP="00FB4B8F">
            <w:pPr>
              <w:pStyle w:val="Akapitzlist"/>
              <w:numPr>
                <w:ilvl w:val="0"/>
                <w:numId w:val="11"/>
              </w:numPr>
              <w:spacing w:line="0" w:lineRule="auto"/>
              <w:contextualSpacing w:val="0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03093F">
              <w:rPr>
                <w:rFonts w:ascii="Arial" w:hAnsi="Arial" w:cs="Arial"/>
                <w:sz w:val="20"/>
                <w:szCs w:val="20"/>
                <w:lang w:val="pl-PL" w:eastAsia="pl-PL"/>
              </w:rPr>
              <w:t xml:space="preserve">Sołtysiak Artur, Wprowadzenie do praktyki pielęgniarskiej opartej na faktach. </w:t>
            </w:r>
            <w:proofErr w:type="spellStart"/>
            <w:r w:rsidRPr="0003093F">
              <w:rPr>
                <w:rFonts w:ascii="Arial" w:hAnsi="Arial" w:cs="Arial"/>
                <w:sz w:val="20"/>
                <w:szCs w:val="20"/>
                <w:lang w:eastAsia="pl-PL"/>
              </w:rPr>
              <w:t>Prezentacja</w:t>
            </w:r>
            <w:proofErr w:type="spellEnd"/>
            <w:r w:rsidRPr="0003093F">
              <w:rPr>
                <w:rFonts w:ascii="Arial" w:hAnsi="Arial" w:cs="Arial"/>
                <w:sz w:val="20"/>
                <w:szCs w:val="20"/>
                <w:lang w:eastAsia="pl-PL"/>
              </w:rPr>
              <w:t xml:space="preserve"> Dzień I online </w:t>
            </w:r>
          </w:p>
          <w:p w14:paraId="1EA44A89" w14:textId="77777777" w:rsidR="00FB4B8F" w:rsidRPr="0003093F" w:rsidRDefault="00FB4B8F" w:rsidP="00FB4B8F">
            <w:pPr>
              <w:pStyle w:val="Akapitzlist"/>
              <w:numPr>
                <w:ilvl w:val="0"/>
                <w:numId w:val="11"/>
              </w:numPr>
              <w:spacing w:line="0" w:lineRule="auto"/>
              <w:contextualSpacing w:val="0"/>
              <w:rPr>
                <w:rFonts w:ascii="Arial" w:hAnsi="Arial" w:cs="Arial"/>
                <w:sz w:val="20"/>
                <w:szCs w:val="20"/>
                <w:lang w:val="pl-PL" w:eastAsia="pl-PL"/>
              </w:rPr>
            </w:pPr>
            <w:r w:rsidRPr="0003093F">
              <w:rPr>
                <w:rFonts w:ascii="Arial" w:hAnsi="Arial" w:cs="Arial"/>
                <w:sz w:val="20"/>
                <w:szCs w:val="20"/>
                <w:lang w:val="pl-PL" w:eastAsia="pl-PL"/>
              </w:rPr>
              <w:t xml:space="preserve">na stronie </w:t>
            </w:r>
            <w:hyperlink r:id="rId12" w:history="1">
              <w:r w:rsidRPr="0003093F">
                <w:rPr>
                  <w:rStyle w:val="Hipercze"/>
                  <w:rFonts w:ascii="Arial" w:hAnsi="Arial" w:cs="Arial"/>
                  <w:sz w:val="20"/>
                  <w:szCs w:val="20"/>
                  <w:lang w:val="pl-PL" w:eastAsia="pl-PL"/>
                </w:rPr>
                <w:t>https://sites.google.com/site/ebnppoland/ebnp/intro-1</w:t>
              </w:r>
            </w:hyperlink>
          </w:p>
          <w:p w14:paraId="61E883F1" w14:textId="49D14945" w:rsidR="009F6D7B" w:rsidRPr="0003093F" w:rsidRDefault="00FB4B8F" w:rsidP="009F6D7B">
            <w:pPr>
              <w:pStyle w:val="Akapitzlist"/>
              <w:numPr>
                <w:ilvl w:val="0"/>
                <w:numId w:val="11"/>
              </w:numPr>
              <w:spacing w:line="0" w:lineRule="auto"/>
              <w:contextualSpacing w:val="0"/>
              <w:rPr>
                <w:rFonts w:ascii="Arial" w:hAnsi="Arial" w:cs="Arial"/>
                <w:sz w:val="20"/>
                <w:szCs w:val="20"/>
                <w:lang w:val="pl-PL" w:eastAsia="pl-PL"/>
              </w:rPr>
            </w:pPr>
            <w:r w:rsidRPr="0003093F">
              <w:rPr>
                <w:rFonts w:ascii="Arial" w:hAnsi="Arial" w:cs="Arial"/>
                <w:sz w:val="20"/>
                <w:szCs w:val="20"/>
                <w:lang w:val="pl-PL"/>
              </w:rPr>
              <w:t xml:space="preserve">Sołtysiak A. Wprowadzenie do praktyki opartej na faktach. </w:t>
            </w:r>
          </w:p>
          <w:p w14:paraId="797E7286" w14:textId="0DF24FE7" w:rsidR="00FB4B8F" w:rsidRPr="0003093F" w:rsidRDefault="00FB4B8F" w:rsidP="00FB4B8F">
            <w:pPr>
              <w:pStyle w:val="Akapitzlist"/>
              <w:widowControl w:val="0"/>
              <w:numPr>
                <w:ilvl w:val="0"/>
                <w:numId w:val="12"/>
              </w:numPr>
              <w:rPr>
                <w:rStyle w:val="Pogrubienie"/>
                <w:rFonts w:ascii="Arial" w:hAnsi="Arial" w:cs="Arial"/>
                <w:b w:val="0"/>
                <w:bCs w:val="0"/>
                <w:sz w:val="20"/>
                <w:szCs w:val="20"/>
                <w:lang w:val="pl-PL"/>
              </w:rPr>
            </w:pPr>
            <w:r w:rsidRPr="0003093F">
              <w:rPr>
                <w:rFonts w:ascii="Arial" w:hAnsi="Arial" w:cs="Arial"/>
                <w:sz w:val="20"/>
                <w:szCs w:val="20"/>
                <w:lang w:val="pl-PL" w:eastAsia="pl-PL"/>
              </w:rPr>
              <w:t xml:space="preserve">Joanna </w:t>
            </w:r>
            <w:proofErr w:type="spellStart"/>
            <w:r w:rsidRPr="0003093F">
              <w:rPr>
                <w:rFonts w:ascii="Arial" w:hAnsi="Arial" w:cs="Arial"/>
                <w:sz w:val="20"/>
                <w:szCs w:val="20"/>
                <w:lang w:val="pl-PL" w:eastAsia="pl-PL"/>
              </w:rPr>
              <w:t>Gotlib</w:t>
            </w:r>
            <w:proofErr w:type="spellEnd"/>
            <w:r w:rsidRPr="0003093F">
              <w:rPr>
                <w:rFonts w:ascii="Arial" w:hAnsi="Arial" w:cs="Arial"/>
                <w:sz w:val="20"/>
                <w:szCs w:val="20"/>
                <w:lang w:val="pl-PL" w:eastAsia="pl-PL"/>
              </w:rPr>
              <w:t xml:space="preserve">, Jarosława </w:t>
            </w:r>
            <w:proofErr w:type="spellStart"/>
            <w:r w:rsidRPr="0003093F">
              <w:rPr>
                <w:rFonts w:ascii="Arial" w:hAnsi="Arial" w:cs="Arial"/>
                <w:sz w:val="20"/>
                <w:szCs w:val="20"/>
                <w:lang w:val="pl-PL" w:eastAsia="pl-PL"/>
              </w:rPr>
              <w:t>Belowska</w:t>
            </w:r>
            <w:proofErr w:type="spellEnd"/>
            <w:r w:rsidRPr="0003093F">
              <w:rPr>
                <w:rFonts w:ascii="Arial" w:hAnsi="Arial" w:cs="Arial"/>
                <w:sz w:val="20"/>
                <w:szCs w:val="20"/>
                <w:lang w:val="pl-PL" w:eastAsia="pl-PL"/>
              </w:rPr>
              <w:t xml:space="preserve"> ,Mariusz </w:t>
            </w:r>
            <w:proofErr w:type="spellStart"/>
            <w:r w:rsidRPr="0003093F">
              <w:rPr>
                <w:rFonts w:ascii="Arial" w:hAnsi="Arial" w:cs="Arial"/>
                <w:sz w:val="20"/>
                <w:szCs w:val="20"/>
                <w:lang w:val="pl-PL" w:eastAsia="pl-PL"/>
              </w:rPr>
              <w:t>Panczyk</w:t>
            </w:r>
            <w:proofErr w:type="spellEnd"/>
            <w:r w:rsidRPr="0003093F">
              <w:rPr>
                <w:rFonts w:ascii="Arial" w:hAnsi="Arial" w:cs="Arial"/>
                <w:sz w:val="20"/>
                <w:szCs w:val="20"/>
                <w:lang w:val="pl-PL" w:eastAsia="pl-PL"/>
              </w:rPr>
              <w:t xml:space="preserve"> ,Grażyna Dykowska ,Grażyna Wójcik.  </w:t>
            </w:r>
            <w:proofErr w:type="spellStart"/>
            <w:r w:rsidRPr="0003093F">
              <w:rPr>
                <w:rStyle w:val="Pogrubienie"/>
                <w:rFonts w:ascii="Arial" w:hAnsi="Arial" w:cs="Arial"/>
                <w:b w:val="0"/>
                <w:bCs w:val="0"/>
                <w:sz w:val="20"/>
                <w:szCs w:val="20"/>
                <w:lang w:val="pl-PL"/>
              </w:rPr>
              <w:t>Evidence-based</w:t>
            </w:r>
            <w:proofErr w:type="spellEnd"/>
            <w:r w:rsidRPr="0003093F">
              <w:rPr>
                <w:rStyle w:val="Pogrubienie"/>
                <w:rFonts w:ascii="Arial" w:hAnsi="Arial" w:cs="Arial"/>
                <w:b w:val="0"/>
                <w:bCs w:val="0"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03093F">
              <w:rPr>
                <w:rStyle w:val="Pogrubienie"/>
                <w:rFonts w:ascii="Arial" w:hAnsi="Arial" w:cs="Arial"/>
                <w:b w:val="0"/>
                <w:bCs w:val="0"/>
                <w:sz w:val="20"/>
                <w:szCs w:val="20"/>
                <w:lang w:val="pl-PL"/>
              </w:rPr>
              <w:t>Medicine</w:t>
            </w:r>
            <w:proofErr w:type="spellEnd"/>
            <w:r w:rsidRPr="0003093F">
              <w:rPr>
                <w:rStyle w:val="Pogrubienie"/>
                <w:rFonts w:ascii="Arial" w:hAnsi="Arial" w:cs="Arial"/>
                <w:b w:val="0"/>
                <w:bCs w:val="0"/>
                <w:sz w:val="20"/>
                <w:szCs w:val="20"/>
                <w:lang w:val="pl-PL"/>
              </w:rPr>
              <w:t xml:space="preserve"> i </w:t>
            </w:r>
            <w:proofErr w:type="spellStart"/>
            <w:r w:rsidRPr="0003093F">
              <w:rPr>
                <w:rStyle w:val="Pogrubienie"/>
                <w:rFonts w:ascii="Arial" w:hAnsi="Arial" w:cs="Arial"/>
                <w:b w:val="0"/>
                <w:bCs w:val="0"/>
                <w:sz w:val="20"/>
                <w:szCs w:val="20"/>
                <w:lang w:val="pl-PL"/>
              </w:rPr>
              <w:t>Evidence-based</w:t>
            </w:r>
            <w:proofErr w:type="spellEnd"/>
            <w:r w:rsidRPr="0003093F">
              <w:rPr>
                <w:rStyle w:val="Pogrubienie"/>
                <w:rFonts w:ascii="Arial" w:hAnsi="Arial" w:cs="Arial"/>
                <w:b w:val="0"/>
                <w:bCs w:val="0"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03093F">
              <w:rPr>
                <w:rStyle w:val="Pogrubienie"/>
                <w:rFonts w:ascii="Arial" w:hAnsi="Arial" w:cs="Arial"/>
                <w:b w:val="0"/>
                <w:bCs w:val="0"/>
                <w:sz w:val="20"/>
                <w:szCs w:val="20"/>
                <w:lang w:val="pl-PL"/>
              </w:rPr>
              <w:t>Nursing</w:t>
            </w:r>
            <w:proofErr w:type="spellEnd"/>
            <w:r w:rsidRPr="0003093F">
              <w:rPr>
                <w:rStyle w:val="Pogrubienie"/>
                <w:rFonts w:ascii="Arial" w:hAnsi="Arial" w:cs="Arial"/>
                <w:b w:val="0"/>
                <w:bCs w:val="0"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03093F">
              <w:rPr>
                <w:rStyle w:val="Pogrubienie"/>
                <w:rFonts w:ascii="Arial" w:hAnsi="Arial" w:cs="Arial"/>
                <w:b w:val="0"/>
                <w:bCs w:val="0"/>
                <w:sz w:val="20"/>
                <w:szCs w:val="20"/>
                <w:lang w:val="pl-PL"/>
              </w:rPr>
              <w:t>Practice</w:t>
            </w:r>
            <w:proofErr w:type="spellEnd"/>
            <w:r w:rsidRPr="0003093F">
              <w:rPr>
                <w:rStyle w:val="Pogrubienie"/>
                <w:rFonts w:ascii="Arial" w:hAnsi="Arial" w:cs="Arial"/>
                <w:b w:val="0"/>
                <w:bCs w:val="0"/>
                <w:sz w:val="20"/>
                <w:szCs w:val="20"/>
                <w:lang w:val="pl-PL"/>
              </w:rPr>
              <w:t xml:space="preserve"> — przegląd polskiego piśmiennictwa naukowego. Problemy Pielęgniarstwa 2014; 22 (2): 223–227 </w:t>
            </w:r>
          </w:p>
          <w:p w14:paraId="03EFED05" w14:textId="3A6252EA" w:rsidR="003769E8" w:rsidRPr="002943B5" w:rsidRDefault="003769E8" w:rsidP="009F6D7B">
            <w:pPr>
              <w:pStyle w:val="Akapitzlist"/>
              <w:widowControl w:val="0"/>
              <w:contextualSpacing w:val="0"/>
              <w:rPr>
                <w:rFonts w:ascii="Arial" w:hAnsi="Arial" w:cs="Arial"/>
                <w:lang w:val="pl-PL"/>
              </w:rPr>
            </w:pPr>
          </w:p>
        </w:tc>
      </w:tr>
      <w:tr w:rsidR="003769E8" w:rsidRPr="002943B5" w14:paraId="0CB40E23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3BF85D" w14:textId="77777777" w:rsidR="003769E8" w:rsidRPr="002943B5" w:rsidRDefault="003769E8" w:rsidP="003769E8">
            <w:pPr>
              <w:jc w:val="center"/>
              <w:rPr>
                <w:rFonts w:ascii="Arial" w:hAnsi="Arial" w:cs="Arial"/>
                <w:b/>
                <w:sz w:val="22"/>
                <w:lang w:val="pl-PL"/>
              </w:rPr>
            </w:pPr>
            <w:r w:rsidRPr="002943B5">
              <w:rPr>
                <w:rFonts w:ascii="Arial" w:hAnsi="Arial" w:cs="Arial"/>
                <w:b/>
                <w:color w:val="FFFFFF" w:themeColor="background1"/>
                <w:sz w:val="22"/>
              </w:rPr>
              <w:t>LITERATURA UZUPEŁNIAJĄCA</w:t>
            </w:r>
          </w:p>
        </w:tc>
      </w:tr>
      <w:tr w:rsidR="003769E8" w:rsidRPr="00106579" w14:paraId="4776EBC9" w14:textId="77777777" w:rsidTr="00352866">
        <w:trPr>
          <w:cantSplit/>
          <w:trHeight w:val="340"/>
          <w:jc w:val="center"/>
        </w:trPr>
        <w:tc>
          <w:tcPr>
            <w:tcW w:w="9632" w:type="dxa"/>
            <w:gridSpan w:val="2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796ECA" w14:textId="77777777" w:rsidR="009F6D7B" w:rsidRPr="009F6D7B" w:rsidRDefault="00FB4B8F" w:rsidP="00FB4B8F">
            <w:pPr>
              <w:pStyle w:val="Akapitzlist"/>
              <w:numPr>
                <w:ilvl w:val="0"/>
                <w:numId w:val="13"/>
              </w:num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943B5">
              <w:rPr>
                <w:rFonts w:ascii="Arial" w:eastAsia="Georgia" w:hAnsi="Arial" w:cs="Arial"/>
                <w:sz w:val="20"/>
                <w:szCs w:val="20"/>
              </w:rPr>
              <w:t xml:space="preserve">Bernadette Mazurek Melnyk, Ellen Fineout Overholt. Evidence Based </w:t>
            </w:r>
            <w:proofErr w:type="spellStart"/>
            <w:r w:rsidRPr="002943B5">
              <w:rPr>
                <w:rFonts w:ascii="Arial" w:eastAsia="Georgia" w:hAnsi="Arial" w:cs="Arial"/>
                <w:sz w:val="20"/>
                <w:szCs w:val="20"/>
              </w:rPr>
              <w:t>Practise</w:t>
            </w:r>
            <w:proofErr w:type="spellEnd"/>
            <w:r w:rsidRPr="002943B5">
              <w:rPr>
                <w:rFonts w:ascii="Arial" w:eastAsia="Georgia" w:hAnsi="Arial" w:cs="Arial"/>
                <w:sz w:val="20"/>
                <w:szCs w:val="20"/>
              </w:rPr>
              <w:t xml:space="preserve"> in Nursing &amp;</w:t>
            </w:r>
            <w:proofErr w:type="spellStart"/>
            <w:r w:rsidRPr="002943B5">
              <w:rPr>
                <w:rFonts w:ascii="Arial" w:eastAsia="Georgia" w:hAnsi="Arial" w:cs="Arial"/>
                <w:sz w:val="20"/>
                <w:szCs w:val="20"/>
              </w:rPr>
              <w:t>Heathcare</w:t>
            </w:r>
            <w:proofErr w:type="spellEnd"/>
            <w:r w:rsidRPr="002943B5">
              <w:rPr>
                <w:rFonts w:ascii="Arial" w:eastAsia="Georgia" w:hAnsi="Arial" w:cs="Arial"/>
                <w:sz w:val="20"/>
                <w:szCs w:val="20"/>
              </w:rPr>
              <w:t>. Philadelphia, 2015, Wolters Kluwer</w:t>
            </w:r>
          </w:p>
          <w:p w14:paraId="2A2E2610" w14:textId="51F8CC08" w:rsidR="003769E8" w:rsidRPr="002943B5" w:rsidRDefault="009F6D7B" w:rsidP="00FB4B8F">
            <w:pPr>
              <w:pStyle w:val="Akapitzlist"/>
              <w:numPr>
                <w:ilvl w:val="0"/>
                <w:numId w:val="13"/>
              </w:num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hyperlink r:id="rId13" w:history="1">
              <w:r w:rsidRPr="00E05C79">
                <w:rPr>
                  <w:rStyle w:val="Hipercze"/>
                  <w:rFonts w:ascii="Arial" w:hAnsi="Arial" w:cs="Arial"/>
                  <w:sz w:val="20"/>
                  <w:szCs w:val="20"/>
                  <w:lang w:val="pl-PL"/>
                </w:rPr>
                <w:t>http://ebm.org.pl/show.php?aid=24829</w:t>
              </w:r>
            </w:hyperlink>
          </w:p>
        </w:tc>
      </w:tr>
    </w:tbl>
    <w:p w14:paraId="44B3AC62" w14:textId="7F80CADB" w:rsidR="00FB4B8F" w:rsidRPr="002943B5" w:rsidRDefault="00FE5C08" w:rsidP="00FB4B8F">
      <w:pPr>
        <w:spacing w:before="1"/>
        <w:rPr>
          <w:rFonts w:ascii="Arial" w:hAnsi="Arial" w:cs="Arial"/>
          <w:sz w:val="20"/>
          <w:szCs w:val="20"/>
          <w:lang w:val="pl-PL"/>
        </w:rPr>
      </w:pPr>
      <w:r>
        <w:rPr>
          <w:rFonts w:ascii="Arial" w:hAnsi="Arial" w:cs="Arial"/>
          <w:sz w:val="20"/>
          <w:szCs w:val="20"/>
          <w:lang w:val="pl-PL"/>
        </w:rPr>
        <w:t xml:space="preserve">Karta oceny projektu - </w:t>
      </w:r>
      <w:r w:rsidR="00FB4B8F" w:rsidRPr="002943B5">
        <w:rPr>
          <w:rFonts w:ascii="Arial" w:hAnsi="Arial" w:cs="Arial"/>
          <w:sz w:val="20"/>
          <w:szCs w:val="20"/>
          <w:lang w:val="pl-PL"/>
        </w:rPr>
        <w:t xml:space="preserve">Kryteria oceny rekomendacji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6"/>
        <w:gridCol w:w="5336"/>
        <w:gridCol w:w="3216"/>
      </w:tblGrid>
      <w:tr w:rsidR="00FB4B8F" w:rsidRPr="002943B5" w14:paraId="4D041ED8" w14:textId="77777777" w:rsidTr="00E718E4">
        <w:tc>
          <w:tcPr>
            <w:tcW w:w="1129" w:type="dxa"/>
          </w:tcPr>
          <w:p w14:paraId="3BE8F99A" w14:textId="77777777" w:rsidR="00FB4B8F" w:rsidRPr="002943B5" w:rsidRDefault="00FB4B8F" w:rsidP="00E718E4">
            <w:pPr>
              <w:widowControl w:val="0"/>
              <w:spacing w:before="1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>LP</w:t>
            </w:r>
          </w:p>
        </w:tc>
        <w:tc>
          <w:tcPr>
            <w:tcW w:w="5664" w:type="dxa"/>
          </w:tcPr>
          <w:p w14:paraId="73BC6627" w14:textId="77777777" w:rsidR="00FB4B8F" w:rsidRPr="002943B5" w:rsidRDefault="00FB4B8F" w:rsidP="00E718E4">
            <w:pPr>
              <w:widowControl w:val="0"/>
              <w:spacing w:before="1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>Kryterium</w:t>
            </w:r>
          </w:p>
        </w:tc>
        <w:tc>
          <w:tcPr>
            <w:tcW w:w="3397" w:type="dxa"/>
          </w:tcPr>
          <w:p w14:paraId="1DA7E4E0" w14:textId="77777777" w:rsidR="00FB4B8F" w:rsidRPr="002943B5" w:rsidRDefault="00FB4B8F" w:rsidP="00E718E4">
            <w:pPr>
              <w:widowControl w:val="0"/>
              <w:spacing w:before="1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 xml:space="preserve">Punktacja </w:t>
            </w:r>
          </w:p>
        </w:tc>
      </w:tr>
      <w:tr w:rsidR="00FB4B8F" w:rsidRPr="002943B5" w14:paraId="312F9C32" w14:textId="77777777" w:rsidTr="00E718E4">
        <w:tc>
          <w:tcPr>
            <w:tcW w:w="1129" w:type="dxa"/>
          </w:tcPr>
          <w:p w14:paraId="32202A86" w14:textId="4ABBEA8A" w:rsidR="00FB4B8F" w:rsidRPr="002943B5" w:rsidRDefault="00FB4B8F" w:rsidP="002943B5">
            <w:pPr>
              <w:pStyle w:val="Akapitzlist"/>
              <w:widowControl w:val="0"/>
              <w:numPr>
                <w:ilvl w:val="0"/>
                <w:numId w:val="15"/>
              </w:numPr>
              <w:spacing w:before="1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</w:tc>
        <w:tc>
          <w:tcPr>
            <w:tcW w:w="5664" w:type="dxa"/>
          </w:tcPr>
          <w:p w14:paraId="170C194B" w14:textId="77777777" w:rsidR="00FB4B8F" w:rsidRPr="002943B5" w:rsidRDefault="00FB4B8F" w:rsidP="00E718E4">
            <w:pPr>
              <w:widowControl w:val="0"/>
              <w:spacing w:before="1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>Poprawność zdefiniowania pytania PICO</w:t>
            </w:r>
          </w:p>
        </w:tc>
        <w:tc>
          <w:tcPr>
            <w:tcW w:w="3397" w:type="dxa"/>
          </w:tcPr>
          <w:p w14:paraId="46331814" w14:textId="744CA468" w:rsidR="00FB4B8F" w:rsidRPr="002943B5" w:rsidRDefault="00FB4B8F" w:rsidP="00E718E4">
            <w:pPr>
              <w:widowControl w:val="0"/>
              <w:spacing w:before="1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>20 pkt</w:t>
            </w:r>
          </w:p>
        </w:tc>
      </w:tr>
      <w:tr w:rsidR="00FB4B8F" w:rsidRPr="002943B5" w14:paraId="79682559" w14:textId="77777777" w:rsidTr="00E718E4">
        <w:tc>
          <w:tcPr>
            <w:tcW w:w="1129" w:type="dxa"/>
          </w:tcPr>
          <w:p w14:paraId="0A87F758" w14:textId="77777777" w:rsidR="00FB4B8F" w:rsidRPr="002943B5" w:rsidRDefault="00FB4B8F" w:rsidP="002943B5">
            <w:pPr>
              <w:pStyle w:val="Akapitzlist"/>
              <w:widowControl w:val="0"/>
              <w:numPr>
                <w:ilvl w:val="0"/>
                <w:numId w:val="13"/>
              </w:numPr>
              <w:spacing w:before="1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</w:tc>
        <w:tc>
          <w:tcPr>
            <w:tcW w:w="5664" w:type="dxa"/>
          </w:tcPr>
          <w:p w14:paraId="1D28A1E5" w14:textId="77777777" w:rsidR="00FB4B8F" w:rsidRPr="002943B5" w:rsidRDefault="00FB4B8F" w:rsidP="00E718E4">
            <w:pPr>
              <w:widowControl w:val="0"/>
              <w:spacing w:before="1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 xml:space="preserve">Trafność doboru dowodów pochodzących z badań </w:t>
            </w:r>
          </w:p>
        </w:tc>
        <w:tc>
          <w:tcPr>
            <w:tcW w:w="3397" w:type="dxa"/>
          </w:tcPr>
          <w:p w14:paraId="3AD78723" w14:textId="73D0FBD8" w:rsidR="00FB4B8F" w:rsidRPr="002943B5" w:rsidRDefault="00FB4B8F" w:rsidP="00E718E4">
            <w:pPr>
              <w:widowControl w:val="0"/>
              <w:spacing w:before="1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 xml:space="preserve">20 pkt </w:t>
            </w:r>
          </w:p>
        </w:tc>
      </w:tr>
      <w:tr w:rsidR="00FB4B8F" w:rsidRPr="002943B5" w14:paraId="29087C44" w14:textId="77777777" w:rsidTr="00E718E4">
        <w:tc>
          <w:tcPr>
            <w:tcW w:w="1129" w:type="dxa"/>
          </w:tcPr>
          <w:p w14:paraId="2B6DCD28" w14:textId="03419B05" w:rsidR="00FB4B8F" w:rsidRPr="002943B5" w:rsidRDefault="00FB4B8F" w:rsidP="002943B5">
            <w:pPr>
              <w:pStyle w:val="Akapitzlist"/>
              <w:widowControl w:val="0"/>
              <w:numPr>
                <w:ilvl w:val="0"/>
                <w:numId w:val="13"/>
              </w:numPr>
              <w:spacing w:before="1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</w:tc>
        <w:tc>
          <w:tcPr>
            <w:tcW w:w="5664" w:type="dxa"/>
          </w:tcPr>
          <w:p w14:paraId="2E643AE5" w14:textId="77777777" w:rsidR="00FB4B8F" w:rsidRPr="002943B5" w:rsidRDefault="00FB4B8F" w:rsidP="00E718E4">
            <w:pPr>
              <w:widowControl w:val="0"/>
              <w:spacing w:before="1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 xml:space="preserve">Opracowanie rekomendacji dla praktyki pielęgniarskiej </w:t>
            </w:r>
          </w:p>
        </w:tc>
        <w:tc>
          <w:tcPr>
            <w:tcW w:w="3397" w:type="dxa"/>
          </w:tcPr>
          <w:p w14:paraId="563421FB" w14:textId="77777777" w:rsidR="00FB4B8F" w:rsidRPr="002943B5" w:rsidRDefault="00FB4B8F" w:rsidP="00E718E4">
            <w:pPr>
              <w:widowControl w:val="0"/>
              <w:spacing w:before="1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 xml:space="preserve">30 pkt </w:t>
            </w:r>
          </w:p>
        </w:tc>
      </w:tr>
      <w:tr w:rsidR="00FB4B8F" w:rsidRPr="002943B5" w14:paraId="73C5FC2F" w14:textId="77777777" w:rsidTr="00E718E4">
        <w:tc>
          <w:tcPr>
            <w:tcW w:w="1129" w:type="dxa"/>
          </w:tcPr>
          <w:p w14:paraId="45940DA0" w14:textId="06E4CDFC" w:rsidR="00FB4B8F" w:rsidRPr="002943B5" w:rsidRDefault="00FB4B8F" w:rsidP="002943B5">
            <w:pPr>
              <w:pStyle w:val="Akapitzlist"/>
              <w:widowControl w:val="0"/>
              <w:numPr>
                <w:ilvl w:val="0"/>
                <w:numId w:val="13"/>
              </w:numPr>
              <w:spacing w:before="1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</w:tc>
        <w:tc>
          <w:tcPr>
            <w:tcW w:w="5664" w:type="dxa"/>
          </w:tcPr>
          <w:p w14:paraId="5BDB938E" w14:textId="77777777" w:rsidR="00FB4B8F" w:rsidRPr="002943B5" w:rsidRDefault="00FB4B8F" w:rsidP="00E718E4">
            <w:pPr>
              <w:widowControl w:val="0"/>
              <w:spacing w:before="1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>Ocena możliwości wdrożenia w praktyce</w:t>
            </w:r>
          </w:p>
        </w:tc>
        <w:tc>
          <w:tcPr>
            <w:tcW w:w="3397" w:type="dxa"/>
          </w:tcPr>
          <w:p w14:paraId="11B8A606" w14:textId="77777777" w:rsidR="00FB4B8F" w:rsidRPr="002943B5" w:rsidRDefault="00FB4B8F" w:rsidP="00E718E4">
            <w:pPr>
              <w:widowControl w:val="0"/>
              <w:spacing w:before="1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>10 pkt</w:t>
            </w:r>
          </w:p>
        </w:tc>
      </w:tr>
      <w:tr w:rsidR="00FB4B8F" w:rsidRPr="002943B5" w14:paraId="66418A1B" w14:textId="77777777" w:rsidTr="00E718E4">
        <w:tc>
          <w:tcPr>
            <w:tcW w:w="1129" w:type="dxa"/>
          </w:tcPr>
          <w:p w14:paraId="0D688645" w14:textId="12BEF4C0" w:rsidR="00FB4B8F" w:rsidRPr="002943B5" w:rsidRDefault="00FB4B8F" w:rsidP="002943B5">
            <w:pPr>
              <w:pStyle w:val="Akapitzlist"/>
              <w:widowControl w:val="0"/>
              <w:numPr>
                <w:ilvl w:val="0"/>
                <w:numId w:val="13"/>
              </w:numPr>
              <w:spacing w:before="1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</w:tc>
        <w:tc>
          <w:tcPr>
            <w:tcW w:w="5664" w:type="dxa"/>
          </w:tcPr>
          <w:p w14:paraId="7DF3CDD1" w14:textId="77777777" w:rsidR="00FB4B8F" w:rsidRPr="002943B5" w:rsidRDefault="00FB4B8F" w:rsidP="00E718E4">
            <w:pPr>
              <w:widowControl w:val="0"/>
              <w:spacing w:before="1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>Nowatorstwo projektu</w:t>
            </w:r>
          </w:p>
        </w:tc>
        <w:tc>
          <w:tcPr>
            <w:tcW w:w="3397" w:type="dxa"/>
          </w:tcPr>
          <w:p w14:paraId="0D2BD971" w14:textId="77777777" w:rsidR="00FB4B8F" w:rsidRPr="002943B5" w:rsidRDefault="00FB4B8F" w:rsidP="00E718E4">
            <w:pPr>
              <w:widowControl w:val="0"/>
              <w:spacing w:before="1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>15 pkt</w:t>
            </w:r>
          </w:p>
        </w:tc>
      </w:tr>
      <w:tr w:rsidR="00FB4B8F" w:rsidRPr="002943B5" w14:paraId="3B11B84B" w14:textId="77777777" w:rsidTr="00E718E4">
        <w:tc>
          <w:tcPr>
            <w:tcW w:w="1129" w:type="dxa"/>
          </w:tcPr>
          <w:p w14:paraId="7B5C27A4" w14:textId="42C016B3" w:rsidR="00FB4B8F" w:rsidRPr="002943B5" w:rsidRDefault="00FB4B8F" w:rsidP="002943B5">
            <w:pPr>
              <w:pStyle w:val="Akapitzlist"/>
              <w:widowControl w:val="0"/>
              <w:numPr>
                <w:ilvl w:val="0"/>
                <w:numId w:val="13"/>
              </w:numPr>
              <w:spacing w:before="1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</w:tc>
        <w:tc>
          <w:tcPr>
            <w:tcW w:w="5664" w:type="dxa"/>
          </w:tcPr>
          <w:p w14:paraId="1969A5C2" w14:textId="77777777" w:rsidR="00FB4B8F" w:rsidRPr="002943B5" w:rsidRDefault="00FB4B8F" w:rsidP="00E718E4">
            <w:pPr>
              <w:widowControl w:val="0"/>
              <w:spacing w:before="1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>Estetyka pracy, czytelność projektu</w:t>
            </w:r>
          </w:p>
        </w:tc>
        <w:tc>
          <w:tcPr>
            <w:tcW w:w="3397" w:type="dxa"/>
          </w:tcPr>
          <w:p w14:paraId="0508BB9A" w14:textId="77777777" w:rsidR="00FB4B8F" w:rsidRPr="002943B5" w:rsidRDefault="00FB4B8F" w:rsidP="00E718E4">
            <w:pPr>
              <w:widowControl w:val="0"/>
              <w:spacing w:before="1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>5 pkt</w:t>
            </w:r>
          </w:p>
        </w:tc>
      </w:tr>
      <w:tr w:rsidR="00FB4B8F" w:rsidRPr="002943B5" w14:paraId="4364B918" w14:textId="77777777" w:rsidTr="00E718E4">
        <w:tc>
          <w:tcPr>
            <w:tcW w:w="1129" w:type="dxa"/>
          </w:tcPr>
          <w:p w14:paraId="31D7FBAD" w14:textId="77777777" w:rsidR="00FB4B8F" w:rsidRPr="002943B5" w:rsidRDefault="00FB4B8F" w:rsidP="002943B5">
            <w:pPr>
              <w:pStyle w:val="Akapitzlist"/>
              <w:widowControl w:val="0"/>
              <w:spacing w:before="1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</w:tc>
        <w:tc>
          <w:tcPr>
            <w:tcW w:w="5664" w:type="dxa"/>
          </w:tcPr>
          <w:p w14:paraId="45DEDAF0" w14:textId="77777777" w:rsidR="00FB4B8F" w:rsidRPr="002943B5" w:rsidRDefault="00FB4B8F" w:rsidP="00E718E4">
            <w:pPr>
              <w:widowControl w:val="0"/>
              <w:spacing w:before="1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>Razem</w:t>
            </w:r>
          </w:p>
        </w:tc>
        <w:tc>
          <w:tcPr>
            <w:tcW w:w="3397" w:type="dxa"/>
          </w:tcPr>
          <w:p w14:paraId="118200C8" w14:textId="77777777" w:rsidR="00FB4B8F" w:rsidRPr="002943B5" w:rsidRDefault="00FB4B8F" w:rsidP="00E718E4">
            <w:pPr>
              <w:widowControl w:val="0"/>
              <w:spacing w:before="1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943B5">
              <w:rPr>
                <w:rFonts w:ascii="Arial" w:hAnsi="Arial" w:cs="Arial"/>
                <w:sz w:val="20"/>
                <w:szCs w:val="20"/>
                <w:lang w:val="pl-PL"/>
              </w:rPr>
              <w:t xml:space="preserve">100 pkt </w:t>
            </w:r>
          </w:p>
        </w:tc>
      </w:tr>
    </w:tbl>
    <w:p w14:paraId="5DE7D6DC" w14:textId="2D4E94E4" w:rsidR="007B2BCC" w:rsidRPr="002943B5" w:rsidRDefault="007B2BCC" w:rsidP="007B2BCC">
      <w:pPr>
        <w:pStyle w:val="Tre"/>
        <w:rPr>
          <w:rFonts w:ascii="Arial" w:hAnsi="Arial" w:cs="Arial"/>
          <w:color w:val="auto"/>
          <w:sz w:val="24"/>
          <w:szCs w:val="24"/>
        </w:rPr>
      </w:pPr>
    </w:p>
    <w:sectPr w:rsidR="007B2BCC" w:rsidRPr="002943B5" w:rsidSect="003D4ABA">
      <w:footerReference w:type="default" r:id="rId14"/>
      <w:endnotePr>
        <w:numFmt w:val="decimal"/>
      </w:endnotePr>
      <w:pgSz w:w="11906" w:h="16838"/>
      <w:pgMar w:top="1134" w:right="1134" w:bottom="1134" w:left="1134" w:header="709" w:footer="85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659D4B" w14:textId="77777777" w:rsidR="0074460A" w:rsidRDefault="0074460A" w:rsidP="003D4ABA">
      <w:r>
        <w:separator/>
      </w:r>
    </w:p>
  </w:endnote>
  <w:endnote w:type="continuationSeparator" w:id="0">
    <w:p w14:paraId="3ACF2A78" w14:textId="77777777" w:rsidR="0074460A" w:rsidRDefault="0074460A" w:rsidP="003D4A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ヒラギノ角ゴ Pro W3">
    <w:altName w:val="Times New Roman"/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gnika">
    <w:altName w:val="Signika"/>
    <w:panose1 w:val="00000000000000000000"/>
    <w:charset w:val="EE"/>
    <w:family w:val="swiss"/>
    <w:notTrueType/>
    <w:pitch w:val="default"/>
    <w:sig w:usb0="00000005" w:usb1="00000000" w:usb2="00000000" w:usb3="00000000" w:csb0="00000002" w:csb1="00000000"/>
  </w:font>
  <w:font w:name="Ebrima">
    <w:panose1 w:val="02000000000000000000"/>
    <w:charset w:val="EE"/>
    <w:family w:val="auto"/>
    <w:pitch w:val="variable"/>
    <w:sig w:usb0="A000005F" w:usb1="02000041" w:usb2="000008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94368911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5B1281C8" w14:textId="09164FFB" w:rsidR="00352866" w:rsidRDefault="00352866">
            <w:pPr>
              <w:pStyle w:val="Stopka"/>
              <w:jc w:val="center"/>
            </w:pPr>
            <w:r w:rsidRPr="00352866">
              <w:rPr>
                <w:rFonts w:ascii="Arial" w:hAnsi="Arial" w:cs="Arial"/>
                <w:color w:val="00608B"/>
                <w:sz w:val="22"/>
                <w:szCs w:val="22"/>
                <w:lang w:val="pl-PL"/>
              </w:rPr>
              <w:t xml:space="preserve">Strona 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begin"/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instrText>PAGE</w:instrTex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separate"/>
            </w:r>
            <w:r w:rsidR="0008631D">
              <w:rPr>
                <w:rFonts w:ascii="Arial" w:hAnsi="Arial" w:cs="Arial"/>
                <w:b/>
                <w:bCs/>
                <w:noProof/>
                <w:color w:val="00608B"/>
                <w:sz w:val="22"/>
                <w:szCs w:val="22"/>
              </w:rPr>
              <w:t>4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end"/>
            </w:r>
            <w:r w:rsidRPr="00352866">
              <w:rPr>
                <w:rFonts w:ascii="Arial" w:hAnsi="Arial" w:cs="Arial"/>
                <w:color w:val="00608B"/>
                <w:sz w:val="22"/>
                <w:szCs w:val="22"/>
                <w:lang w:val="pl-PL"/>
              </w:rPr>
              <w:t xml:space="preserve"> z 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begin"/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instrText>NUMPAGES</w:instrTex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separate"/>
            </w:r>
            <w:r w:rsidR="0008631D">
              <w:rPr>
                <w:rFonts w:ascii="Arial" w:hAnsi="Arial" w:cs="Arial"/>
                <w:b/>
                <w:bCs/>
                <w:noProof/>
                <w:color w:val="00608B"/>
                <w:sz w:val="22"/>
                <w:szCs w:val="22"/>
              </w:rPr>
              <w:t>4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end"/>
            </w:r>
          </w:p>
        </w:sdtContent>
      </w:sdt>
    </w:sdtContent>
  </w:sdt>
  <w:p w14:paraId="4A2B707F" w14:textId="77777777" w:rsidR="00A27F9F" w:rsidRPr="0099074A" w:rsidRDefault="00A27F9F">
    <w:pPr>
      <w:pStyle w:val="Stopka"/>
      <w:rPr>
        <w:rFonts w:ascii="Ebrima" w:hAnsi="Ebrim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21B1BB" w14:textId="77777777" w:rsidR="0074460A" w:rsidRDefault="0074460A" w:rsidP="003D4ABA">
      <w:r>
        <w:separator/>
      </w:r>
    </w:p>
  </w:footnote>
  <w:footnote w:type="continuationSeparator" w:id="0">
    <w:p w14:paraId="65585870" w14:textId="77777777" w:rsidR="0074460A" w:rsidRDefault="0074460A" w:rsidP="003D4A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8D7A28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F50E1F"/>
    <w:multiLevelType w:val="hybridMultilevel"/>
    <w:tmpl w:val="C6B0F530"/>
    <w:lvl w:ilvl="0" w:tplc="9950FA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97495C"/>
    <w:multiLevelType w:val="hybridMultilevel"/>
    <w:tmpl w:val="5914B2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584A48"/>
    <w:multiLevelType w:val="hybridMultilevel"/>
    <w:tmpl w:val="8BDE4218"/>
    <w:lvl w:ilvl="0" w:tplc="1F10F850">
      <w:start w:val="1"/>
      <w:numFmt w:val="decimal"/>
      <w:lvlText w:val="%1."/>
      <w:lvlJc w:val="left"/>
      <w:pPr>
        <w:ind w:left="720" w:hanging="360"/>
      </w:pPr>
      <w:rPr>
        <w:rFonts w:ascii="Cambria" w:eastAsiaTheme="majorEastAsia" w:hAnsi="Cambria" w:cs="Calibri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B049AF"/>
    <w:multiLevelType w:val="hybridMultilevel"/>
    <w:tmpl w:val="243EB1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F866E7"/>
    <w:multiLevelType w:val="hybridMultilevel"/>
    <w:tmpl w:val="0812E75E"/>
    <w:lvl w:ilvl="0" w:tplc="7D4080C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color w:val="000000" w:themeColor="text1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D65CC8"/>
    <w:multiLevelType w:val="hybridMultilevel"/>
    <w:tmpl w:val="62ACD6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6146DC"/>
    <w:multiLevelType w:val="hybridMultilevel"/>
    <w:tmpl w:val="B4BACB4E"/>
    <w:lvl w:ilvl="0" w:tplc="9950FA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D579A6"/>
    <w:multiLevelType w:val="hybridMultilevel"/>
    <w:tmpl w:val="5A6A24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CC5E9F"/>
    <w:multiLevelType w:val="hybridMultilevel"/>
    <w:tmpl w:val="E0FCC5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E5651F"/>
    <w:multiLevelType w:val="hybridMultilevel"/>
    <w:tmpl w:val="ED96181A"/>
    <w:lvl w:ilvl="0" w:tplc="C19E678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F10DB6"/>
    <w:multiLevelType w:val="hybridMultilevel"/>
    <w:tmpl w:val="DAC8CF5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853237"/>
    <w:multiLevelType w:val="hybridMultilevel"/>
    <w:tmpl w:val="A6D23D08"/>
    <w:lvl w:ilvl="0" w:tplc="0809000F">
      <w:start w:val="2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9A6034"/>
    <w:multiLevelType w:val="hybridMultilevel"/>
    <w:tmpl w:val="71F2B832"/>
    <w:lvl w:ilvl="0" w:tplc="20104782">
      <w:start w:val="1"/>
      <w:numFmt w:val="decimal"/>
      <w:lvlText w:val="%1."/>
      <w:lvlJc w:val="left"/>
      <w:pPr>
        <w:ind w:left="720" w:hanging="360"/>
      </w:pPr>
      <w:rPr>
        <w:rFonts w:ascii="Cambria" w:eastAsia="Georgia" w:hAnsi="Cambria" w:cs="Georgia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BF46A9"/>
    <w:multiLevelType w:val="hybridMultilevel"/>
    <w:tmpl w:val="65CEFF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8969188">
    <w:abstractNumId w:val="0"/>
  </w:num>
  <w:num w:numId="2" w16cid:durableId="735570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20751211">
    <w:abstractNumId w:val="2"/>
  </w:num>
  <w:num w:numId="4" w16cid:durableId="112986300">
    <w:abstractNumId w:val="8"/>
  </w:num>
  <w:num w:numId="5" w16cid:durableId="435291589">
    <w:abstractNumId w:val="7"/>
  </w:num>
  <w:num w:numId="6" w16cid:durableId="1117067269">
    <w:abstractNumId w:val="1"/>
  </w:num>
  <w:num w:numId="7" w16cid:durableId="853688359">
    <w:abstractNumId w:val="14"/>
  </w:num>
  <w:num w:numId="8" w16cid:durableId="2069497121">
    <w:abstractNumId w:val="10"/>
  </w:num>
  <w:num w:numId="9" w16cid:durableId="1565874686">
    <w:abstractNumId w:val="5"/>
  </w:num>
  <w:num w:numId="10" w16cid:durableId="1296564224">
    <w:abstractNumId w:val="4"/>
  </w:num>
  <w:num w:numId="11" w16cid:durableId="1494180233">
    <w:abstractNumId w:val="3"/>
  </w:num>
  <w:num w:numId="12" w16cid:durableId="407505597">
    <w:abstractNumId w:val="12"/>
  </w:num>
  <w:num w:numId="13" w16cid:durableId="1739287365">
    <w:abstractNumId w:val="13"/>
  </w:num>
  <w:num w:numId="14" w16cid:durableId="812260568">
    <w:abstractNumId w:val="9"/>
  </w:num>
  <w:num w:numId="15" w16cid:durableId="357395896">
    <w:abstractNumId w:val="11"/>
  </w:num>
  <w:num w:numId="16" w16cid:durableId="38502973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noLineBreaksAfter w:lang="ja-JP" w:val="‘“(〔[{〈《「『【⦅〘〖«〝︵︷︹︻︽︿﹁﹃﹇﹙﹛﹝｢"/>
  <w:noLineBreaksBefore w:lang="ja-JP" w:val="’”)〕]}〉"/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0MDUxNTI3MTazMDRV0lEKTi0uzszPAykwqQUAXb64vywAAAA="/>
  </w:docVars>
  <w:rsids>
    <w:rsidRoot w:val="00AA22B1"/>
    <w:rsid w:val="00007DAF"/>
    <w:rsid w:val="00011E5F"/>
    <w:rsid w:val="0001318A"/>
    <w:rsid w:val="00014591"/>
    <w:rsid w:val="0001738A"/>
    <w:rsid w:val="000203B9"/>
    <w:rsid w:val="000274FC"/>
    <w:rsid w:val="0003093F"/>
    <w:rsid w:val="000347D8"/>
    <w:rsid w:val="0004228E"/>
    <w:rsid w:val="0004274F"/>
    <w:rsid w:val="000432BD"/>
    <w:rsid w:val="00047C6E"/>
    <w:rsid w:val="0005395C"/>
    <w:rsid w:val="000562FC"/>
    <w:rsid w:val="0006393C"/>
    <w:rsid w:val="00065DE9"/>
    <w:rsid w:val="00070142"/>
    <w:rsid w:val="00084DDC"/>
    <w:rsid w:val="0008631D"/>
    <w:rsid w:val="000911B0"/>
    <w:rsid w:val="00093DBF"/>
    <w:rsid w:val="000B2049"/>
    <w:rsid w:val="000D1CE6"/>
    <w:rsid w:val="000D621D"/>
    <w:rsid w:val="000E7F84"/>
    <w:rsid w:val="000F12EB"/>
    <w:rsid w:val="000F4984"/>
    <w:rsid w:val="000F78E9"/>
    <w:rsid w:val="00103793"/>
    <w:rsid w:val="00104CD6"/>
    <w:rsid w:val="00106579"/>
    <w:rsid w:val="001139CB"/>
    <w:rsid w:val="00115168"/>
    <w:rsid w:val="00123359"/>
    <w:rsid w:val="00147012"/>
    <w:rsid w:val="00153C80"/>
    <w:rsid w:val="001543CD"/>
    <w:rsid w:val="0015535F"/>
    <w:rsid w:val="00155CF0"/>
    <w:rsid w:val="00184B1B"/>
    <w:rsid w:val="001A3BEA"/>
    <w:rsid w:val="001A42DE"/>
    <w:rsid w:val="001A57AD"/>
    <w:rsid w:val="001A6515"/>
    <w:rsid w:val="001B2A15"/>
    <w:rsid w:val="001B5037"/>
    <w:rsid w:val="001C1624"/>
    <w:rsid w:val="001D6C57"/>
    <w:rsid w:val="001E33E2"/>
    <w:rsid w:val="001E5434"/>
    <w:rsid w:val="001E56EE"/>
    <w:rsid w:val="001F7E03"/>
    <w:rsid w:val="002010C5"/>
    <w:rsid w:val="00207DF8"/>
    <w:rsid w:val="002122DB"/>
    <w:rsid w:val="00215E62"/>
    <w:rsid w:val="00217C99"/>
    <w:rsid w:val="002339A3"/>
    <w:rsid w:val="002455F9"/>
    <w:rsid w:val="00247685"/>
    <w:rsid w:val="002613D7"/>
    <w:rsid w:val="00261477"/>
    <w:rsid w:val="0026664A"/>
    <w:rsid w:val="0027212E"/>
    <w:rsid w:val="0027273A"/>
    <w:rsid w:val="00275430"/>
    <w:rsid w:val="00276A88"/>
    <w:rsid w:val="0028076B"/>
    <w:rsid w:val="00281983"/>
    <w:rsid w:val="00282691"/>
    <w:rsid w:val="002943B5"/>
    <w:rsid w:val="00295D3C"/>
    <w:rsid w:val="00296C1B"/>
    <w:rsid w:val="002A290A"/>
    <w:rsid w:val="002A6C88"/>
    <w:rsid w:val="002C5BF2"/>
    <w:rsid w:val="002E609E"/>
    <w:rsid w:val="00304F75"/>
    <w:rsid w:val="00312DCB"/>
    <w:rsid w:val="00312F37"/>
    <w:rsid w:val="0032330B"/>
    <w:rsid w:val="00323DF2"/>
    <w:rsid w:val="00330E46"/>
    <w:rsid w:val="00332369"/>
    <w:rsid w:val="0034137E"/>
    <w:rsid w:val="0034193A"/>
    <w:rsid w:val="00346358"/>
    <w:rsid w:val="00347BBC"/>
    <w:rsid w:val="00351A6B"/>
    <w:rsid w:val="00352866"/>
    <w:rsid w:val="00353B29"/>
    <w:rsid w:val="00372D09"/>
    <w:rsid w:val="003751C6"/>
    <w:rsid w:val="003769E8"/>
    <w:rsid w:val="0037742F"/>
    <w:rsid w:val="0038218C"/>
    <w:rsid w:val="0038461F"/>
    <w:rsid w:val="00393A3F"/>
    <w:rsid w:val="003A5A97"/>
    <w:rsid w:val="003B196C"/>
    <w:rsid w:val="003C32CD"/>
    <w:rsid w:val="003C34B9"/>
    <w:rsid w:val="003C7E62"/>
    <w:rsid w:val="003D0FF9"/>
    <w:rsid w:val="003D4996"/>
    <w:rsid w:val="003D4ABA"/>
    <w:rsid w:val="003D5AC3"/>
    <w:rsid w:val="003D7426"/>
    <w:rsid w:val="003F4E4B"/>
    <w:rsid w:val="00400146"/>
    <w:rsid w:val="00401E7A"/>
    <w:rsid w:val="004103FB"/>
    <w:rsid w:val="004135E4"/>
    <w:rsid w:val="00413749"/>
    <w:rsid w:val="00416CCB"/>
    <w:rsid w:val="00421F0C"/>
    <w:rsid w:val="004224F5"/>
    <w:rsid w:val="004225C2"/>
    <w:rsid w:val="00424786"/>
    <w:rsid w:val="00426EA8"/>
    <w:rsid w:val="00427AC3"/>
    <w:rsid w:val="00427B9D"/>
    <w:rsid w:val="004472DD"/>
    <w:rsid w:val="00453B32"/>
    <w:rsid w:val="00465932"/>
    <w:rsid w:val="0047613C"/>
    <w:rsid w:val="004804CE"/>
    <w:rsid w:val="00483354"/>
    <w:rsid w:val="004A0AF5"/>
    <w:rsid w:val="004A1697"/>
    <w:rsid w:val="004A20E0"/>
    <w:rsid w:val="004A228C"/>
    <w:rsid w:val="004B5BF3"/>
    <w:rsid w:val="004C0337"/>
    <w:rsid w:val="004D0896"/>
    <w:rsid w:val="004D6A63"/>
    <w:rsid w:val="004E0645"/>
    <w:rsid w:val="004F14A8"/>
    <w:rsid w:val="004F52A0"/>
    <w:rsid w:val="004F59CD"/>
    <w:rsid w:val="004F71DF"/>
    <w:rsid w:val="004F7D04"/>
    <w:rsid w:val="005061AB"/>
    <w:rsid w:val="005102AB"/>
    <w:rsid w:val="005138C0"/>
    <w:rsid w:val="00517C78"/>
    <w:rsid w:val="0052104D"/>
    <w:rsid w:val="00523A5A"/>
    <w:rsid w:val="00531FAE"/>
    <w:rsid w:val="00535AA1"/>
    <w:rsid w:val="005443A8"/>
    <w:rsid w:val="0055323E"/>
    <w:rsid w:val="005546B9"/>
    <w:rsid w:val="005568E9"/>
    <w:rsid w:val="00557429"/>
    <w:rsid w:val="00562022"/>
    <w:rsid w:val="00566334"/>
    <w:rsid w:val="005736B1"/>
    <w:rsid w:val="00573F43"/>
    <w:rsid w:val="00576E86"/>
    <w:rsid w:val="0058344D"/>
    <w:rsid w:val="005971B7"/>
    <w:rsid w:val="005A09E9"/>
    <w:rsid w:val="005A141C"/>
    <w:rsid w:val="005A631D"/>
    <w:rsid w:val="005C2071"/>
    <w:rsid w:val="005C2B29"/>
    <w:rsid w:val="005C34D3"/>
    <w:rsid w:val="005C5DE4"/>
    <w:rsid w:val="005C60C9"/>
    <w:rsid w:val="005D1958"/>
    <w:rsid w:val="005E2D19"/>
    <w:rsid w:val="005E4F62"/>
    <w:rsid w:val="00606D4C"/>
    <w:rsid w:val="00615B58"/>
    <w:rsid w:val="00642CE9"/>
    <w:rsid w:val="006516D2"/>
    <w:rsid w:val="0065430E"/>
    <w:rsid w:val="00654B9E"/>
    <w:rsid w:val="006556A4"/>
    <w:rsid w:val="00667905"/>
    <w:rsid w:val="00671F9D"/>
    <w:rsid w:val="0067273B"/>
    <w:rsid w:val="006804EA"/>
    <w:rsid w:val="006924C8"/>
    <w:rsid w:val="006B2A90"/>
    <w:rsid w:val="006B5AF4"/>
    <w:rsid w:val="006C385A"/>
    <w:rsid w:val="006C47C5"/>
    <w:rsid w:val="006D0EE3"/>
    <w:rsid w:val="006D4270"/>
    <w:rsid w:val="006D43E2"/>
    <w:rsid w:val="006D6666"/>
    <w:rsid w:val="006E3349"/>
    <w:rsid w:val="006E50C5"/>
    <w:rsid w:val="0070776A"/>
    <w:rsid w:val="0071466B"/>
    <w:rsid w:val="0072233E"/>
    <w:rsid w:val="00723E2D"/>
    <w:rsid w:val="00734D4E"/>
    <w:rsid w:val="0073531E"/>
    <w:rsid w:val="00737319"/>
    <w:rsid w:val="00737C72"/>
    <w:rsid w:val="00741F2D"/>
    <w:rsid w:val="007437C1"/>
    <w:rsid w:val="0074460A"/>
    <w:rsid w:val="00750E64"/>
    <w:rsid w:val="007542C9"/>
    <w:rsid w:val="007545FF"/>
    <w:rsid w:val="00755846"/>
    <w:rsid w:val="0078712C"/>
    <w:rsid w:val="00793A88"/>
    <w:rsid w:val="007B0A75"/>
    <w:rsid w:val="007B1D66"/>
    <w:rsid w:val="007B2BCC"/>
    <w:rsid w:val="007C6569"/>
    <w:rsid w:val="007E2CC2"/>
    <w:rsid w:val="007E3854"/>
    <w:rsid w:val="007F16DD"/>
    <w:rsid w:val="007F47F9"/>
    <w:rsid w:val="007F5032"/>
    <w:rsid w:val="007F6F66"/>
    <w:rsid w:val="00802C71"/>
    <w:rsid w:val="008078AD"/>
    <w:rsid w:val="008119DB"/>
    <w:rsid w:val="008204DA"/>
    <w:rsid w:val="00821107"/>
    <w:rsid w:val="008241C1"/>
    <w:rsid w:val="0083499E"/>
    <w:rsid w:val="008427C0"/>
    <w:rsid w:val="0084341B"/>
    <w:rsid w:val="00845F96"/>
    <w:rsid w:val="00856168"/>
    <w:rsid w:val="00864695"/>
    <w:rsid w:val="00864734"/>
    <w:rsid w:val="00865B7A"/>
    <w:rsid w:val="00865BD3"/>
    <w:rsid w:val="00886B62"/>
    <w:rsid w:val="0089759C"/>
    <w:rsid w:val="008B34B4"/>
    <w:rsid w:val="008C076A"/>
    <w:rsid w:val="008C66DD"/>
    <w:rsid w:val="008E046A"/>
    <w:rsid w:val="008F7953"/>
    <w:rsid w:val="00907BA8"/>
    <w:rsid w:val="00916817"/>
    <w:rsid w:val="00924648"/>
    <w:rsid w:val="00925C2B"/>
    <w:rsid w:val="00964B3E"/>
    <w:rsid w:val="00984B04"/>
    <w:rsid w:val="00985E80"/>
    <w:rsid w:val="0098741F"/>
    <w:rsid w:val="0099074A"/>
    <w:rsid w:val="00990BB0"/>
    <w:rsid w:val="009A7B9A"/>
    <w:rsid w:val="009C072C"/>
    <w:rsid w:val="009C37E6"/>
    <w:rsid w:val="009C5C31"/>
    <w:rsid w:val="009D0E77"/>
    <w:rsid w:val="009D7CED"/>
    <w:rsid w:val="009E3963"/>
    <w:rsid w:val="009E4A11"/>
    <w:rsid w:val="009E6A9B"/>
    <w:rsid w:val="009F209A"/>
    <w:rsid w:val="009F6D7B"/>
    <w:rsid w:val="00A020E9"/>
    <w:rsid w:val="00A07BAA"/>
    <w:rsid w:val="00A2580C"/>
    <w:rsid w:val="00A27F9F"/>
    <w:rsid w:val="00A37044"/>
    <w:rsid w:val="00A450FD"/>
    <w:rsid w:val="00A47475"/>
    <w:rsid w:val="00A538AD"/>
    <w:rsid w:val="00A57B84"/>
    <w:rsid w:val="00A637B7"/>
    <w:rsid w:val="00A65B2F"/>
    <w:rsid w:val="00A72BBB"/>
    <w:rsid w:val="00A73FAB"/>
    <w:rsid w:val="00A74E19"/>
    <w:rsid w:val="00A82430"/>
    <w:rsid w:val="00A82AA5"/>
    <w:rsid w:val="00A82AE1"/>
    <w:rsid w:val="00A84894"/>
    <w:rsid w:val="00A87E58"/>
    <w:rsid w:val="00AA1364"/>
    <w:rsid w:val="00AA22B1"/>
    <w:rsid w:val="00AB2285"/>
    <w:rsid w:val="00AB66CC"/>
    <w:rsid w:val="00AC05A5"/>
    <w:rsid w:val="00AC60AF"/>
    <w:rsid w:val="00AC6743"/>
    <w:rsid w:val="00AC70DB"/>
    <w:rsid w:val="00AC7C4A"/>
    <w:rsid w:val="00AD2094"/>
    <w:rsid w:val="00AD2101"/>
    <w:rsid w:val="00AD3F9F"/>
    <w:rsid w:val="00AD7F0E"/>
    <w:rsid w:val="00AE25F1"/>
    <w:rsid w:val="00AF4B2F"/>
    <w:rsid w:val="00B1355A"/>
    <w:rsid w:val="00B22CC9"/>
    <w:rsid w:val="00B24A0E"/>
    <w:rsid w:val="00B25039"/>
    <w:rsid w:val="00B31083"/>
    <w:rsid w:val="00B33220"/>
    <w:rsid w:val="00B40D84"/>
    <w:rsid w:val="00B473D5"/>
    <w:rsid w:val="00B4781C"/>
    <w:rsid w:val="00B47C32"/>
    <w:rsid w:val="00B523AB"/>
    <w:rsid w:val="00B61827"/>
    <w:rsid w:val="00B72623"/>
    <w:rsid w:val="00B7710C"/>
    <w:rsid w:val="00B77F85"/>
    <w:rsid w:val="00B90283"/>
    <w:rsid w:val="00B915E0"/>
    <w:rsid w:val="00B91B77"/>
    <w:rsid w:val="00BA0CF6"/>
    <w:rsid w:val="00BB29BF"/>
    <w:rsid w:val="00BB6084"/>
    <w:rsid w:val="00BB72A9"/>
    <w:rsid w:val="00BC1007"/>
    <w:rsid w:val="00BD585E"/>
    <w:rsid w:val="00BE0897"/>
    <w:rsid w:val="00BF3145"/>
    <w:rsid w:val="00C066D4"/>
    <w:rsid w:val="00C07633"/>
    <w:rsid w:val="00C1187D"/>
    <w:rsid w:val="00C274A7"/>
    <w:rsid w:val="00C27AFC"/>
    <w:rsid w:val="00C30DEE"/>
    <w:rsid w:val="00C3342E"/>
    <w:rsid w:val="00C41E7C"/>
    <w:rsid w:val="00C47ED1"/>
    <w:rsid w:val="00C50830"/>
    <w:rsid w:val="00C611B5"/>
    <w:rsid w:val="00C62287"/>
    <w:rsid w:val="00C62BEC"/>
    <w:rsid w:val="00C64C4F"/>
    <w:rsid w:val="00C72388"/>
    <w:rsid w:val="00C76EEE"/>
    <w:rsid w:val="00C845D5"/>
    <w:rsid w:val="00C91532"/>
    <w:rsid w:val="00C979E6"/>
    <w:rsid w:val="00CA7FC8"/>
    <w:rsid w:val="00CB30A4"/>
    <w:rsid w:val="00CC046F"/>
    <w:rsid w:val="00CD7B17"/>
    <w:rsid w:val="00CE74E8"/>
    <w:rsid w:val="00D02BC7"/>
    <w:rsid w:val="00D0316F"/>
    <w:rsid w:val="00D11CE4"/>
    <w:rsid w:val="00D1256E"/>
    <w:rsid w:val="00D1294A"/>
    <w:rsid w:val="00D16D14"/>
    <w:rsid w:val="00D170FD"/>
    <w:rsid w:val="00D24619"/>
    <w:rsid w:val="00D43495"/>
    <w:rsid w:val="00D43546"/>
    <w:rsid w:val="00D534D9"/>
    <w:rsid w:val="00D563A0"/>
    <w:rsid w:val="00D66638"/>
    <w:rsid w:val="00D739FF"/>
    <w:rsid w:val="00D769B1"/>
    <w:rsid w:val="00D80702"/>
    <w:rsid w:val="00D87292"/>
    <w:rsid w:val="00D926E6"/>
    <w:rsid w:val="00DB48D2"/>
    <w:rsid w:val="00DC509A"/>
    <w:rsid w:val="00DD0704"/>
    <w:rsid w:val="00DF16EF"/>
    <w:rsid w:val="00DF5D7B"/>
    <w:rsid w:val="00E14B43"/>
    <w:rsid w:val="00E25B3F"/>
    <w:rsid w:val="00E306FF"/>
    <w:rsid w:val="00E32F2D"/>
    <w:rsid w:val="00E36011"/>
    <w:rsid w:val="00E37061"/>
    <w:rsid w:val="00E425F3"/>
    <w:rsid w:val="00E448F5"/>
    <w:rsid w:val="00E51FB7"/>
    <w:rsid w:val="00E526C4"/>
    <w:rsid w:val="00E77277"/>
    <w:rsid w:val="00E87E12"/>
    <w:rsid w:val="00EB4E02"/>
    <w:rsid w:val="00EC2086"/>
    <w:rsid w:val="00EC344B"/>
    <w:rsid w:val="00EC7749"/>
    <w:rsid w:val="00EE2057"/>
    <w:rsid w:val="00EF09A9"/>
    <w:rsid w:val="00EF7BE9"/>
    <w:rsid w:val="00F2150E"/>
    <w:rsid w:val="00F218BE"/>
    <w:rsid w:val="00F26356"/>
    <w:rsid w:val="00F31BD3"/>
    <w:rsid w:val="00F36B9C"/>
    <w:rsid w:val="00F42471"/>
    <w:rsid w:val="00F51CDA"/>
    <w:rsid w:val="00F55068"/>
    <w:rsid w:val="00F61284"/>
    <w:rsid w:val="00F67B15"/>
    <w:rsid w:val="00F71067"/>
    <w:rsid w:val="00F8218B"/>
    <w:rsid w:val="00F83347"/>
    <w:rsid w:val="00F87D66"/>
    <w:rsid w:val="00F960CC"/>
    <w:rsid w:val="00FA7F58"/>
    <w:rsid w:val="00FB4B8F"/>
    <w:rsid w:val="00FC5B3E"/>
    <w:rsid w:val="00FC6AE1"/>
    <w:rsid w:val="00FD25C3"/>
    <w:rsid w:val="00FE5192"/>
    <w:rsid w:val="00FE5C08"/>
    <w:rsid w:val="00FE76B0"/>
    <w:rsid w:val="00FF327E"/>
    <w:rsid w:val="00FF5F5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7BB72877"/>
  <w15:docId w15:val="{099BB761-7C3E-4E92-A6A3-FD77EF9DE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iPriority="99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3D4ABA"/>
    <w:rPr>
      <w:sz w:val="24"/>
      <w:szCs w:val="24"/>
      <w:lang w:val="en-US" w:eastAsia="en-US"/>
    </w:rPr>
  </w:style>
  <w:style w:type="paragraph" w:styleId="Nagwek2">
    <w:name w:val="heading 2"/>
    <w:basedOn w:val="Normalny"/>
    <w:link w:val="Nagwek2Znak"/>
    <w:uiPriority w:val="9"/>
    <w:semiHidden/>
    <w:unhideWhenUsed/>
    <w:qFormat/>
    <w:locked/>
    <w:rsid w:val="00427B9D"/>
    <w:pPr>
      <w:spacing w:before="100" w:beforeAutospacing="1" w:after="100" w:afterAutospacing="1"/>
      <w:outlineLvl w:val="1"/>
    </w:pPr>
    <w:rPr>
      <w:b/>
      <w:bCs/>
      <w:sz w:val="36"/>
      <w:szCs w:val="36"/>
      <w:lang w:val="pl-PL" w:eastAsia="pl-PL"/>
    </w:rPr>
  </w:style>
  <w:style w:type="paragraph" w:styleId="Nagwek3">
    <w:name w:val="heading 3"/>
    <w:basedOn w:val="Normalny"/>
    <w:next w:val="Normalny"/>
    <w:link w:val="Nagwek3Znak"/>
    <w:unhideWhenUsed/>
    <w:qFormat/>
    <w:locked/>
    <w:rsid w:val="005C60C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3D4ABA"/>
    <w:rPr>
      <w:u w:val="single"/>
    </w:rPr>
  </w:style>
  <w:style w:type="paragraph" w:customStyle="1" w:styleId="Tre">
    <w:name w:val="Treść"/>
    <w:rsid w:val="003D4ABA"/>
    <w:rPr>
      <w:rFonts w:ascii="Helvetica Neue" w:eastAsia="Arial Unicode MS" w:hAnsi="Helvetica Neue" w:cs="Arial Unicode MS"/>
      <w:color w:val="000000"/>
      <w:sz w:val="22"/>
      <w:szCs w:val="22"/>
      <w:lang w:val="pl-PL" w:eastAsia="pl-PL"/>
    </w:rPr>
  </w:style>
  <w:style w:type="paragraph" w:customStyle="1" w:styleId="Styltabeli3">
    <w:name w:val="Styl tabeli 3"/>
    <w:rsid w:val="003D4ABA"/>
    <w:rPr>
      <w:rFonts w:ascii="Helvetica Neue" w:eastAsia="Helvetica Neue" w:hAnsi="Helvetica Neue" w:cs="Helvetica Neue"/>
      <w:b/>
      <w:bCs/>
      <w:color w:val="FEFFFE"/>
      <w:lang w:val="pl-PL" w:eastAsia="pl-PL"/>
    </w:rPr>
  </w:style>
  <w:style w:type="paragraph" w:customStyle="1" w:styleId="Styltabeli6">
    <w:name w:val="Styl tabeli 6"/>
    <w:rsid w:val="003D4ABA"/>
    <w:rPr>
      <w:rFonts w:ascii="Helvetica Neue" w:eastAsia="Helvetica Neue" w:hAnsi="Helvetica Neue" w:cs="Helvetica Neue"/>
      <w:b/>
      <w:bCs/>
      <w:color w:val="004C7F"/>
      <w:lang w:val="pl-PL" w:eastAsia="pl-PL"/>
    </w:rPr>
  </w:style>
  <w:style w:type="paragraph" w:customStyle="1" w:styleId="Styltabeli2">
    <w:name w:val="Styl tabeli 2"/>
    <w:rsid w:val="003D4ABA"/>
    <w:rPr>
      <w:rFonts w:ascii="Helvetica Neue" w:eastAsia="Helvetica Neue" w:hAnsi="Helvetica Neue" w:cs="Helvetica Neue"/>
      <w:color w:val="000000"/>
      <w:lang w:val="pl-PL" w:eastAsia="pl-PL"/>
    </w:rPr>
  </w:style>
  <w:style w:type="paragraph" w:styleId="Nagwek">
    <w:name w:val="header"/>
    <w:basedOn w:val="Normalny"/>
    <w:link w:val="NagwekZnak"/>
    <w:locked/>
    <w:rsid w:val="002122DB"/>
    <w:pPr>
      <w:tabs>
        <w:tab w:val="center" w:pos="4513"/>
        <w:tab w:val="right" w:pos="9026"/>
      </w:tabs>
    </w:pPr>
  </w:style>
  <w:style w:type="character" w:customStyle="1" w:styleId="NagwekZnak">
    <w:name w:val="Nagłówek Znak"/>
    <w:link w:val="Nagwek"/>
    <w:rsid w:val="002122DB"/>
    <w:rPr>
      <w:sz w:val="24"/>
      <w:szCs w:val="24"/>
      <w:lang w:val="en-US" w:eastAsia="en-US"/>
    </w:rPr>
  </w:style>
  <w:style w:type="paragraph" w:styleId="Stopka">
    <w:name w:val="footer"/>
    <w:basedOn w:val="Normalny"/>
    <w:link w:val="StopkaZnak"/>
    <w:uiPriority w:val="99"/>
    <w:locked/>
    <w:rsid w:val="002122DB"/>
    <w:pPr>
      <w:tabs>
        <w:tab w:val="center" w:pos="4513"/>
        <w:tab w:val="right" w:pos="9026"/>
      </w:tabs>
    </w:pPr>
  </w:style>
  <w:style w:type="character" w:customStyle="1" w:styleId="StopkaZnak">
    <w:name w:val="Stopka Znak"/>
    <w:link w:val="Stopka"/>
    <w:uiPriority w:val="99"/>
    <w:rsid w:val="002122DB"/>
    <w:rPr>
      <w:sz w:val="24"/>
      <w:szCs w:val="24"/>
      <w:lang w:val="en-US" w:eastAsia="en-US"/>
    </w:rPr>
  </w:style>
  <w:style w:type="character" w:styleId="Uwydatnienie">
    <w:name w:val="Emphasis"/>
    <w:uiPriority w:val="20"/>
    <w:qFormat/>
    <w:locked/>
    <w:rsid w:val="00654B9E"/>
    <w:rPr>
      <w:b/>
      <w:bCs/>
    </w:rPr>
  </w:style>
  <w:style w:type="character" w:customStyle="1" w:styleId="st1">
    <w:name w:val="st1"/>
    <w:rsid w:val="00654B9E"/>
  </w:style>
  <w:style w:type="paragraph" w:customStyle="1" w:styleId="Normalny1">
    <w:name w:val="Normalny1"/>
    <w:rsid w:val="00A37044"/>
    <w:rPr>
      <w:rFonts w:eastAsia="ヒラギノ角ゴ Pro W3"/>
      <w:color w:val="000000"/>
      <w:sz w:val="24"/>
      <w:lang w:val="en-US" w:eastAsia="pl-PL"/>
    </w:rPr>
  </w:style>
  <w:style w:type="paragraph" w:styleId="NormalnyWeb">
    <w:name w:val="Normal (Web)"/>
    <w:basedOn w:val="Normalny"/>
    <w:locked/>
    <w:rsid w:val="00AB2285"/>
    <w:pPr>
      <w:spacing w:before="100" w:beforeAutospacing="1" w:after="119"/>
    </w:pPr>
    <w:rPr>
      <w:lang w:val="pl-PL" w:eastAsia="pl-PL"/>
    </w:rPr>
  </w:style>
  <w:style w:type="paragraph" w:styleId="Tekstdymka">
    <w:name w:val="Balloon Text"/>
    <w:basedOn w:val="Normalny"/>
    <w:link w:val="TekstdymkaZnak"/>
    <w:locked/>
    <w:rsid w:val="00483354"/>
    <w:rPr>
      <w:rFonts w:ascii="Segoe UI" w:hAnsi="Segoe UI"/>
      <w:sz w:val="18"/>
      <w:szCs w:val="18"/>
    </w:rPr>
  </w:style>
  <w:style w:type="character" w:customStyle="1" w:styleId="TekstdymkaZnak">
    <w:name w:val="Tekst dymka Znak"/>
    <w:link w:val="Tekstdymka"/>
    <w:rsid w:val="00483354"/>
    <w:rPr>
      <w:rFonts w:ascii="Segoe UI" w:hAnsi="Segoe UI" w:cs="Segoe UI"/>
      <w:sz w:val="18"/>
      <w:szCs w:val="18"/>
      <w:lang w:val="en-US" w:eastAsia="en-US"/>
    </w:rPr>
  </w:style>
  <w:style w:type="paragraph" w:styleId="Tekstprzypisukocowego">
    <w:name w:val="endnote text"/>
    <w:basedOn w:val="Normalny"/>
    <w:link w:val="TekstprzypisukocowegoZnak"/>
    <w:locked/>
    <w:rsid w:val="00FF5F59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rsid w:val="00FF5F59"/>
    <w:rPr>
      <w:lang w:val="en-US" w:eastAsia="en-US"/>
    </w:rPr>
  </w:style>
  <w:style w:type="character" w:styleId="Odwoanieprzypisukocowego">
    <w:name w:val="endnote reference"/>
    <w:locked/>
    <w:rsid w:val="00FF5F59"/>
    <w:rPr>
      <w:vertAlign w:val="superscript"/>
    </w:rPr>
  </w:style>
  <w:style w:type="character" w:customStyle="1" w:styleId="il">
    <w:name w:val="il"/>
    <w:rsid w:val="00BB29BF"/>
  </w:style>
  <w:style w:type="character" w:customStyle="1" w:styleId="Nagwek2Znak">
    <w:name w:val="Nagłówek 2 Znak"/>
    <w:basedOn w:val="Domylnaczcionkaakapitu"/>
    <w:link w:val="Nagwek2"/>
    <w:uiPriority w:val="9"/>
    <w:semiHidden/>
    <w:rsid w:val="00427B9D"/>
    <w:rPr>
      <w:b/>
      <w:bCs/>
      <w:sz w:val="36"/>
      <w:szCs w:val="36"/>
      <w:lang w:val="pl-PL" w:eastAsia="pl-PL"/>
    </w:rPr>
  </w:style>
  <w:style w:type="paragraph" w:styleId="Akapitzlist">
    <w:name w:val="List Paragraph"/>
    <w:basedOn w:val="Normalny"/>
    <w:uiPriority w:val="34"/>
    <w:qFormat/>
    <w:rsid w:val="008241C1"/>
    <w:pPr>
      <w:ind w:left="720"/>
      <w:contextualSpacing/>
    </w:pPr>
  </w:style>
  <w:style w:type="character" w:customStyle="1" w:styleId="Nagwek3Znak">
    <w:name w:val="Nagłówek 3 Znak"/>
    <w:basedOn w:val="Domylnaczcionkaakapitu"/>
    <w:link w:val="Nagwek3"/>
    <w:rsid w:val="005C60C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customStyle="1" w:styleId="Default">
    <w:name w:val="Default"/>
    <w:rsid w:val="005736B1"/>
    <w:pPr>
      <w:autoSpaceDE w:val="0"/>
      <w:autoSpaceDN w:val="0"/>
      <w:adjustRightInd w:val="0"/>
    </w:pPr>
    <w:rPr>
      <w:rFonts w:ascii="Signika" w:hAnsi="Signika" w:cs="Signika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5736B1"/>
    <w:pPr>
      <w:spacing w:line="241" w:lineRule="atLeast"/>
    </w:pPr>
    <w:rPr>
      <w:rFonts w:cs="Times New Roman"/>
      <w:color w:val="auto"/>
    </w:rPr>
  </w:style>
  <w:style w:type="character" w:customStyle="1" w:styleId="A2">
    <w:name w:val="A2"/>
    <w:uiPriority w:val="99"/>
    <w:rsid w:val="005736B1"/>
    <w:rPr>
      <w:rFonts w:cs="Signika"/>
      <w:color w:val="2D3665"/>
      <w:sz w:val="30"/>
      <w:szCs w:val="30"/>
    </w:rPr>
  </w:style>
  <w:style w:type="paragraph" w:customStyle="1" w:styleId="Pa0">
    <w:name w:val="Pa0"/>
    <w:basedOn w:val="Default"/>
    <w:next w:val="Default"/>
    <w:uiPriority w:val="99"/>
    <w:rsid w:val="005736B1"/>
    <w:pPr>
      <w:spacing w:line="241" w:lineRule="atLeast"/>
    </w:pPr>
    <w:rPr>
      <w:rFonts w:cs="Times New Roman"/>
      <w:color w:val="auto"/>
    </w:rPr>
  </w:style>
  <w:style w:type="character" w:customStyle="1" w:styleId="A3">
    <w:name w:val="A3"/>
    <w:uiPriority w:val="99"/>
    <w:rsid w:val="005736B1"/>
    <w:rPr>
      <w:rFonts w:cs="Signika"/>
      <w:color w:val="1C1C1A"/>
      <w:sz w:val="26"/>
      <w:szCs w:val="26"/>
    </w:rPr>
  </w:style>
  <w:style w:type="paragraph" w:customStyle="1" w:styleId="TableParagraph">
    <w:name w:val="Table Paragraph"/>
    <w:basedOn w:val="Normalny"/>
    <w:uiPriority w:val="1"/>
    <w:qFormat/>
    <w:rsid w:val="00FB4B8F"/>
    <w:pPr>
      <w:widowControl w:val="0"/>
    </w:pPr>
    <w:rPr>
      <w:rFonts w:ascii="Calibri" w:eastAsia="Calibri" w:hAnsi="Calibri"/>
      <w:sz w:val="22"/>
      <w:szCs w:val="22"/>
    </w:rPr>
  </w:style>
  <w:style w:type="character" w:styleId="Pogrubienie">
    <w:name w:val="Strong"/>
    <w:uiPriority w:val="22"/>
    <w:qFormat/>
    <w:locked/>
    <w:rsid w:val="00FB4B8F"/>
    <w:rPr>
      <w:b/>
      <w:bCs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B4B8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052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94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4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6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28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60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0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ebm.org.pl/show.php?aid=24829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ites.google.com/site/ebnppoland/ebnp/intro-1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25840B232801F44BE18E19515DA4E3E" ma:contentTypeVersion="4" ma:contentTypeDescription="Utwórz nowy dokument." ma:contentTypeScope="" ma:versionID="6607dea89bc8eb6fef08324329ebd582">
  <xsd:schema xmlns:xsd="http://www.w3.org/2001/XMLSchema" xmlns:xs="http://www.w3.org/2001/XMLSchema" xmlns:p="http://schemas.microsoft.com/office/2006/metadata/properties" xmlns:ns2="82321c58-9290-4d9a-8035-879e5cee0ffc" xmlns:ns3="06561c3c-25cd-4160-b3eb-adddeca2b15f" targetNamespace="http://schemas.microsoft.com/office/2006/metadata/properties" ma:root="true" ma:fieldsID="d4ceca6d69adcc637fa5b8afcd7b9f38" ns2:_="" ns3:_="">
    <xsd:import namespace="82321c58-9290-4d9a-8035-879e5cee0ffc"/>
    <xsd:import namespace="06561c3c-25cd-4160-b3eb-adddeca2b1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21c58-9290-4d9a-8035-879e5cee0f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561c3c-25cd-4160-b3eb-adddeca2b15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B6C8B3D-D51F-485E-B0B6-B591CF71556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04517F1-EE96-4A74-9FC5-FBFCDDA681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0C0E9D9-1049-4E44-BED7-45C9D7694FA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9E0C8EC-9B06-49D4-B82F-B9BFC2DACA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21c58-9290-4d9a-8035-879e5cee0ffc"/>
    <ds:schemaRef ds:uri="06561c3c-25cd-4160-b3eb-adddeca2b1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</Pages>
  <Words>1371</Words>
  <Characters>8232</Characters>
  <Application>Microsoft Office Word</Application>
  <DocSecurity>0</DocSecurity>
  <Lines>68</Lines>
  <Paragraphs>19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KARTA PRZEDMIOTU</vt:lpstr>
      <vt:lpstr>KARTA PRZEDMIOTU</vt:lpstr>
    </vt:vector>
  </TitlesOfParts>
  <Company>Zakład Dydaktyki Medycznej UJ CM</Company>
  <LinksUpToDate>false</LinksUpToDate>
  <CharactersWithSpaces>9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TA PRZEDMIOTU</dc:title>
  <dc:creator>Małgorzata Drożdż</dc:creator>
  <cp:lastModifiedBy>irena milaniak</cp:lastModifiedBy>
  <cp:revision>27</cp:revision>
  <cp:lastPrinted>2024-07-24T08:52:00Z</cp:lastPrinted>
  <dcterms:created xsi:type="dcterms:W3CDTF">2025-05-12T19:19:00Z</dcterms:created>
  <dcterms:modified xsi:type="dcterms:W3CDTF">2025-11-30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5840B232801F44BE18E19515DA4E3E</vt:lpwstr>
  </property>
</Properties>
</file>